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9" w:name="content"/>
    <w:bookmarkStart w:id="48" w:name="台北捷運上行電扶梯人流模擬參數研究報告"/>
    <w:p>
      <w:pPr>
        <w:pStyle w:val="Heading1"/>
      </w:pPr>
      <w:r>
        <w:rPr>
          <w:rFonts w:hint="eastAsia"/>
        </w:rPr>
        <w:t xml:space="preserve">台北捷運上行電扶梯人流模擬參數研究報告</w:t>
      </w:r>
    </w:p>
    <w:bookmarkStart w:id="24" w:name="台北捷運電扶梯速度規格與運量評估"/>
    <w:p>
      <w:pPr>
        <w:pStyle w:val="Heading2"/>
      </w:pPr>
      <w:r>
        <w:rPr>
          <w:rFonts w:hint="eastAsia"/>
        </w:rPr>
        <w:t xml:space="preserve">台北捷運電扶梯速度規格與運量評估</w:t>
      </w:r>
    </w:p>
    <w:p>
      <w:pPr>
        <w:pStyle w:val="FirstParagraph"/>
      </w:pPr>
      <w:r>
        <w:rPr>
          <w:rFonts w:hint="eastAsia"/>
        </w:rPr>
        <w:t xml:space="preserve">台北捷運目前電扶梯（手扶梯）</w:t>
      </w:r>
      <w:r>
        <w:rPr>
          <w:rFonts w:hint="eastAsia"/>
          <w:b/>
          <w:bCs/>
        </w:rPr>
        <w:t xml:space="preserve">標準運行速度約為每秒0.5公尺</w:t>
      </w:r>
      <w:r>
        <w:rPr>
          <w:rFonts w:hint="eastAsia"/>
        </w:rPr>
        <w:t xml:space="preserve">，這與國際水準相當，但在特定場合有</w:t>
      </w:r>
      <w:r>
        <w:rPr>
          <w:rFonts w:hint="eastAsia"/>
          <w:b/>
          <w:bCs/>
        </w:rPr>
        <w:t xml:space="preserve">提速</w:t>
      </w:r>
      <w:r>
        <w:rPr>
          <w:rFonts w:hint="eastAsia"/>
        </w:rPr>
        <w:t xml:space="preserve">措施以提高輸運效率</w:t>
      </w:r>
      <w:hyperlink r:id="rId21">
        <w:r>
          <w:rPr>
            <w:rStyle w:val="Hyperlink"/>
          </w:rPr>
          <w:t xml:space="preserve">[1]</w:t>
        </w:r>
      </w:hyperlink>
      <w:hyperlink r:id="rId22">
        <w:r>
          <w:rPr>
            <w:rStyle w:val="Hyperlink"/>
          </w:rPr>
          <w:t xml:space="preserve">[2]</w:t>
        </w:r>
      </w:hyperlink>
      <w:r>
        <w:rPr>
          <w:rFonts w:hint="eastAsia"/>
        </w:rPr>
        <w:t xml:space="preserve">。例如，北捷自2025年4月起針對29個繁忙車站的</w:t>
      </w:r>
      <w:r>
        <w:rPr>
          <w:rFonts w:hint="eastAsia"/>
          <w:b/>
          <w:bCs/>
        </w:rPr>
        <w:t xml:space="preserve">47座上行電扶梯</w:t>
      </w:r>
      <w:r>
        <w:rPr>
          <w:rFonts w:hint="eastAsia"/>
        </w:rPr>
        <w:t xml:space="preserve">將速度從0.5公尺/秒微調增快至</w:t>
      </w:r>
      <w:r>
        <w:rPr>
          <w:rFonts w:hint="eastAsia"/>
          <w:b/>
          <w:bCs/>
        </w:rPr>
        <w:t xml:space="preserve">0.65公尺/秒</w:t>
      </w:r>
      <w:r>
        <w:rPr>
          <w:rFonts w:hint="eastAsia"/>
        </w:rPr>
        <w:t xml:space="preserve">。根據官方估計，</w:t>
      </w:r>
      <w:r>
        <w:rPr>
          <w:rFonts w:hint="eastAsia"/>
          <w:b/>
          <w:bCs/>
        </w:rPr>
        <w:t xml:space="preserve">每座電扶梯在尖峰時段每分鐘可多運送約22名乘客</w:t>
      </w:r>
      <w:r>
        <w:rPr>
          <w:rFonts w:hint="eastAsia"/>
        </w:rPr>
        <w:t xml:space="preserve">，有效提升通行能力</w:t>
      </w:r>
      <w:hyperlink r:id="rId21">
        <w:r>
          <w:rPr>
            <w:rStyle w:val="Hyperlink"/>
          </w:rPr>
          <w:t xml:space="preserve">[1]</w:t>
        </w:r>
      </w:hyperlink>
      <w:r>
        <w:rPr>
          <w:rFonts w:hint="eastAsia"/>
        </w:rPr>
        <w:t xml:space="preserve">。即使提速後臺北捷運的電扶梯速度仍低於新加坡和香港地鐵的最高0.75公尺/秒，但已顯著縮短乘客排隊等候時間</w:t>
      </w:r>
      <w:hyperlink r:id="rId21">
        <w:r>
          <w:rPr>
            <w:rStyle w:val="Hyperlink"/>
          </w:rPr>
          <w:t xml:space="preserve">[1]</w:t>
        </w:r>
      </w:hyperlink>
      <w:hyperlink r:id="rId22">
        <w:r>
          <w:rPr>
            <w:rStyle w:val="Hyperlink"/>
          </w:rPr>
          <w:t xml:space="preserve">[2]</w:t>
        </w:r>
      </w:hyperlink>
      <w:r>
        <w:t xml:space="preserve">。</w:t>
      </w:r>
    </w:p>
    <w:p>
      <w:pPr>
        <w:pStyle w:val="BodyText"/>
      </w:pPr>
      <w:r>
        <w:rPr>
          <w:rFonts w:hint="eastAsia"/>
        </w:rPr>
        <w:t xml:space="preserve">電扶梯的</w:t>
      </w:r>
      <w:r>
        <w:rPr>
          <w:rFonts w:hint="eastAsia"/>
          <w:b/>
          <w:bCs/>
        </w:rPr>
        <w:t xml:space="preserve">理論運量</w:t>
      </w:r>
      <w:r>
        <w:rPr>
          <w:rFonts w:hint="eastAsia"/>
        </w:rPr>
        <w:t xml:space="preserve">取決於速度和寬度。維基百科資料指出，一台雙人寬（可並排兩人）的電扶梯在速度約45公尺/分鐘（約0.75公尺/秒）時，</w:t>
      </w:r>
      <w:r>
        <w:rPr>
          <w:rFonts w:hint="eastAsia"/>
          <w:b/>
          <w:bCs/>
        </w:rPr>
        <w:t xml:space="preserve">每小時最大運載量可達約10,000人</w:t>
      </w:r>
      <w:hyperlink r:id="rId23">
        <w:r>
          <w:rPr>
            <w:rStyle w:val="Hyperlink"/>
          </w:rPr>
          <w:t xml:space="preserve">[3]</w:t>
        </w:r>
      </w:hyperlink>
      <w:r>
        <w:rPr>
          <w:rFonts w:hint="eastAsia"/>
        </w:rPr>
        <w:t xml:space="preserve">。這相當於每分鐘約166人通過，在理想情況下每個梯級站滿兩人。換算到台北捷運一般速度0.5公尺/秒（30公尺/分鐘），若充分利用雙人寬梯級，</w:t>
      </w:r>
      <w:r>
        <w:rPr>
          <w:rFonts w:hint="eastAsia"/>
          <w:b/>
          <w:bCs/>
        </w:rPr>
        <w:t xml:space="preserve">理論峰值運量約為每分鐘110～120人</w:t>
      </w:r>
      <w:r>
        <w:rPr>
          <w:rFonts w:hint="eastAsia"/>
        </w:rPr>
        <w:t xml:space="preserve">左右。此次提速至0.65公尺/秒後，峰值運量相對提高：約從每分鐘110人增至132人上下（增加約20%），與北捷實測增加22人的數據相符</w:t>
      </w:r>
      <w:hyperlink r:id="rId21">
        <w:r>
          <w:rPr>
            <w:rStyle w:val="Hyperlink"/>
          </w:rPr>
          <w:t xml:space="preserve">[1]</w:t>
        </w:r>
      </w:hyperlink>
      <w:r>
        <w:t xml:space="preserve">。</w:t>
      </w:r>
    </w:p>
    <w:p>
      <w:pPr>
        <w:pStyle w:val="BodyText"/>
      </w:pPr>
      <w:r>
        <w:rPr>
          <w:rFonts w:hint="eastAsia"/>
        </w:rPr>
        <w:t xml:space="preserve">值得注意的是，上述數據假定電扶梯</w:t>
      </w:r>
      <w:r>
        <w:rPr>
          <w:rFonts w:hint="eastAsia"/>
          <w:b/>
          <w:bCs/>
        </w:rPr>
        <w:t xml:space="preserve">每個梯級都載滿乘客</w:t>
      </w:r>
      <w:r>
        <w:rPr>
          <w:rFonts w:hint="eastAsia"/>
        </w:rPr>
        <w:t xml:space="preserve">。實務上，運量還取決於乘客站位行為（是否兩側都站人）和行走間距等因素，下文將詳述這些行為對運量的影響。</w:t>
      </w:r>
    </w:p>
    <w:bookmarkEnd w:id="24"/>
    <w:bookmarkStart w:id="29" w:name="電扶梯乘客站立與行走行為觀察數據"/>
    <w:p>
      <w:pPr>
        <w:pStyle w:val="Heading2"/>
      </w:pPr>
      <w:r>
        <w:rPr>
          <w:rFonts w:hint="eastAsia"/>
        </w:rPr>
        <w:t xml:space="preserve">電扶梯乘客站立與行走行為觀察數據</w:t>
      </w:r>
    </w:p>
    <w:p>
      <w:pPr>
        <w:pStyle w:val="FirstParagraph"/>
      </w:pPr>
      <w:r>
        <w:rPr>
          <w:rFonts w:hint="eastAsia"/>
        </w:rPr>
        <w:t xml:space="preserve">乘客在電扶梯上的</w:t>
      </w:r>
      <w:r>
        <w:rPr>
          <w:rFonts w:hint="eastAsia"/>
          <w:b/>
          <w:bCs/>
        </w:rPr>
        <w:t xml:space="preserve">站立與行走行為</w:t>
      </w:r>
      <w:r>
        <w:rPr>
          <w:rFonts w:hint="eastAsia"/>
        </w:rPr>
        <w:t xml:space="preserve">直接影響實際通行效率。觀察與研究顯示：</w:t>
      </w:r>
    </w:p>
    <w:p>
      <w:pPr>
        <w:numPr>
          <w:ilvl w:val="0"/>
          <w:numId w:val="1001"/>
        </w:numPr>
      </w:pPr>
      <w:r>
        <w:rPr>
          <w:rFonts w:hint="eastAsia"/>
          <w:b/>
          <w:bCs/>
        </w:rPr>
        <w:t xml:space="preserve">站立乘客的梯級佔用</w:t>
      </w:r>
      <w:r>
        <w:rPr>
          <w:rFonts w:hint="eastAsia"/>
        </w:rPr>
        <w:t xml:space="preserve">：在高人潮情況下，多數乘客會遵守秩序緊貼前人站立，幾乎每個梯級都站有人。若人潮不密集，陌生乘客間往往保持一定</w:t>
      </w:r>
      <w:r>
        <w:rPr>
          <w:rFonts w:hint="eastAsia"/>
          <w:b/>
          <w:bCs/>
        </w:rPr>
        <w:t xml:space="preserve">間隔</w:t>
      </w:r>
      <w:r>
        <w:rPr>
          <w:rFonts w:hint="eastAsia"/>
        </w:rPr>
        <w:t xml:space="preserve">，有時會隔一個梯級才站（出於禮貌或安全感）</w:t>
      </w:r>
      <w:hyperlink r:id="rId25">
        <w:r>
          <w:rPr>
            <w:rStyle w:val="Hyperlink"/>
          </w:rPr>
          <w:t xml:space="preserve">[4]</w:t>
        </w:r>
      </w:hyperlink>
      <w:r>
        <w:rPr>
          <w:rFonts w:hint="eastAsia"/>
        </w:rPr>
        <w:t xml:space="preserve">。研究指出，沒有社會關係的陌生人傾向保持較大距離（可能出現每隔一階站一人的情形），而彼此認識的乘客（具社會關係的小團體）則傾向靠近甚至並肩站立</w:t>
      </w:r>
      <w:hyperlink r:id="rId25">
        <w:r>
          <w:rPr>
            <w:rStyle w:val="Hyperlink"/>
          </w:rPr>
          <w:t xml:space="preserve">[4]</w:t>
        </w:r>
      </w:hyperlink>
      <w:r>
        <w:t xml:space="preserve">。</w:t>
      </w:r>
      <w:r>
        <w:rPr>
          <w:rFonts w:hint="eastAsia"/>
          <w:b/>
          <w:bCs/>
        </w:rPr>
        <w:t xml:space="preserve">小團體一起搭乘時常會兩人並排站在同一階梯上</w:t>
      </w:r>
      <w:r>
        <w:rPr>
          <w:rFonts w:hint="eastAsia"/>
        </w:rPr>
        <w:t xml:space="preserve">，反而能充分利用梯級空間；但</w:t>
      </w:r>
      <w:r>
        <w:rPr>
          <w:rFonts w:hint="eastAsia"/>
          <w:b/>
          <w:bCs/>
        </w:rPr>
        <w:t xml:space="preserve">大型團體</w:t>
      </w:r>
      <w:r>
        <w:rPr>
          <w:rFonts w:hint="eastAsia"/>
        </w:rPr>
        <w:t xml:space="preserve">若試圖集體行動，會在電扶梯上形成移動障礙，降低通行效率</w:t>
      </w:r>
      <w:hyperlink r:id="rId26">
        <w:r>
          <w:rPr>
            <w:rStyle w:val="Hyperlink"/>
          </w:rPr>
          <w:t xml:space="preserve">[5]</w:t>
        </w:r>
      </w:hyperlink>
      <w:r>
        <w:t xml:space="preserve">。</w:t>
      </w:r>
    </w:p>
    <w:p>
      <w:pPr>
        <w:numPr>
          <w:ilvl w:val="0"/>
          <w:numId w:val="1001"/>
        </w:numPr>
      </w:pPr>
      <w:r>
        <w:rPr>
          <w:rFonts w:hint="eastAsia"/>
          <w:b/>
          <w:bCs/>
        </w:rPr>
        <w:t xml:space="preserve">行走乘客的速度與間距</w:t>
      </w:r>
      <w:r>
        <w:rPr>
          <w:rFonts w:hint="eastAsia"/>
        </w:rPr>
        <w:t xml:space="preserve">：選擇在電扶梯上行走（攀爬階梯）的乘客，其移動速度通常比站立者快，但也受限於前方乘客和扶梯速度。一般人在電扶梯上行走的相對速度約與平地步行相當（視個人體能約每秒0.5～1公尺），但必須同步電扶梯階梯節奏，不可能奔跑太快以免失去平衡。由於安全考量，</w:t>
      </w:r>
      <w:r>
        <w:rPr>
          <w:rFonts w:hint="eastAsia"/>
          <w:b/>
          <w:bCs/>
        </w:rPr>
        <w:t xml:space="preserve">行走者之間往往保持一個梯級以上的距離</w:t>
      </w:r>
      <w:r>
        <w:rPr>
          <w:rFonts w:hint="eastAsia"/>
        </w:rPr>
        <w:t xml:space="preserve">，以防前方突然停下時能及時反應</w:t>
      </w:r>
      <w:hyperlink r:id="rId27">
        <w:r>
          <w:rPr>
            <w:rStyle w:val="Hyperlink"/>
          </w:rPr>
          <w:t xml:space="preserve">[6]</w:t>
        </w:r>
      </w:hyperlink>
      <w:r>
        <w:rPr>
          <w:rFonts w:hint="eastAsia"/>
        </w:rPr>
        <w:t xml:space="preserve">。換言之，在有人行走的一側梯道上，實際上</w:t>
      </w:r>
      <w:r>
        <w:rPr>
          <w:rFonts w:hint="eastAsia"/>
          <w:b/>
          <w:bCs/>
        </w:rPr>
        <w:t xml:space="preserve">每兩個梯級才有一名行走者</w:t>
      </w:r>
      <w:r>
        <w:rPr>
          <w:rFonts w:hint="eastAsia"/>
        </w:rPr>
        <w:t xml:space="preserve">是較常見的疏散形態</w:t>
      </w:r>
      <w:hyperlink r:id="rId27">
        <w:r>
          <w:rPr>
            <w:rStyle w:val="Hyperlink"/>
          </w:rPr>
          <w:t xml:space="preserve">[6]</w:t>
        </w:r>
      </w:hyperlink>
      <w:r>
        <w:rPr>
          <w:rFonts w:hint="eastAsia"/>
        </w:rPr>
        <w:t xml:space="preserve">。這降低了行走車道的密度。相較之下，站立乘客若緊密相連可做到</w:t>
      </w:r>
      <w:r>
        <w:rPr>
          <w:rFonts w:hint="eastAsia"/>
          <w:b/>
          <w:bCs/>
        </w:rPr>
        <w:t xml:space="preserve">每梯級站一人</w:t>
      </w:r>
      <w:r>
        <w:rPr>
          <w:rFonts w:hint="eastAsia"/>
        </w:rPr>
        <w:t xml:space="preserve">（甚至每梯級站兩人，若允許兩側站人）。因此，在人潮眾多時，行走一側的梯級利用率只有站立一側的一半左右。</w:t>
      </w:r>
    </w:p>
    <w:p>
      <w:pPr>
        <w:numPr>
          <w:ilvl w:val="0"/>
          <w:numId w:val="1001"/>
        </w:numPr>
      </w:pPr>
      <w:r>
        <w:rPr>
          <w:rFonts w:hint="eastAsia"/>
          <w:b/>
          <w:bCs/>
        </w:rPr>
        <w:t xml:space="preserve">梯級實際可容納人數</w:t>
      </w:r>
      <w:r>
        <w:rPr>
          <w:rFonts w:hint="eastAsia"/>
        </w:rPr>
        <w:t xml:space="preserve">：台北捷運電扶梯屬於</w:t>
      </w:r>
      <w:r>
        <w:rPr>
          <w:rFonts w:hint="eastAsia"/>
          <w:b/>
          <w:bCs/>
        </w:rPr>
        <w:t xml:space="preserve">雙人寬</w:t>
      </w:r>
      <w:r>
        <w:rPr>
          <w:rFonts w:hint="eastAsia"/>
        </w:rPr>
        <w:t xml:space="preserve">設計，每個梯級理論上可站兩人並排。因此若乘客皆遵守「兩側站滿」原則，</w:t>
      </w:r>
      <w:r>
        <w:rPr>
          <w:rFonts w:hint="eastAsia"/>
          <w:b/>
          <w:bCs/>
        </w:rPr>
        <w:t xml:space="preserve">每階梯可容納2人</w:t>
      </w:r>
      <w:r>
        <w:rPr>
          <w:rFonts w:hint="eastAsia"/>
        </w:rPr>
        <w:t xml:space="preserve">，輸送量達最大化</w:t>
      </w:r>
      <w:hyperlink r:id="rId28">
        <w:r>
          <w:rPr>
            <w:rStyle w:val="Hyperlink"/>
          </w:rPr>
          <w:t xml:space="preserve">[7]</w:t>
        </w:r>
      </w:hyperlink>
      <w:r>
        <w:rPr>
          <w:rFonts w:hint="eastAsia"/>
        </w:rPr>
        <w:t xml:space="preserve">。然而傳統禮讓習慣下，一側梯級經常空置以供通行，使得多數時候</w:t>
      </w:r>
      <w:r>
        <w:rPr>
          <w:rFonts w:hint="eastAsia"/>
          <w:b/>
          <w:bCs/>
        </w:rPr>
        <w:t xml:space="preserve">每階梯僅站1人</w:t>
      </w:r>
      <w:r>
        <w:rPr>
          <w:rFonts w:hint="eastAsia"/>
        </w:rPr>
        <w:t xml:space="preserve">（單側站立）。在有些乘客行走的情況下，更可能出現</w:t>
      </w:r>
      <w:r>
        <w:rPr>
          <w:rFonts w:hint="eastAsia"/>
          <w:b/>
          <w:bCs/>
        </w:rPr>
        <w:t xml:space="preserve">部分梯級空置</w:t>
      </w:r>
      <w:r>
        <w:rPr>
          <w:rFonts w:hint="eastAsia"/>
        </w:rPr>
        <w:t xml:space="preserve">（行走者之間留空一階），導致平均每梯級載客率低於1.0人。這些行為上的差異意味著實際輸運效率可能遠低於理論最大值，需透過模型參數加以體現。</w:t>
      </w:r>
    </w:p>
    <w:p>
      <w:pPr>
        <w:pStyle w:val="FirstParagraph"/>
      </w:pPr>
      <w:r>
        <w:rPr>
          <w:rFonts w:hint="eastAsia"/>
        </w:rPr>
        <w:t xml:space="preserve">綜合觀之，電扶梯上的人流行為有以下關鍵參數：</w:t>
      </w:r>
      <w:r>
        <w:rPr>
          <w:rFonts w:hint="eastAsia"/>
          <w:b/>
          <w:bCs/>
        </w:rPr>
        <w:t xml:space="preserve">行走者比例</w:t>
      </w:r>
      <w:r>
        <w:rPr>
          <w:rFonts w:hint="eastAsia"/>
        </w:rPr>
        <w:t xml:space="preserve">（有多少人選擇走動）、</w:t>
      </w:r>
      <w:r>
        <w:rPr>
          <w:rFonts w:hint="eastAsia"/>
          <w:b/>
          <w:bCs/>
        </w:rPr>
        <w:t xml:space="preserve">站立者的間隔</w:t>
      </w:r>
      <w:r>
        <w:rPr>
          <w:rFonts w:hint="eastAsia"/>
        </w:rPr>
        <w:t xml:space="preserve">（是否階階站滿）、</w:t>
      </w:r>
      <w:r>
        <w:rPr>
          <w:rFonts w:hint="eastAsia"/>
          <w:b/>
          <w:bCs/>
        </w:rPr>
        <w:t xml:space="preserve">行走者的安全距離</w:t>
      </w:r>
      <w:r>
        <w:rPr>
          <w:rFonts w:hint="eastAsia"/>
        </w:rPr>
        <w:t xml:space="preserve">（平均留下幾個空階）、以及</w:t>
      </w:r>
      <w:r>
        <w:rPr>
          <w:rFonts w:hint="eastAsia"/>
          <w:b/>
          <w:bCs/>
        </w:rPr>
        <w:t xml:space="preserve">並排站立的情況</w:t>
      </w:r>
      <w:r>
        <w:rPr>
          <w:rFonts w:hint="eastAsia"/>
        </w:rPr>
        <w:t xml:space="preserve">（是否允許兩側同時站人）。下一節將針對不同通行策略下，這些參數如何影響整體效率進行定量比較。</w:t>
      </w:r>
    </w:p>
    <w:bookmarkEnd w:id="29"/>
    <w:bookmarkStart w:id="33" w:name="三種通行策略下通行效率的模擬比較"/>
    <w:p>
      <w:pPr>
        <w:pStyle w:val="Heading2"/>
      </w:pPr>
      <w:r>
        <w:rPr>
          <w:rFonts w:hint="eastAsia"/>
        </w:rPr>
        <w:t xml:space="preserve">三種通行策略下通行效率的模擬比較</w:t>
      </w:r>
    </w:p>
    <w:p>
      <w:pPr>
        <w:pStyle w:val="FirstParagraph"/>
      </w:pPr>
      <w:r>
        <w:rPr>
          <w:rFonts w:hint="eastAsia"/>
        </w:rPr>
        <w:t xml:space="preserve">本研究關注三種常見/假想的電扶梯搭乘策略：①</w:t>
      </w:r>
      <w:r>
        <w:t xml:space="preserve"> </w:t>
      </w:r>
      <w:r>
        <w:rPr>
          <w:rFonts w:hint="eastAsia"/>
          <w:b/>
          <w:bCs/>
        </w:rPr>
        <w:t xml:space="preserve">右側站立、左側行走</w:t>
      </w:r>
      <w:r>
        <w:rPr>
          <w:rFonts w:hint="eastAsia"/>
        </w:rPr>
        <w:t xml:space="preserve">（傳統“左行右立”禮讓）；②</w:t>
      </w:r>
      <w:r>
        <w:t xml:space="preserve"> </w:t>
      </w:r>
      <w:r>
        <w:rPr>
          <w:rFonts w:hint="eastAsia"/>
          <w:b/>
          <w:bCs/>
        </w:rPr>
        <w:t xml:space="preserve">兩側站立</w:t>
      </w:r>
      <w:r>
        <w:rPr>
          <w:rFonts w:hint="eastAsia"/>
        </w:rPr>
        <w:t xml:space="preserve">（所有人上扶梯即站定，不在梯上行走）；③</w:t>
      </w:r>
      <w:r>
        <w:t xml:space="preserve"> </w:t>
      </w:r>
      <w:r>
        <w:rPr>
          <w:rFonts w:hint="eastAsia"/>
          <w:b/>
          <w:bCs/>
        </w:rPr>
        <w:t xml:space="preserve">兩側行走</w:t>
      </w:r>
      <w:r>
        <w:rPr>
          <w:rFonts w:hint="eastAsia"/>
        </w:rPr>
        <w:t xml:space="preserve">（所有人都在扶梯上行走前進，不有人靜止站立）。在相同乘客輸入條件下（例如同樣的人流量，每分鐘進入扶梯的人數相當），我們比較這三種策略的通行效率，主要以</w:t>
      </w:r>
      <w:r>
        <w:rPr>
          <w:rFonts w:hint="eastAsia"/>
          <w:b/>
          <w:bCs/>
        </w:rPr>
        <w:t xml:space="preserve">每分鐘通過人數</w:t>
      </w:r>
      <w:r>
        <w:rPr>
          <w:rFonts w:hint="eastAsia"/>
        </w:rPr>
        <w:t xml:space="preserve">和</w:t>
      </w:r>
      <w:r>
        <w:rPr>
          <w:rFonts w:hint="eastAsia"/>
          <w:b/>
          <w:bCs/>
        </w:rPr>
        <w:t xml:space="preserve">疏散總時間</w:t>
      </w:r>
      <w:r>
        <w:rPr>
          <w:rFonts w:hint="eastAsia"/>
        </w:rPr>
        <w:t xml:space="preserve">為指標。</w:t>
      </w:r>
    </w:p>
    <w:p>
      <w:pPr>
        <w:numPr>
          <w:ilvl w:val="0"/>
          <w:numId w:val="1002"/>
        </w:numPr>
      </w:pPr>
      <w:r>
        <w:rPr>
          <w:rFonts w:hint="eastAsia"/>
          <w:b/>
          <w:bCs/>
        </w:rPr>
        <w:t xml:space="preserve">策略①</w:t>
      </w:r>
      <w:r>
        <w:rPr>
          <w:b/>
          <w:bCs/>
        </w:rPr>
        <w:t xml:space="preserve"> </w:t>
      </w:r>
      <w:r>
        <w:rPr>
          <w:rFonts w:hint="eastAsia"/>
          <w:b/>
          <w:bCs/>
        </w:rPr>
        <w:t xml:space="preserve">左行右立（單側行走）</w:t>
      </w:r>
      <w:r>
        <w:rPr>
          <w:rFonts w:hint="eastAsia"/>
        </w:rPr>
        <w:t xml:space="preserve">：在此情境下，通常</w:t>
      </w:r>
      <w:r>
        <w:rPr>
          <w:rFonts w:hint="eastAsia"/>
          <w:b/>
          <w:bCs/>
        </w:rPr>
        <w:t xml:space="preserve">右側梯級每階都有一名站立乘客</w:t>
      </w:r>
      <w:r>
        <w:rPr>
          <w:rFonts w:hint="eastAsia"/>
        </w:rPr>
        <w:t xml:space="preserve">，左側保留給行走者通行。由於行走者需要保持間距，</w:t>
      </w:r>
      <w:r>
        <w:rPr>
          <w:rFonts w:hint="eastAsia"/>
          <w:b/>
          <w:bCs/>
        </w:rPr>
        <w:t xml:space="preserve">左側實際僅每兩階出現一名行走者</w:t>
      </w:r>
      <w:r>
        <w:rPr>
          <w:rFonts w:hint="eastAsia"/>
        </w:rPr>
        <w:t xml:space="preserve">的情況很常見</w:t>
      </w:r>
      <w:hyperlink r:id="rId27">
        <w:r>
          <w:rPr>
            <w:rStyle w:val="Hyperlink"/>
          </w:rPr>
          <w:t xml:space="preserve">[6]</w:t>
        </w:r>
      </w:hyperlink>
      <w:r>
        <w:rPr>
          <w:rFonts w:hint="eastAsia"/>
        </w:rPr>
        <w:t xml:space="preserve">。國際實驗數據顯示，在尖峰人潮下，採用單側行走時</w:t>
      </w:r>
      <w:r>
        <w:rPr>
          <w:rFonts w:hint="eastAsia"/>
          <w:b/>
          <w:bCs/>
        </w:rPr>
        <w:t xml:space="preserve">電扶梯平均每分鐘約通行115人</w:t>
      </w:r>
      <w:hyperlink r:id="rId28">
        <w:r>
          <w:rPr>
            <w:rStyle w:val="Hyperlink"/>
          </w:rPr>
          <w:t xml:space="preserve">[7]</w:t>
        </w:r>
      </w:hyperlink>
      <w:r>
        <w:rPr>
          <w:rFonts w:hint="eastAsia"/>
        </w:rPr>
        <w:t xml:space="preserve">。其中右側站立一列約75人/分鐘，左側行走一列因間隔減少運量（約40人/分鐘），合計~115人/分鐘。該策略的優點是趕時間的乘客可利用左側快速通行；但缺點是</w:t>
      </w:r>
      <w:r>
        <w:rPr>
          <w:rFonts w:hint="eastAsia"/>
          <w:b/>
          <w:bCs/>
        </w:rPr>
        <w:t xml:space="preserve">整體通行率較低</w:t>
      </w:r>
      <w:r>
        <w:rPr>
          <w:rFonts w:hint="eastAsia"/>
        </w:rPr>
        <w:t xml:space="preserve">，因左側梯級未被充分佔用且行走者密度受限</w:t>
      </w:r>
      <w:hyperlink r:id="rId28">
        <w:r>
          <w:rPr>
            <w:rStyle w:val="Hyperlink"/>
          </w:rPr>
          <w:t xml:space="preserve">[7]</w:t>
        </w:r>
      </w:hyperlink>
      <w:r>
        <w:rPr>
          <w:rFonts w:hint="eastAsia"/>
        </w:rPr>
        <w:t xml:space="preserve">。在輸送大量人潮時，隊伍會在入口處排長，反而</w:t>
      </w:r>
      <w:r>
        <w:rPr>
          <w:rFonts w:hint="eastAsia"/>
          <w:b/>
          <w:bCs/>
        </w:rPr>
        <w:t xml:space="preserve">增加總等待時間</w:t>
      </w:r>
      <w:hyperlink r:id="rId30">
        <w:r>
          <w:rPr>
            <w:rStyle w:val="Hyperlink"/>
          </w:rPr>
          <w:t xml:space="preserve">[8]</w:t>
        </w:r>
      </w:hyperlink>
      <w:r>
        <w:t xml:space="preserve">。</w:t>
      </w:r>
    </w:p>
    <w:p>
      <w:pPr>
        <w:numPr>
          <w:ilvl w:val="0"/>
          <w:numId w:val="1002"/>
        </w:numPr>
      </w:pPr>
      <w:r>
        <w:rPr>
          <w:rFonts w:hint="eastAsia"/>
          <w:b/>
          <w:bCs/>
        </w:rPr>
        <w:t xml:space="preserve">策略②</w:t>
      </w:r>
      <w:r>
        <w:rPr>
          <w:b/>
          <w:bCs/>
        </w:rPr>
        <w:t xml:space="preserve"> </w:t>
      </w:r>
      <w:r>
        <w:rPr>
          <w:rFonts w:hint="eastAsia"/>
          <w:b/>
          <w:bCs/>
        </w:rPr>
        <w:t xml:space="preserve">兩側站立</w:t>
      </w:r>
      <w:r>
        <w:rPr>
          <w:rFonts w:hint="eastAsia"/>
        </w:rPr>
        <w:t xml:space="preserve">：此策略下</w:t>
      </w:r>
      <w:r>
        <w:rPr>
          <w:rFonts w:hint="eastAsia"/>
          <w:b/>
          <w:bCs/>
        </w:rPr>
        <w:t xml:space="preserve">每個梯級的左右兩側都站滿乘客</w:t>
      </w:r>
      <w:r>
        <w:rPr>
          <w:rFonts w:hint="eastAsia"/>
        </w:rPr>
        <w:t xml:space="preserve">，所有人靜立不走動。由於</w:t>
      </w:r>
      <w:r>
        <w:rPr>
          <w:rFonts w:hint="eastAsia"/>
          <w:b/>
          <w:bCs/>
        </w:rPr>
        <w:t xml:space="preserve">每階梯載客2人</w:t>
      </w:r>
      <w:r>
        <w:rPr>
          <w:rFonts w:hint="eastAsia"/>
        </w:rPr>
        <w:t xml:space="preserve">且沒有行走間距損失，電扶梯運量可達理論最大值。倫敦地鐵的實測結果證實，尖峰時段採取兩側站滿策略時，</w:t>
      </w:r>
      <w:r>
        <w:rPr>
          <w:rFonts w:hint="eastAsia"/>
          <w:b/>
          <w:bCs/>
        </w:rPr>
        <w:t xml:space="preserve">每分鐘可通行約151人</w:t>
      </w:r>
      <w:r>
        <w:rPr>
          <w:rFonts w:hint="eastAsia"/>
        </w:rPr>
        <w:t xml:space="preserve">，比單側行走的115人提升了約31%</w:t>
      </w:r>
      <w:hyperlink r:id="rId28">
        <w:r>
          <w:rPr>
            <w:rStyle w:val="Hyperlink"/>
          </w:rPr>
          <w:t xml:space="preserve">[7]</w:t>
        </w:r>
      </w:hyperlink>
      <w:r>
        <w:rPr>
          <w:rFonts w:hint="eastAsia"/>
        </w:rPr>
        <w:t xml:space="preserve">。同樣地，NHK模擬研究也顯示在載客450人的情境中，兩側站立可較單側行走</w:t>
      </w:r>
      <w:r>
        <w:rPr>
          <w:rFonts w:hint="eastAsia"/>
          <w:b/>
          <w:bCs/>
        </w:rPr>
        <w:t xml:space="preserve">提早約1分12秒疏散完畢</w:t>
      </w:r>
      <w:hyperlink r:id="rId27">
        <w:r>
          <w:rPr>
            <w:rStyle w:val="Hyperlink"/>
          </w:rPr>
          <w:t xml:space="preserve">[6]</w:t>
        </w:r>
      </w:hyperlink>
      <w:hyperlink r:id="rId31">
        <w:r>
          <w:rPr>
            <w:rStyle w:val="Hyperlink"/>
          </w:rPr>
          <w:t xml:space="preserve">[9]</w:t>
        </w:r>
      </w:hyperlink>
      <w:r>
        <w:rPr>
          <w:rFonts w:hint="eastAsia"/>
        </w:rPr>
        <w:t xml:space="preserve">。因此，當人流量很大時，兩側站立策略能</w:t>
      </w:r>
      <w:r>
        <w:rPr>
          <w:rFonts w:hint="eastAsia"/>
          <w:b/>
          <w:bCs/>
        </w:rPr>
        <w:t xml:space="preserve">顯著提高輸運效率</w:t>
      </w:r>
      <w:r>
        <w:rPr>
          <w:rFonts w:hint="eastAsia"/>
        </w:rPr>
        <w:t xml:space="preserve">。其缺點是在非尖峰時若乘客稀疏，左側空間全部站人</w:t>
      </w:r>
      <w:r>
        <w:rPr>
          <w:rFonts w:hint="eastAsia"/>
          <w:b/>
          <w:bCs/>
        </w:rPr>
        <w:t xml:space="preserve">可能阻礙少數想快步通行的乘客</w:t>
      </w:r>
      <w:r>
        <w:rPr>
          <w:rFonts w:hint="eastAsia"/>
        </w:rPr>
        <w:t xml:space="preserve">，導致這些乘客行程變慢</w:t>
      </w:r>
      <w:hyperlink r:id="rId32">
        <w:r>
          <w:rPr>
            <w:rStyle w:val="Hyperlink"/>
          </w:rPr>
          <w:t xml:space="preserve">[10]</w:t>
        </w:r>
      </w:hyperlink>
      <w:r>
        <w:rPr>
          <w:rFonts w:hint="eastAsia"/>
        </w:rPr>
        <w:t xml:space="preserve">。但整體而言，在擁擠環境下這是</w:t>
      </w:r>
      <w:r>
        <w:rPr>
          <w:rFonts w:hint="eastAsia"/>
          <w:b/>
          <w:bCs/>
        </w:rPr>
        <w:t xml:space="preserve">效率最高</w:t>
      </w:r>
      <w:r>
        <w:rPr>
          <w:rFonts w:hint="eastAsia"/>
        </w:rPr>
        <w:t xml:space="preserve">的策略。</w:t>
      </w:r>
    </w:p>
    <w:p>
      <w:pPr>
        <w:numPr>
          <w:ilvl w:val="0"/>
          <w:numId w:val="1002"/>
        </w:numPr>
      </w:pPr>
      <w:r>
        <w:rPr>
          <w:rFonts w:hint="eastAsia"/>
          <w:b/>
          <w:bCs/>
        </w:rPr>
        <w:t xml:space="preserve">策略③</w:t>
      </w:r>
      <w:r>
        <w:rPr>
          <w:b/>
          <w:bCs/>
        </w:rPr>
        <w:t xml:space="preserve"> </w:t>
      </w:r>
      <w:r>
        <w:rPr>
          <w:rFonts w:hint="eastAsia"/>
          <w:b/>
          <w:bCs/>
        </w:rPr>
        <w:t xml:space="preserve">兩側行走</w:t>
      </w:r>
      <w:r>
        <w:rPr>
          <w:rFonts w:hint="eastAsia"/>
        </w:rPr>
        <w:t xml:space="preserve">：假設所有乘客在上下扶梯時都主動行走前進，不存在站定不動的人。理論上，若電扶梯夠寬能允許兩路人流並行行走，且乘客之間維持與策略②相同的緊密度（即左右兩列、梯級梯級緊跟），</w:t>
      </w:r>
      <w:r>
        <w:rPr>
          <w:rFonts w:hint="eastAsia"/>
          <w:b/>
          <w:bCs/>
        </w:rPr>
        <w:t xml:space="preserve">通行人次不會比兩側站立少</w:t>
      </w:r>
      <w:r>
        <w:rPr>
          <w:rFonts w:hint="eastAsia"/>
        </w:rPr>
        <w:t xml:space="preserve">，同樣可以達到每分鐘近150人的量能。同時，由於每個人都主動前進，個人抵達扶梯頂端的時間將縮短。然而現實中，要實現兩列同時行走非常困難：乘客腳步快慢不一，</w:t>
      </w:r>
      <w:r>
        <w:rPr>
          <w:rFonts w:hint="eastAsia"/>
          <w:b/>
          <w:bCs/>
        </w:rPr>
        <w:t xml:space="preserve">難以兩人一梯級並步行進</w:t>
      </w:r>
      <w:r>
        <w:rPr>
          <w:rFonts w:hint="eastAsia"/>
        </w:rPr>
        <w:t xml:space="preserve">，通常會形成前後錯位，導致需要留出額外空間避免碰撞。因此，兩側行走在高密度時</w:t>
      </w:r>
      <w:r>
        <w:rPr>
          <w:rFonts w:hint="eastAsia"/>
          <w:b/>
          <w:bCs/>
        </w:rPr>
        <w:t xml:space="preserve">未必能保持每階兩人</w:t>
      </w:r>
      <w:r>
        <w:rPr>
          <w:rFonts w:hint="eastAsia"/>
        </w:rPr>
        <w:t xml:space="preserve">的占有率，可能出現類似單側行走的瓶頸。如果人潮不大時，兩側行走對個別趕時間者有利（左右皆可超越他人），但在人多時容易因步伐不協調產生</w:t>
      </w:r>
      <w:r>
        <w:rPr>
          <w:rFonts w:hint="eastAsia"/>
          <w:b/>
          <w:bCs/>
        </w:rPr>
        <w:t xml:space="preserve">局部擁擠</w:t>
      </w:r>
      <w:r>
        <w:rPr>
          <w:rFonts w:hint="eastAsia"/>
        </w:rPr>
        <w:t xml:space="preserve">或安全隱患。因此，本報告將兩側行走視為理論極端情境，預期其最大通行效率大致與兩側站立相當，但</w:t>
      </w:r>
      <w:r>
        <w:rPr>
          <w:rFonts w:hint="eastAsia"/>
          <w:b/>
          <w:bCs/>
        </w:rPr>
        <w:t xml:space="preserve">實際操作性和安全性較差</w:t>
      </w:r>
      <w:r>
        <w:t xml:space="preserve">。</w:t>
      </w:r>
    </w:p>
    <w:p>
      <w:pPr>
        <w:pStyle w:val="FirstParagraph"/>
      </w:pPr>
      <w:r>
        <w:rPr>
          <w:rFonts w:hint="eastAsia"/>
          <w:b/>
          <w:bCs/>
        </w:rPr>
        <w:t xml:space="preserve">模擬結果總結</w:t>
      </w:r>
      <w:r>
        <w:rPr>
          <w:rFonts w:hint="eastAsia"/>
        </w:rPr>
        <w:t xml:space="preserve">：在乘客進入率高且源源不斷的條件下，策略②（兩側站立）可充分利用每個梯級空間，通行效率最高；策略①（左行右立）因左側通道利用率不足，效率明顯偏低（約為兩側站立的75%</w:t>
      </w:r>
      <w:hyperlink r:id="rId28">
        <w:r>
          <w:rPr>
            <w:rStyle w:val="Hyperlink"/>
          </w:rPr>
          <w:t xml:space="preserve">[7]</w:t>
        </w:r>
      </w:hyperlink>
      <w:r>
        <w:rPr>
          <w:rFonts w:hint="eastAsia"/>
        </w:rPr>
        <w:t xml:space="preserve">）；策略③（兩側行走）的理論容量接近兩側站立，但實際可能受行走間距影響略低於後者。需要強調的是，在</w:t>
      </w:r>
      <w:r>
        <w:rPr>
          <w:rFonts w:hint="eastAsia"/>
          <w:b/>
          <w:bCs/>
        </w:rPr>
        <w:t xml:space="preserve">非尖峰</w:t>
      </w:r>
      <w:r>
        <w:rPr>
          <w:rFonts w:hint="eastAsia"/>
        </w:rPr>
        <w:t xml:space="preserve">人流較小時，單側行走並不會造成明顯瓶頸，兩側站立反而可能</w:t>
      </w:r>
      <w:r>
        <w:rPr>
          <w:rFonts w:hint="eastAsia"/>
          <w:b/>
          <w:bCs/>
        </w:rPr>
        <w:t xml:space="preserve">讓原本可以快速通過的乘客被迫減速</w:t>
      </w:r>
      <w:r>
        <w:rPr>
          <w:rFonts w:hint="eastAsia"/>
        </w:rPr>
        <w:t xml:space="preserve">，降低體驗</w:t>
      </w:r>
      <w:hyperlink r:id="rId32">
        <w:r>
          <w:rPr>
            <w:rStyle w:val="Hyperlink"/>
          </w:rPr>
          <w:t xml:space="preserve">[10]</w:t>
        </w:r>
      </w:hyperlink>
      <w:r>
        <w:rPr>
          <w:rFonts w:hint="eastAsia"/>
        </w:rPr>
        <w:t xml:space="preserve">。因此策略優劣與當時人潮密度有關，應動態權衡。</w:t>
      </w:r>
    </w:p>
    <w:bookmarkEnd w:id="33"/>
    <w:bookmarkStart w:id="38" w:name="左側站立阻擋通行的機率與模型納入"/>
    <w:p>
      <w:pPr>
        <w:pStyle w:val="Heading2"/>
      </w:pPr>
      <w:r>
        <w:rPr>
          <w:rFonts w:hint="eastAsia"/>
        </w:rPr>
        <w:t xml:space="preserve">左側站立阻擋通行的機率與模型納入</w:t>
      </w:r>
    </w:p>
    <w:p>
      <w:pPr>
        <w:pStyle w:val="FirstParagraph"/>
      </w:pPr>
      <w:r>
        <w:rPr>
          <w:rFonts w:hint="eastAsia"/>
        </w:rPr>
        <w:t xml:space="preserve">在實施“左行右立”策略的情況下，一項現實挑戰是：</w:t>
      </w:r>
      <w:r>
        <w:rPr>
          <w:rFonts w:hint="eastAsia"/>
          <w:b/>
          <w:bCs/>
        </w:rPr>
        <w:t xml:space="preserve">總有乘客未遵守規則，於左側站定不走，從而阻擋了後方行人通行</w:t>
      </w:r>
      <w:r>
        <w:rPr>
          <w:rFonts w:hint="eastAsia"/>
        </w:rPr>
        <w:t xml:space="preserve">。此類非理想行為的發生機率需要在模型中予以考慮。根據觀察，台北捷運乘客過去在宣導下已養成靠右站立的習慣，多數人</w:t>
      </w:r>
      <w:r>
        <w:rPr>
          <w:rFonts w:hint="eastAsia"/>
          <w:b/>
          <w:bCs/>
        </w:rPr>
        <w:t xml:space="preserve">不敢站在左側</w:t>
      </w:r>
      <w:r>
        <w:rPr>
          <w:rFonts w:hint="eastAsia"/>
        </w:rPr>
        <w:t xml:space="preserve">，以免遭後方趕路者不滿</w:t>
      </w:r>
      <w:hyperlink r:id="rId34">
        <w:r>
          <w:rPr>
            <w:rStyle w:val="Hyperlink"/>
          </w:rPr>
          <w:t xml:space="preserve">[11]</w:t>
        </w:r>
      </w:hyperlink>
      <w:r>
        <w:rPr>
          <w:rFonts w:hint="eastAsia"/>
        </w:rPr>
        <w:t xml:space="preserve">。然而仍有幾種情況會出現左側被站人的現象：</w:t>
      </w:r>
    </w:p>
    <w:p>
      <w:pPr>
        <w:numPr>
          <w:ilvl w:val="0"/>
          <w:numId w:val="1003"/>
        </w:numPr>
      </w:pPr>
      <w:r>
        <w:rPr>
          <w:rFonts w:hint="eastAsia"/>
          <w:b/>
          <w:bCs/>
        </w:rPr>
        <w:t xml:space="preserve">行動不便及安全考量者</w:t>
      </w:r>
      <w:r>
        <w:rPr>
          <w:rFonts w:hint="eastAsia"/>
        </w:rPr>
        <w:t xml:space="preserve">：如有乘客因身體原因</w:t>
      </w:r>
      <w:r>
        <w:rPr>
          <w:rFonts w:hint="eastAsia"/>
          <w:b/>
          <w:bCs/>
        </w:rPr>
        <w:t xml:space="preserve">必須扶左側扶手</w:t>
      </w:r>
      <w:r>
        <w:rPr>
          <w:rFonts w:hint="eastAsia"/>
        </w:rPr>
        <w:t xml:space="preserve">（例如左手比較有力，或身體左側不便），他們可能選擇站在左側梯級以確保穩定。</w:t>
      </w:r>
      <w:hyperlink r:id="rId35">
        <w:r>
          <w:rPr>
            <w:rStyle w:val="Hyperlink"/>
          </w:rPr>
          <w:t xml:space="preserve">[12]</w:t>
        </w:r>
      </w:hyperlink>
      <w:r>
        <w:rPr>
          <w:rFonts w:hint="eastAsia"/>
        </w:rPr>
        <w:t xml:space="preserve">提及一位日本乘客因半身不遂只能站左側，經常感受到後方要求讓路的壓力。這類乘客在左側站立屬無奈選擇，但客觀上造成通道受阻。</w:t>
      </w:r>
    </w:p>
    <w:p>
      <w:pPr>
        <w:numPr>
          <w:ilvl w:val="0"/>
          <w:numId w:val="1003"/>
        </w:numPr>
      </w:pPr>
      <w:r>
        <w:rPr>
          <w:rFonts w:hint="eastAsia"/>
          <w:b/>
          <w:bCs/>
        </w:rPr>
        <w:t xml:space="preserve">成對及團體乘客</w:t>
      </w:r>
      <w:r>
        <w:rPr>
          <w:rFonts w:hint="eastAsia"/>
        </w:rPr>
        <w:t xml:space="preserve">：好友、情侶常希望並肩而行，他們經常</w:t>
      </w:r>
      <w:r>
        <w:rPr>
          <w:rFonts w:hint="eastAsia"/>
          <w:b/>
          <w:bCs/>
        </w:rPr>
        <w:t xml:space="preserve">一同佔據同一階梯的左右兩側</w:t>
      </w:r>
      <w:r>
        <w:rPr>
          <w:rFonts w:hint="eastAsia"/>
        </w:rPr>
        <w:t xml:space="preserve">聊天，因而</w:t>
      </w:r>
      <w:r>
        <w:rPr>
          <w:rFonts w:hint="eastAsia"/>
          <w:b/>
          <w:bCs/>
        </w:rPr>
        <w:t xml:space="preserve">占用了左側位置</w:t>
      </w:r>
      <w:r>
        <w:rPr>
          <w:rFonts w:hint="eastAsia"/>
        </w:rPr>
        <w:t xml:space="preserve">。前述研究指出，小團體傾向聚集行動</w:t>
      </w:r>
      <w:hyperlink r:id="rId25">
        <w:r>
          <w:rPr>
            <w:rStyle w:val="Hyperlink"/>
          </w:rPr>
          <w:t xml:space="preserve">[4]</w:t>
        </w:r>
      </w:hyperlink>
      <w:r>
        <w:rPr>
          <w:rFonts w:hint="eastAsia"/>
        </w:rPr>
        <w:t xml:space="preserve">，兩人同行時站左側的機率顯著增加。在繁忙時段，團體旅客為了同時搭乘同一梯階，也可能有人站到左側。</w:t>
      </w:r>
    </w:p>
    <w:p>
      <w:pPr>
        <w:numPr>
          <w:ilvl w:val="0"/>
          <w:numId w:val="1003"/>
        </w:numPr>
      </w:pPr>
      <w:r>
        <w:rPr>
          <w:rFonts w:hint="eastAsia"/>
          <w:b/>
          <w:bCs/>
        </w:rPr>
        <w:t xml:space="preserve">人潮極大時的自發佔用</w:t>
      </w:r>
      <w:r>
        <w:rPr>
          <w:rFonts w:hint="eastAsia"/>
        </w:rPr>
        <w:t xml:space="preserve">：當右側隊伍過於冗長甚至排出站台時，後面的乘客有時會</w:t>
      </w:r>
      <w:r>
        <w:rPr>
          <w:rFonts w:hint="eastAsia"/>
          <w:b/>
          <w:bCs/>
        </w:rPr>
        <w:t xml:space="preserve">不再遵守禮讓，直接走上左側空梯級</w:t>
      </w:r>
      <w:r>
        <w:rPr>
          <w:rFonts w:hint="eastAsia"/>
        </w:rPr>
        <w:t xml:space="preserve">。這種情況下左側原本預留的通道也被站滿（事實上轉變為兩側站立）。例如，日本名古屋地鐵的新規定要求兩側皆站，若偵測到乘客</w:t>
      </w:r>
      <w:r>
        <w:rPr>
          <w:rFonts w:hint="eastAsia"/>
          <w:b/>
          <w:bCs/>
        </w:rPr>
        <w:t xml:space="preserve">都擠在一側排隊導致入口回堵</w:t>
      </w:r>
      <w:r>
        <w:rPr>
          <w:rFonts w:hint="eastAsia"/>
        </w:rPr>
        <w:t xml:space="preserve">，AI系統會廣播提醒「</w:t>
      </w:r>
      <w:r>
        <w:rPr>
          <w:rFonts w:hint="eastAsia"/>
          <w:b/>
          <w:bCs/>
        </w:rPr>
        <w:t xml:space="preserve">單側無人使用，請兩列站立</w:t>
      </w:r>
      <w:r>
        <w:t xml:space="preserve">」</w:t>
      </w:r>
      <w:hyperlink r:id="rId36">
        <w:r>
          <w:rPr>
            <w:rStyle w:val="Hyperlink"/>
          </w:rPr>
          <w:t xml:space="preserve">[13]</w:t>
        </w:r>
      </w:hyperlink>
      <w:r>
        <w:rPr>
          <w:rFonts w:hint="eastAsia"/>
        </w:rPr>
        <w:t xml:space="preserve">。可見在過於擁擠時，人們或在廣播引導下</w:t>
      </w:r>
      <w:r>
        <w:rPr>
          <w:rFonts w:hint="eastAsia"/>
          <w:b/>
          <w:bCs/>
        </w:rPr>
        <w:t xml:space="preserve">改為左右兩邊都站人</w:t>
      </w:r>
      <w:r>
        <w:rPr>
          <w:rFonts w:hint="eastAsia"/>
        </w:rPr>
        <w:t xml:space="preserve">以增加輸送效率。</w:t>
      </w:r>
    </w:p>
    <w:p>
      <w:pPr>
        <w:pStyle w:val="FirstParagraph"/>
      </w:pPr>
      <w:r>
        <w:rPr>
          <w:rFonts w:hint="eastAsia"/>
        </w:rPr>
        <w:t xml:space="preserve">考慮上述情況，模型中應設定一個</w:t>
      </w:r>
      <w:r>
        <w:rPr>
          <w:rFonts w:hint="eastAsia"/>
          <w:b/>
          <w:bCs/>
        </w:rPr>
        <w:t xml:space="preserve">「左側站人阻擋率」</w:t>
      </w:r>
      <w:r>
        <w:rPr>
          <w:rFonts w:hint="eastAsia"/>
        </w:rPr>
        <w:t xml:space="preserve">參數，表示在原本預期左側通行的策略下，有多少比例的乘客最終站在左側不走動。這個參數可隨情境變化：在一般尖峰時段，基於經驗估計</w:t>
      </w:r>
      <w:r>
        <w:rPr>
          <w:rFonts w:hint="eastAsia"/>
          <w:b/>
          <w:bCs/>
        </w:rPr>
        <w:t xml:space="preserve">左側被站的概率可能相當低</w:t>
      </w:r>
      <w:r>
        <w:rPr>
          <w:rFonts w:hint="eastAsia"/>
        </w:rPr>
        <w:t xml:space="preserve">（因社會壓力大，多數人仍遵守靠右站）；但在</w:t>
      </w:r>
      <w:r>
        <w:rPr>
          <w:rFonts w:hint="eastAsia"/>
          <w:b/>
          <w:bCs/>
        </w:rPr>
        <w:t xml:space="preserve">極端擁擠</w:t>
      </w:r>
      <w:r>
        <w:rPr>
          <w:rFonts w:hint="eastAsia"/>
        </w:rPr>
        <w:t xml:space="preserve">或</w:t>
      </w:r>
      <w:r>
        <w:rPr>
          <w:rFonts w:hint="eastAsia"/>
          <w:b/>
          <w:bCs/>
        </w:rPr>
        <w:t xml:space="preserve">特殊人群</w:t>
      </w:r>
      <w:r>
        <w:rPr>
          <w:rFonts w:hint="eastAsia"/>
        </w:rPr>
        <w:t xml:space="preserve">情況下，該概率上升。為了簡化，可將此概率作為</w:t>
      </w:r>
      <w:r>
        <w:rPr>
          <w:rFonts w:hint="eastAsia"/>
          <w:b/>
          <w:bCs/>
        </w:rPr>
        <w:t xml:space="preserve">輸入變數</w:t>
      </w:r>
      <w:r>
        <w:rPr>
          <w:rFonts w:hint="eastAsia"/>
        </w:rPr>
        <w:t xml:space="preserve">：例如假定在尖峰時每10個梯級出現1個左側站人（阻擋率10%），則行走車道的有效通行能力需按此折減。模型中當發生左側阻擋時，後方行走者將被迫減速或停下，直到前方空出通道，這會形成</w:t>
      </w:r>
      <w:r>
        <w:rPr>
          <w:rFonts w:hint="eastAsia"/>
          <w:b/>
          <w:bCs/>
        </w:rPr>
        <w:t xml:space="preserve">局部排隊</w:t>
      </w:r>
      <w:r>
        <w:rPr>
          <w:rFonts w:hint="eastAsia"/>
        </w:rPr>
        <w:t xml:space="preserve">並降低整段電扶梯的平均通行速度。</w:t>
      </w:r>
    </w:p>
    <w:p>
      <w:pPr>
        <w:pStyle w:val="BodyText"/>
      </w:pPr>
      <w:r>
        <w:rPr>
          <w:rFonts w:hint="eastAsia"/>
        </w:rPr>
        <w:t xml:space="preserve">實際數據方面，由於旅客動態難以精確統計，此阻擋率多以</w:t>
      </w:r>
      <w:r>
        <w:rPr>
          <w:rFonts w:hint="eastAsia"/>
          <w:b/>
          <w:bCs/>
        </w:rPr>
        <w:t xml:space="preserve">經驗值或現場調查</w:t>
      </w:r>
      <w:r>
        <w:rPr>
          <w:rFonts w:hint="eastAsia"/>
        </w:rPr>
        <w:t xml:space="preserve">評估。例如日本曾立法禁止電扶梯行走，執行初期仍有約15%的人持續行走違規</w:t>
      </w:r>
      <w:hyperlink r:id="rId37">
        <w:r>
          <w:rPr>
            <w:rStyle w:val="Hyperlink"/>
          </w:rPr>
          <w:t xml:space="preserve">[14]</w:t>
        </w:r>
      </w:hyperlink>
      <w:r>
        <w:rPr>
          <w:rFonts w:hint="eastAsia"/>
        </w:rPr>
        <w:t xml:space="preserve">；反之，在台北目前默許行走的環境下，或許</w:t>
      </w:r>
      <w:r>
        <w:rPr>
          <w:rFonts w:hint="eastAsia"/>
          <w:b/>
          <w:bCs/>
        </w:rPr>
        <w:t xml:space="preserve">低於15%</w:t>
      </w:r>
      <w:r>
        <w:rPr>
          <w:rFonts w:hint="eastAsia"/>
        </w:rPr>
        <w:t xml:space="preserve">的乘客會反其道而行站在左側。模型可據保守估計設定一個基礎值，並透過情境模擬（如增加老年乘客比例、小團體比例）動態調整此參數，藉此評估</w:t>
      </w:r>
      <w:r>
        <w:rPr>
          <w:rFonts w:hint="eastAsia"/>
          <w:b/>
          <w:bCs/>
        </w:rPr>
        <w:t xml:space="preserve">左側站人對通行效率的影響和敏感度</w:t>
      </w:r>
      <w:r>
        <w:t xml:space="preserve">。</w:t>
      </w:r>
    </w:p>
    <w:p>
      <w:pPr>
        <w:pStyle w:val="BodyText"/>
      </w:pPr>
      <w:r>
        <w:rPr>
          <w:rFonts w:hint="eastAsia"/>
        </w:rPr>
        <w:t xml:space="preserve">總之，將左側站立阻擋的隨機事件納入模型，可更貼近真實情況。策略①（左行右立）下特別需要此考量，以便在模擬中出現</w:t>
      </w:r>
      <w:r>
        <w:rPr>
          <w:rFonts w:hint="eastAsia"/>
          <w:b/>
          <w:bCs/>
        </w:rPr>
        <w:t xml:space="preserve">行走車道受阻</w:t>
      </w:r>
      <w:r>
        <w:rPr>
          <w:rFonts w:hint="eastAsia"/>
        </w:rPr>
        <w:t xml:space="preserve">的現象，進一步分析其對整體輸運時間的影響，以及評估改善措施（例如增加宣導或安排現場引導人員）的效用。</w:t>
      </w:r>
    </w:p>
    <w:bookmarkEnd w:id="38"/>
    <w:bookmarkStart w:id="39" w:name="尖峰與非尖峰時段乘客密度差異對模型參數的影響"/>
    <w:p>
      <w:pPr>
        <w:pStyle w:val="Heading2"/>
      </w:pPr>
      <w:r>
        <w:rPr>
          <w:rFonts w:hint="eastAsia"/>
        </w:rPr>
        <w:t xml:space="preserve">尖峰與非尖峰時段乘客密度差異對模型參數的影響</w:t>
      </w:r>
    </w:p>
    <w:p>
      <w:pPr>
        <w:pStyle w:val="FirstParagraph"/>
      </w:pPr>
      <w:r>
        <w:rPr>
          <w:rFonts w:hint="eastAsia"/>
        </w:rPr>
        <w:t xml:space="preserve">捷運通勤尖峰與平日離峰時段的人流特性差異明顯，應在模擬模型中調整相關參數，以反映</w:t>
      </w:r>
      <w:r>
        <w:rPr>
          <w:rFonts w:hint="eastAsia"/>
          <w:b/>
          <w:bCs/>
        </w:rPr>
        <w:t xml:space="preserve">乘客密度</w:t>
      </w:r>
      <w:r>
        <w:rPr>
          <w:rFonts w:hint="eastAsia"/>
        </w:rPr>
        <w:t xml:space="preserve">和行為模式的改變：</w:t>
      </w:r>
    </w:p>
    <w:p>
      <w:pPr>
        <w:numPr>
          <w:ilvl w:val="0"/>
          <w:numId w:val="1004"/>
        </w:numPr>
      </w:pPr>
      <w:r>
        <w:rPr>
          <w:rFonts w:hint="eastAsia"/>
          <w:b/>
          <w:bCs/>
        </w:rPr>
        <w:t xml:space="preserve">乘客到達率</w:t>
      </w:r>
      <w:r>
        <w:rPr>
          <w:rFonts w:hint="eastAsia"/>
        </w:rPr>
        <w:t xml:space="preserve">：尖峰時段單位時間內進入電扶梯的乘客數遠高於離峰時段。在模型中可設定不同輸入流率，例如尖峰每分鐘進入電扶梯的人數</w:t>
      </w:r>
      <w:r>
        <w:t xml:space="preserve"> </w:t>
      </w:r>
      <w:r>
        <w:rPr>
          <w:rFonts w:hint="eastAsia"/>
        </w:rPr>
        <w:t xml:space="preserve">&gt;100，離峰可能僅數十人。當輸入流率</w:t>
      </w:r>
      <w:r>
        <w:rPr>
          <w:rFonts w:hint="eastAsia"/>
          <w:b/>
          <w:bCs/>
        </w:rPr>
        <w:t xml:space="preserve">接近或超過電扶梯最大運量</w:t>
      </w:r>
      <w:r>
        <w:rPr>
          <w:rFonts w:hint="eastAsia"/>
        </w:rPr>
        <w:t xml:space="preserve">時，會在入口形成排隊，策略間差異被放大；反之，人流低於容量時，各策略通行時間差異減小</w:t>
      </w:r>
      <w:hyperlink r:id="rId32">
        <w:r>
          <w:rPr>
            <w:rStyle w:val="Hyperlink"/>
          </w:rPr>
          <w:t xml:space="preserve">[10]</w:t>
        </w:r>
      </w:hyperlink>
      <w:r>
        <w:rPr>
          <w:rFonts w:hint="eastAsia"/>
        </w:rPr>
        <w:t xml:space="preserve">。有研究指出，以每分鐘100人通行為分界點：</w:t>
      </w:r>
      <w:r>
        <w:rPr>
          <w:rFonts w:hint="eastAsia"/>
          <w:b/>
          <w:bCs/>
        </w:rPr>
        <w:t xml:space="preserve">高於100人/分鐘時兩側站立明顯通行更快</w:t>
      </w:r>
      <w:r>
        <w:rPr>
          <w:rFonts w:hint="eastAsia"/>
        </w:rPr>
        <w:t xml:space="preserve">，低於此值時兩側站立的加速效果不明顯</w:t>
      </w:r>
      <w:hyperlink r:id="rId28">
        <w:r>
          <w:rPr>
            <w:rStyle w:val="Hyperlink"/>
          </w:rPr>
          <w:t xml:space="preserve">[15]</w:t>
        </w:r>
      </w:hyperlink>
      <w:r>
        <w:t xml:space="preserve">。</w:t>
      </w:r>
    </w:p>
    <w:p>
      <w:pPr>
        <w:numPr>
          <w:ilvl w:val="0"/>
          <w:numId w:val="1004"/>
        </w:numPr>
      </w:pPr>
      <w:r>
        <w:rPr>
          <w:rFonts w:hint="eastAsia"/>
          <w:b/>
          <w:bCs/>
        </w:rPr>
        <w:t xml:space="preserve">行走者比例</w:t>
      </w:r>
      <w:r>
        <w:rPr>
          <w:rFonts w:hint="eastAsia"/>
        </w:rPr>
        <w:t xml:space="preserve">：尖峰時可能趕時間的通勤族較多，但同時人群擁擠限制了行走的實際可能。一方面，尖峰族群中選擇快步走的人</w:t>
      </w:r>
      <w:r>
        <w:rPr>
          <w:rFonts w:hint="eastAsia"/>
          <w:b/>
          <w:bCs/>
        </w:rPr>
        <w:t xml:space="preserve">意願可能較高</w:t>
      </w:r>
      <w:r>
        <w:rPr>
          <w:rFonts w:hint="eastAsia"/>
        </w:rPr>
        <w:t xml:space="preserve">；但另一方面，當前方階梯幾乎階階有人時，行走者反而</w:t>
      </w:r>
      <w:r>
        <w:rPr>
          <w:rFonts w:hint="eastAsia"/>
          <w:b/>
          <w:bCs/>
        </w:rPr>
        <w:t xml:space="preserve">無法施展</w:t>
      </w:r>
      <w:r>
        <w:rPr>
          <w:rFonts w:hint="eastAsia"/>
        </w:rPr>
        <w:t xml:space="preserve">。離峰時段反而允許有空間超越他人。因此模型中</w:t>
      </w:r>
      <w:r>
        <w:rPr>
          <w:rFonts w:hint="eastAsia"/>
          <w:b/>
          <w:bCs/>
        </w:rPr>
        <w:t xml:space="preserve">行走意願參數</w:t>
      </w:r>
      <w:r>
        <w:rPr>
          <w:rFonts w:hint="eastAsia"/>
        </w:rPr>
        <w:t xml:space="preserve">可與密度相關聯：在人流稀疏時，假定較高比例乘客會走動超車；在人潮極多時，雖有意願者存在但受制於環境，其有效行走比例應調降。</w:t>
      </w:r>
    </w:p>
    <w:p>
      <w:pPr>
        <w:numPr>
          <w:ilvl w:val="0"/>
          <w:numId w:val="1004"/>
        </w:numPr>
      </w:pPr>
      <w:r>
        <w:rPr>
          <w:rFonts w:hint="eastAsia"/>
          <w:b/>
          <w:bCs/>
        </w:rPr>
        <w:t xml:space="preserve">站立緊密度</w:t>
      </w:r>
      <w:r>
        <w:rPr>
          <w:rFonts w:hint="eastAsia"/>
        </w:rPr>
        <w:t xml:space="preserve">：尖峰時乘客傾向緊跟前人、迅速站上可用梯級，以求整隊前進，站立間隔趨近</w:t>
      </w:r>
      <w:r>
        <w:rPr>
          <w:rFonts w:hint="eastAsia"/>
          <w:b/>
          <w:bCs/>
        </w:rPr>
        <w:t xml:space="preserve">每階都站人</w:t>
      </w:r>
      <w:r>
        <w:rPr>
          <w:rFonts w:hint="eastAsia"/>
        </w:rPr>
        <w:t xml:space="preserve">。離峰則經常出現前後乘客相隔數階的情況。模型中可透過</w:t>
      </w:r>
      <w:r>
        <w:rPr>
          <w:rFonts w:hint="eastAsia"/>
          <w:b/>
          <w:bCs/>
        </w:rPr>
        <w:t xml:space="preserve">平均站立間隔</w:t>
      </w:r>
      <w:r>
        <w:rPr>
          <w:rFonts w:hint="eastAsia"/>
        </w:rPr>
        <w:t xml:space="preserve">（例如每名站立乘客佔用的梯級數）來體現：尖峰取值接近1梯級/人，離峰取值&gt;1梯級/人。</w:t>
      </w:r>
    </w:p>
    <w:p>
      <w:pPr>
        <w:numPr>
          <w:ilvl w:val="0"/>
          <w:numId w:val="1004"/>
        </w:numPr>
      </w:pPr>
      <w:r>
        <w:rPr>
          <w:rFonts w:hint="eastAsia"/>
          <w:b/>
          <w:bCs/>
        </w:rPr>
        <w:t xml:space="preserve">左側阻擋率</w:t>
      </w:r>
      <w:r>
        <w:rPr>
          <w:rFonts w:hint="eastAsia"/>
        </w:rPr>
        <w:t xml:space="preserve">：如前節所述，尖峰時可能出現</w:t>
      </w:r>
      <w:r>
        <w:rPr>
          <w:rFonts w:hint="eastAsia"/>
          <w:b/>
          <w:bCs/>
        </w:rPr>
        <w:t xml:space="preserve">自發兩側站人的情形</w:t>
      </w:r>
      <w:r>
        <w:rPr>
          <w:rFonts w:hint="eastAsia"/>
        </w:rPr>
        <w:t xml:space="preserve">（原本的左側通道被迫站滿），這等效於左側阻擋率升高，不過從策略角度看，當大部分人都站左側時，實際上策略已轉變為兩側站立。因此在極端尖峰擁擠模型中，可以模擬</w:t>
      </w:r>
      <w:r>
        <w:rPr>
          <w:rFonts w:hint="eastAsia"/>
          <w:b/>
          <w:bCs/>
        </w:rPr>
        <w:t xml:space="preserve">從左行右立過渡到兩側站立</w:t>
      </w:r>
      <w:r>
        <w:rPr>
          <w:rFonts w:hint="eastAsia"/>
        </w:rPr>
        <w:t xml:space="preserve">的情景：一開始大家守秩序靠右，但隨著隊伍延伸，一定比例乘客開始佔用左側站立，使策略逐步轉變。離峰時反之，左側本就空閒，阻擋率近於0，但行走者也不多。模型需能隨</w:t>
      </w:r>
      <w:r>
        <w:rPr>
          <w:rFonts w:hint="eastAsia"/>
          <w:b/>
          <w:bCs/>
        </w:rPr>
        <w:t xml:space="preserve">乘客密度</w:t>
      </w:r>
      <w:r>
        <w:rPr>
          <w:rFonts w:hint="eastAsia"/>
        </w:rPr>
        <w:t xml:space="preserve">調節此類行為轉變的閥值（例如當隊伍長度超過多少時，將有X%的人改站左側）。</w:t>
      </w:r>
    </w:p>
    <w:p>
      <w:pPr>
        <w:numPr>
          <w:ilvl w:val="0"/>
          <w:numId w:val="1004"/>
        </w:numPr>
      </w:pPr>
      <w:r>
        <w:rPr>
          <w:rFonts w:hint="eastAsia"/>
          <w:b/>
          <w:bCs/>
        </w:rPr>
        <w:t xml:space="preserve">安全考量行為</w:t>
      </w:r>
      <w:r>
        <w:rPr>
          <w:rFonts w:hint="eastAsia"/>
        </w:rPr>
        <w:t xml:space="preserve">：尖峰時人潮推擠，乘客更專注快速通行，可能有</w:t>
      </w:r>
      <w:r>
        <w:rPr>
          <w:rFonts w:hint="eastAsia"/>
          <w:b/>
          <w:bCs/>
        </w:rPr>
        <w:t xml:space="preserve">較少分心行為</w:t>
      </w:r>
      <w:r>
        <w:rPr>
          <w:rFonts w:hint="eastAsia"/>
        </w:rPr>
        <w:t xml:space="preserve">（如使用手機等）但也潛藏更高風險；離峰時乘客可能較放鬆，反而增加不扶手、邊走邊看的情況。這些行為對模擬通行效率影響不大，主要影響事故率，但在建模時可假設尖峰乘客</w:t>
      </w:r>
      <w:r>
        <w:rPr>
          <w:rFonts w:hint="eastAsia"/>
          <w:b/>
          <w:bCs/>
        </w:rPr>
        <w:t xml:space="preserve">反應更快</w:t>
      </w:r>
      <w:r>
        <w:rPr>
          <w:rFonts w:hint="eastAsia"/>
        </w:rPr>
        <w:t xml:space="preserve">而間距稍減，離峰乘客</w:t>
      </w:r>
      <w:r>
        <w:rPr>
          <w:rFonts w:hint="eastAsia"/>
          <w:b/>
          <w:bCs/>
        </w:rPr>
        <w:t xml:space="preserve">警覺較低</w:t>
      </w:r>
      <w:r>
        <w:rPr>
          <w:rFonts w:hint="eastAsia"/>
        </w:rPr>
        <w:t xml:space="preserve">需要稍大安全距離。</w:t>
      </w:r>
    </w:p>
    <w:p>
      <w:pPr>
        <w:pStyle w:val="FirstParagraph"/>
      </w:pPr>
      <w:r>
        <w:rPr>
          <w:rFonts w:hint="eastAsia"/>
        </w:rPr>
        <w:t xml:space="preserve">綜上，模型應設計</w:t>
      </w:r>
      <w:r>
        <w:rPr>
          <w:rFonts w:hint="eastAsia"/>
          <w:b/>
          <w:bCs/>
        </w:rPr>
        <w:t xml:space="preserve">情境參數組合</w:t>
      </w:r>
      <w:r>
        <w:rPr>
          <w:rFonts w:hint="eastAsia"/>
        </w:rPr>
        <w:t xml:space="preserve">代表「尖峰」與「離峰」兩種極端。尖峰組合下：高乘客輸入率、站立間隔=1階/人、行走者有效比例低、左側阻擋率中等偏高（或直接轉兩側站立策略）。離峰組合下：低輸入率、站立間隔&gt;1、行走者比例高（但總人數少）、左側阻擋率極低。透過對比模擬，可以驗證</w:t>
      </w:r>
      <w:r>
        <w:rPr>
          <w:rFonts w:hint="eastAsia"/>
          <w:b/>
          <w:bCs/>
        </w:rPr>
        <w:t xml:space="preserve">策略效益隨人流密度的變化</w:t>
      </w:r>
      <w:r>
        <w:rPr>
          <w:rFonts w:hint="eastAsia"/>
        </w:rPr>
        <w:t xml:space="preserve">：在尖峰高密度下兩側站立大幅優於單側行走，而在離峰低密度下差異縮小甚至單側行走更靈活。這與實地觀察和實驗結果一致</w:t>
      </w:r>
      <w:hyperlink r:id="rId28">
        <w:r>
          <w:rPr>
            <w:rStyle w:val="Hyperlink"/>
          </w:rPr>
          <w:t xml:space="preserve">[15]</w:t>
        </w:r>
      </w:hyperlink>
      <w:r>
        <w:t xml:space="preserve">。</w:t>
      </w:r>
    </w:p>
    <w:bookmarkEnd w:id="39"/>
    <w:bookmarkStart w:id="43" w:name="納入從眾行為與社會壓力的模型因子"/>
    <w:p>
      <w:pPr>
        <w:pStyle w:val="Heading2"/>
      </w:pPr>
      <w:r>
        <w:rPr>
          <w:rFonts w:hint="eastAsia"/>
        </w:rPr>
        <w:t xml:space="preserve">納入從眾行為與社會壓力的模型因子</w:t>
      </w:r>
    </w:p>
    <w:p>
      <w:pPr>
        <w:pStyle w:val="FirstParagraph"/>
      </w:pPr>
      <w:r>
        <w:rPr>
          <w:rFonts w:hint="eastAsia"/>
        </w:rPr>
        <w:t xml:space="preserve">人們在電扶梯上的行為不僅受規則引導，也深受</w:t>
      </w:r>
      <w:r>
        <w:rPr>
          <w:rFonts w:hint="eastAsia"/>
          <w:b/>
          <w:bCs/>
        </w:rPr>
        <w:t xml:space="preserve">社會規範、從眾心理和他人壓力</w:t>
      </w:r>
      <w:r>
        <w:rPr>
          <w:rFonts w:hint="eastAsia"/>
        </w:rPr>
        <w:t xml:space="preserve">影響。為了使模擬模型更貼近真實，人為因素需要透過適當因子體現在參數設定上：</w:t>
      </w:r>
    </w:p>
    <w:p>
      <w:pPr>
        <w:numPr>
          <w:ilvl w:val="0"/>
          <w:numId w:val="1005"/>
        </w:numPr>
      </w:pPr>
      <w:r>
        <w:rPr>
          <w:rFonts w:hint="eastAsia"/>
          <w:b/>
          <w:bCs/>
        </w:rPr>
        <w:t xml:space="preserve">規範遵從度</w:t>
      </w:r>
      <w:r>
        <w:rPr>
          <w:rFonts w:hint="eastAsia"/>
        </w:rPr>
        <w:t xml:space="preserve">：台灣民眾過去習慣了“左行右立”的默契，雖然北捷早在2005年就停止宣導單側站立、改為鼓勵兩側皆可站人，但多年形成的默契不易打破</w:t>
      </w:r>
      <w:hyperlink r:id="rId34">
        <w:r>
          <w:rPr>
            <w:rStyle w:val="Hyperlink"/>
          </w:rPr>
          <w:t xml:space="preserve">[11]</w:t>
        </w:r>
      </w:hyperlink>
      <w:r>
        <w:rPr>
          <w:rFonts w:hint="eastAsia"/>
        </w:rPr>
        <w:t xml:space="preserve">。大多數乘客仍會</w:t>
      </w:r>
      <w:r>
        <w:rPr>
          <w:rFonts w:hint="eastAsia"/>
          <w:b/>
          <w:bCs/>
        </w:rPr>
        <w:t xml:space="preserve">跟隨前例</w:t>
      </w:r>
      <w:r>
        <w:rPr>
          <w:rFonts w:hint="eastAsia"/>
        </w:rPr>
        <w:t xml:space="preserve">：看到前面的人都靠右站，自己也自覺靠右；如果有人嘗試站左，往往需要</w:t>
      </w:r>
      <w:r>
        <w:rPr>
          <w:rFonts w:hint="eastAsia"/>
          <w:b/>
          <w:bCs/>
        </w:rPr>
        <w:t xml:space="preserve">很大勇氣</w:t>
      </w:r>
      <w:r>
        <w:rPr>
          <w:rFonts w:hint="eastAsia"/>
        </w:rPr>
        <w:t xml:space="preserve">因為擔心被後方趕路者批評</w:t>
      </w:r>
      <w:hyperlink r:id="rId34">
        <w:r>
          <w:rPr>
            <w:rStyle w:val="Hyperlink"/>
          </w:rPr>
          <w:t xml:space="preserve">[11]</w:t>
        </w:r>
      </w:hyperlink>
      <w:r>
        <w:rPr>
          <w:rFonts w:hint="eastAsia"/>
        </w:rPr>
        <w:t xml:space="preserve">。這種規範遵從度可在模型中作為</w:t>
      </w:r>
      <w:r>
        <w:rPr>
          <w:rFonts w:hint="eastAsia"/>
          <w:b/>
          <w:bCs/>
        </w:rPr>
        <w:t xml:space="preserve">內生變數</w:t>
      </w:r>
      <w:r>
        <w:rPr>
          <w:rFonts w:hint="eastAsia"/>
        </w:rPr>
        <w:t xml:space="preserve">：例如初始設定幾乎所有人都遵守靠右，只有在外部強力介入（宣導廣播、法規、重大環境改變）時才逐漸改變比例。</w:t>
      </w:r>
    </w:p>
    <w:p>
      <w:pPr>
        <w:numPr>
          <w:ilvl w:val="0"/>
          <w:numId w:val="1005"/>
        </w:numPr>
      </w:pPr>
      <w:r>
        <w:rPr>
          <w:rFonts w:hint="eastAsia"/>
          <w:b/>
          <w:bCs/>
        </w:rPr>
        <w:t xml:space="preserve">從眾與隊列效應</w:t>
      </w:r>
      <w:r>
        <w:rPr>
          <w:rFonts w:hint="eastAsia"/>
        </w:rPr>
        <w:t xml:space="preserve">：人類具有跟隨大多數行為的傾向。如果在您前方的乘客選擇站定不走，您極可能也只好站著不動（特別是前方即使有空位也不一定有人敢超越，除非明確允許）。相反地，如果周圍多人都在走動超前，個體會受到帶動也加快腳步。模型上可以透過</w:t>
      </w:r>
      <w:r>
        <w:rPr>
          <w:rFonts w:hint="eastAsia"/>
          <w:b/>
          <w:bCs/>
        </w:rPr>
        <w:t xml:space="preserve">狀態依存</w:t>
      </w:r>
      <w:r>
        <w:rPr>
          <w:rFonts w:hint="eastAsia"/>
        </w:rPr>
        <w:t xml:space="preserve">的概率調整來體現：例如設定一個</w:t>
      </w:r>
      <w:r>
        <w:rPr>
          <w:rFonts w:hint="eastAsia"/>
          <w:b/>
          <w:bCs/>
        </w:rPr>
        <w:t xml:space="preserve">行走意願基線</w:t>
      </w:r>
      <w:r>
        <w:rPr>
          <w:rFonts w:hint="eastAsia"/>
        </w:rPr>
        <w:t xml:space="preserve">，但實際行走與否取決於前方有無阻礙以及周圍有多少人也在行走。如果前方至少連續N個梯級的人都站著不動，則本個體選擇站立的概率大增，形成</w:t>
      </w:r>
      <w:r>
        <w:rPr>
          <w:rFonts w:hint="eastAsia"/>
          <w:b/>
          <w:bCs/>
        </w:rPr>
        <w:t xml:space="preserve">“行走中斷”</w:t>
      </w:r>
      <w:r>
        <w:rPr>
          <w:rFonts w:hint="eastAsia"/>
        </w:rPr>
        <w:t xml:space="preserve">效應。反之，若前面有人正在行走且距離允許，本個體跟隨行走的概率上升。</w:t>
      </w:r>
    </w:p>
    <w:p>
      <w:pPr>
        <w:numPr>
          <w:ilvl w:val="0"/>
          <w:numId w:val="1005"/>
        </w:numPr>
      </w:pPr>
      <w:r>
        <w:rPr>
          <w:rFonts w:hint="eastAsia"/>
          <w:b/>
          <w:bCs/>
        </w:rPr>
        <w:t xml:space="preserve">社會壓力</w:t>
      </w:r>
      <w:r>
        <w:rPr>
          <w:rFonts w:hint="eastAsia"/>
        </w:rPr>
        <w:t xml:space="preserve">：前後乘客互相施加的壓力會改變行為決策。例如有後方趕時間乘客緊跟並禮貌請前方讓路時，前方原本站立的人可能會被壓力迫使在可行時段加快腳步或在到達平台前提前移動。社會壓力難以量化，但可透過</w:t>
      </w:r>
      <w:r>
        <w:rPr>
          <w:rFonts w:hint="eastAsia"/>
          <w:b/>
          <w:bCs/>
        </w:rPr>
        <w:t xml:space="preserve">讓路概率</w:t>
      </w:r>
      <w:r>
        <w:rPr>
          <w:rFonts w:hint="eastAsia"/>
        </w:rPr>
        <w:t xml:space="preserve">來建模：在單側行走策略下，若左側某人原本站定且後方一定時間內累積了M個行走受阻者，則該人重新開始行走的概率提高，或者在可能時向前方乘客詢問並超過去（這種情形在非常擁擠時幾乎不可行，在中等人潮時偶爾可見）。類似地，社會壓力也體現在不成文規則上：如前述一般人不站左側是因為感受到“這樣做會被視為沒禮貌”的無形壓力</w:t>
      </w:r>
      <w:hyperlink r:id="rId34">
        <w:r>
          <w:rPr>
            <w:rStyle w:val="Hyperlink"/>
          </w:rPr>
          <w:t xml:space="preserve">[11]</w:t>
        </w:r>
      </w:hyperlink>
      <w:r>
        <w:rPr>
          <w:rFonts w:hint="eastAsia"/>
        </w:rPr>
        <w:t xml:space="preserve">。模型可對</w:t>
      </w:r>
      <w:r>
        <w:rPr>
          <w:rFonts w:hint="eastAsia"/>
          <w:b/>
          <w:bCs/>
        </w:rPr>
        <w:t xml:space="preserve">違反習慣行為</w:t>
      </w:r>
      <w:r>
        <w:rPr>
          <w:rFonts w:hint="eastAsia"/>
        </w:rPr>
        <w:t xml:space="preserve">（如站左或在扶梯上奔跑）設定一個很低的自發發生率，除非環境激勵（如緊急情況）或外部干預降低了該壓力。</w:t>
      </w:r>
    </w:p>
    <w:p>
      <w:pPr>
        <w:numPr>
          <w:ilvl w:val="0"/>
          <w:numId w:val="1005"/>
        </w:numPr>
      </w:pPr>
      <w:r>
        <w:rPr>
          <w:rFonts w:hint="eastAsia"/>
          <w:b/>
          <w:bCs/>
        </w:rPr>
        <w:t xml:space="preserve">群體組成</w:t>
      </w:r>
      <w:r>
        <w:rPr>
          <w:rFonts w:hint="eastAsia"/>
        </w:rPr>
        <w:t xml:space="preserve">：乘客的人口統計與群體行為也會影響模型。</w:t>
      </w:r>
      <w:r>
        <w:rPr>
          <w:rFonts w:hint="eastAsia"/>
          <w:b/>
          <w:bCs/>
        </w:rPr>
        <w:t xml:space="preserve">高齡乘客</w:t>
      </w:r>
      <w:r>
        <w:rPr>
          <w:rFonts w:hint="eastAsia"/>
        </w:rPr>
        <w:t xml:space="preserve">通常更傾向站立不走動，並且需要更多平衡時間；年輕通勤族則常趕時間而傾向行走。可以引入乘客類型參數，不同比例的乘客類型組合作為場景。若模型中加入超過一定比例的長者或提著行李者，可相應降低全體的平均行走速度和行走比例，以模擬他們帶來的</w:t>
      </w:r>
      <w:r>
        <w:rPr>
          <w:rFonts w:hint="eastAsia"/>
          <w:b/>
          <w:bCs/>
        </w:rPr>
        <w:t xml:space="preserve">從眾減速</w:t>
      </w:r>
      <w:r>
        <w:rPr>
          <w:rFonts w:hint="eastAsia"/>
        </w:rPr>
        <w:t xml:space="preserve">效應（例如看到長者站在左側，後方年輕人也只好停下，不太可能粗魯地要求其讓開）。另外，</w:t>
      </w:r>
      <w:r>
        <w:rPr>
          <w:rFonts w:hint="eastAsia"/>
          <w:b/>
          <w:bCs/>
        </w:rPr>
        <w:t xml:space="preserve">同行者</w:t>
      </w:r>
      <w:r>
        <w:rPr>
          <w:rFonts w:hint="eastAsia"/>
        </w:rPr>
        <w:t xml:space="preserve">會影響決策：兩人結伴時，他們更傾向彼此站在一起而不分開一前一後；一群人中若有一人決定走，其他人可能保持步調一致。這些都可透過模型中設定</w:t>
      </w:r>
      <w:r>
        <w:rPr>
          <w:rFonts w:hint="eastAsia"/>
          <w:b/>
          <w:bCs/>
        </w:rPr>
        <w:t xml:space="preserve">群體單元</w:t>
      </w:r>
      <w:r>
        <w:rPr>
          <w:rFonts w:hint="eastAsia"/>
        </w:rPr>
        <w:t xml:space="preserve">（agents</w:t>
      </w:r>
      <w:r>
        <w:t xml:space="preserve"> </w:t>
      </w:r>
      <w:r>
        <w:rPr>
          <w:rFonts w:hint="eastAsia"/>
        </w:rPr>
        <w:t xml:space="preserve">grouping）來模擬，讓屬同一群體的個體行為相關聯。正如研究所示，</w:t>
      </w:r>
      <w:r>
        <w:rPr>
          <w:rFonts w:hint="eastAsia"/>
          <w:b/>
          <w:bCs/>
        </w:rPr>
        <w:t xml:space="preserve">小團體有時反而促進通行順暢</w:t>
      </w:r>
      <w:r>
        <w:rPr>
          <w:rFonts w:hint="eastAsia"/>
        </w:rPr>
        <w:t xml:space="preserve">（他們彼此間距小，等同壓縮空間），但</w:t>
      </w:r>
      <w:r>
        <w:rPr>
          <w:rFonts w:hint="eastAsia"/>
          <w:b/>
          <w:bCs/>
        </w:rPr>
        <w:t xml:space="preserve">大團體可能成為移動的路障</w:t>
      </w:r>
      <w:hyperlink r:id="rId25">
        <w:r>
          <w:rPr>
            <w:rStyle w:val="Hyperlink"/>
          </w:rPr>
          <w:t xml:space="preserve">[4]</w:t>
        </w:r>
      </w:hyperlink>
      <w:r>
        <w:rPr>
          <w:rFonts w:hint="eastAsia"/>
        </w:rPr>
        <w:t xml:space="preserve">（例如旅遊團跟隨導遊緩步前進佔據整個梯級寬度）。</w:t>
      </w:r>
    </w:p>
    <w:p>
      <w:pPr>
        <w:numPr>
          <w:ilvl w:val="0"/>
          <w:numId w:val="1005"/>
        </w:numPr>
      </w:pPr>
      <w:r>
        <w:rPr>
          <w:rFonts w:hint="eastAsia"/>
          <w:b/>
          <w:bCs/>
        </w:rPr>
        <w:t xml:space="preserve">宣導與規範變遷</w:t>
      </w:r>
      <w:r>
        <w:rPr>
          <w:rFonts w:hint="eastAsia"/>
        </w:rPr>
        <w:t xml:space="preserve">：最後，模型可考慮</w:t>
      </w:r>
      <w:r>
        <w:rPr>
          <w:rFonts w:hint="eastAsia"/>
          <w:b/>
          <w:bCs/>
        </w:rPr>
        <w:t xml:space="preserve">政策介入</w:t>
      </w:r>
      <w:r>
        <w:rPr>
          <w:rFonts w:hint="eastAsia"/>
        </w:rPr>
        <w:t xml:space="preserve">如何影響從眾行為。例如，北捷近期在41個車站加強宣導“電扶梯兩側皆可站立”，廣播</w:t>
      </w:r>
      <w:r>
        <w:rPr>
          <w:rFonts w:hint="eastAsia"/>
          <w:b/>
          <w:bCs/>
        </w:rPr>
        <w:t xml:space="preserve">反覆提醒緊握扶手站穩踏階</w:t>
      </w:r>
      <w:r>
        <w:rPr>
          <w:rFonts w:hint="eastAsia"/>
        </w:rPr>
        <w:t xml:space="preserve">，不再提倡單側禮讓</w:t>
      </w:r>
      <w:hyperlink r:id="rId40">
        <w:r>
          <w:rPr>
            <w:rStyle w:val="Hyperlink"/>
          </w:rPr>
          <w:t xml:space="preserve">[16]</w:t>
        </w:r>
      </w:hyperlink>
      <w:hyperlink r:id="rId41">
        <w:r>
          <w:rPr>
            <w:rStyle w:val="Hyperlink"/>
          </w:rPr>
          <w:t xml:space="preserve">[17]</w:t>
        </w:r>
      </w:hyperlink>
      <w:r>
        <w:rPr>
          <w:rFonts w:hint="eastAsia"/>
        </w:rPr>
        <w:t xml:space="preserve">。日本名古屋更以條例禁止行走並引入AI監測勸導，</w:t>
      </w:r>
      <w:r>
        <w:rPr>
          <w:rFonts w:hint="eastAsia"/>
          <w:b/>
          <w:bCs/>
        </w:rPr>
        <w:t xml:space="preserve">一年內電扶梯上行走的比例減少了約90%</w:t>
      </w:r>
      <w:hyperlink r:id="rId42">
        <w:r>
          <w:rPr>
            <w:rStyle w:val="Hyperlink"/>
          </w:rPr>
          <w:t xml:space="preserve">[18]</w:t>
        </w:r>
      </w:hyperlink>
      <w:r>
        <w:rPr>
          <w:rFonts w:hint="eastAsia"/>
        </w:rPr>
        <w:t xml:space="preserve">。模型可透過調整</w:t>
      </w:r>
      <w:r>
        <w:rPr>
          <w:rFonts w:hint="eastAsia"/>
          <w:b/>
          <w:bCs/>
        </w:rPr>
        <w:t xml:space="preserve">規則遵從度</w:t>
      </w:r>
      <w:r>
        <w:rPr>
          <w:rFonts w:hint="eastAsia"/>
        </w:rPr>
        <w:t xml:space="preserve">參數隨時間變化，來反映宣導的效果：例如模擬開始時假定80%乘客依舊左行右立，但經過一段時間宣導後，改為僅40%還堅持行走，最終大部分人都兩側站立。在仿真中加入這種</w:t>
      </w:r>
      <w:r>
        <w:rPr>
          <w:rFonts w:hint="eastAsia"/>
          <w:b/>
          <w:bCs/>
        </w:rPr>
        <w:t xml:space="preserve">行為轉換</w:t>
      </w:r>
      <w:r>
        <w:rPr>
          <w:rFonts w:hint="eastAsia"/>
        </w:rPr>
        <w:t xml:space="preserve">過程，可以評估政策對疏運效率的長期影響，以及在過渡期可能出現的混亂（部分人遵守新規則、部分人仍堅持舊習慣所導致的衝突</w:t>
      </w:r>
      <w:hyperlink r:id="rId32">
        <w:r>
          <w:rPr>
            <w:rStyle w:val="Hyperlink"/>
          </w:rPr>
          <w:t xml:space="preserve">[19]</w:t>
        </w:r>
      </w:hyperlink>
      <w:r>
        <w:rPr>
          <w:rFonts w:hint="eastAsia"/>
        </w:rPr>
        <w:t xml:space="preserve">）。</w:t>
      </w:r>
    </w:p>
    <w:p>
      <w:pPr>
        <w:pStyle w:val="FirstParagraph"/>
      </w:pPr>
      <w:r>
        <w:rPr>
          <w:rFonts w:hint="eastAsia"/>
        </w:rPr>
        <w:t xml:space="preserve">歸納以上，人為行為因子可透過</w:t>
      </w:r>
      <w:r>
        <w:rPr>
          <w:rFonts w:hint="eastAsia"/>
          <w:b/>
          <w:bCs/>
        </w:rPr>
        <w:t xml:space="preserve">機率模型</w:t>
      </w:r>
      <w:r>
        <w:rPr>
          <w:rFonts w:hint="eastAsia"/>
        </w:rPr>
        <w:t xml:space="preserve">和</w:t>
      </w:r>
      <w:r>
        <w:rPr>
          <w:rFonts w:hint="eastAsia"/>
          <w:b/>
          <w:bCs/>
        </w:rPr>
        <w:t xml:space="preserve">代理人規則</w:t>
      </w:r>
      <w:r>
        <w:rPr>
          <w:rFonts w:hint="eastAsia"/>
        </w:rPr>
        <w:t xml:space="preserve">融入模擬，形成更全面的參數集。特別重要的包括：</w:t>
      </w:r>
      <w:r>
        <w:rPr>
          <w:rFonts w:hint="eastAsia"/>
          <w:b/>
          <w:bCs/>
        </w:rPr>
        <w:t xml:space="preserve">行走意願/遵從度</w:t>
      </w:r>
      <w:r>
        <w:t xml:space="preserve">、</w:t>
      </w:r>
      <w:r>
        <w:rPr>
          <w:rFonts w:hint="eastAsia"/>
          <w:b/>
          <w:bCs/>
        </w:rPr>
        <w:t xml:space="preserve">跟隨從眾傾向</w:t>
      </w:r>
      <w:r>
        <w:t xml:space="preserve">、</w:t>
      </w:r>
      <w:r>
        <w:rPr>
          <w:rFonts w:hint="eastAsia"/>
          <w:b/>
          <w:bCs/>
        </w:rPr>
        <w:t xml:space="preserve">社會壓力觸發</w:t>
      </w:r>
      <w:r>
        <w:t xml:space="preserve">、</w:t>
      </w:r>
      <w:r>
        <w:rPr>
          <w:rFonts w:hint="eastAsia"/>
          <w:b/>
          <w:bCs/>
        </w:rPr>
        <w:t xml:space="preserve">群體同步行為</w:t>
      </w:r>
      <w:r>
        <w:rPr>
          <w:rFonts w:hint="eastAsia"/>
        </w:rPr>
        <w:t xml:space="preserve">等。這些因子的設定應有據可依，可參考交通行為學和群體心理學的研究來賦值。在沒有直接數據時，可透過</w:t>
      </w:r>
      <w:r>
        <w:rPr>
          <w:rFonts w:hint="eastAsia"/>
          <w:b/>
          <w:bCs/>
        </w:rPr>
        <w:t xml:space="preserve">多套靈敏度測試</w:t>
      </w:r>
      <w:r>
        <w:rPr>
          <w:rFonts w:hint="eastAsia"/>
        </w:rPr>
        <w:t xml:space="preserve">來了解行為因子對結果的影響範圍。例如，可以嘗試將“左側站人阻擋率”從0%逐步提高到20%，觀察單側行走策略下通行效率和排隊長度如何變化，從而找到模型對該因子的敏感程度，為管理單位提供決策參考：如果阻擋率過高導致效率明顯下降，或許需要更嚴格的引導措施；反之則可放心策略本身的有效性。</w:t>
      </w:r>
    </w:p>
    <w:bookmarkEnd w:id="43"/>
    <w:bookmarkStart w:id="47" w:name="視覺化模擬模型的變數與策略評估依據"/>
    <w:p>
      <w:pPr>
        <w:pStyle w:val="Heading2"/>
      </w:pPr>
      <w:r>
        <w:rPr>
          <w:rFonts w:hint="eastAsia"/>
        </w:rPr>
        <w:t xml:space="preserve">視覺化模擬模型的變數與策略評估依據</w:t>
      </w:r>
    </w:p>
    <w:p>
      <w:pPr>
        <w:pStyle w:val="FirstParagraph"/>
      </w:pPr>
      <w:r>
        <w:rPr>
          <w:rFonts w:hint="eastAsia"/>
        </w:rPr>
        <w:t xml:space="preserve">根據上述研究與數據，本報告建立了一套</w:t>
      </w:r>
      <w:r>
        <w:rPr>
          <w:rFonts w:hint="eastAsia"/>
          <w:b/>
          <w:bCs/>
        </w:rPr>
        <w:t xml:space="preserve">電扶梯人流模擬模型</w:t>
      </w:r>
      <w:r>
        <w:rPr>
          <w:rFonts w:hint="eastAsia"/>
        </w:rPr>
        <w:t xml:space="preserve">，涵蓋物理參數和行為參數，提供日後進行視覺化模擬和策略評估的基礎。以下整理主要模型變數及其依據：</w:t>
      </w:r>
    </w:p>
    <w:p>
      <w:pPr>
        <w:numPr>
          <w:ilvl w:val="0"/>
          <w:numId w:val="1006"/>
        </w:numPr>
      </w:pPr>
      <w:r>
        <w:rPr>
          <w:rFonts w:hint="eastAsia"/>
          <w:b/>
          <w:bCs/>
        </w:rPr>
        <w:t xml:space="preserve">電扶梯物理參數</w:t>
      </w:r>
      <w:r>
        <w:rPr>
          <w:rFonts w:hint="eastAsia"/>
        </w:rPr>
        <w:t xml:space="preserve">：包括</w:t>
      </w:r>
      <w:r>
        <w:rPr>
          <w:rFonts w:hint="eastAsia"/>
          <w:b/>
          <w:bCs/>
        </w:rPr>
        <w:t xml:space="preserve">梯級速度</w:t>
      </w:r>
      <w:r>
        <w:rPr>
          <w:b/>
          <w:bCs/>
        </w:rPr>
        <w:t xml:space="preserve"> v</w:t>
      </w:r>
      <w:r>
        <w:rPr>
          <w:rFonts w:hint="eastAsia"/>
        </w:rPr>
        <w:t xml:space="preserve">（單位：公尺/秒，臺北捷運現況0.5，提速後0.65</w:t>
      </w:r>
      <w:hyperlink r:id="rId21">
        <w:r>
          <w:rPr>
            <w:rStyle w:val="Hyperlink"/>
          </w:rPr>
          <w:t xml:space="preserve">[1]</w:t>
        </w:r>
      </w:hyperlink>
      <w:r>
        <w:rPr>
          <w:rFonts w:hint="eastAsia"/>
        </w:rPr>
        <w:t xml:space="preserve">；亦可測試0.75的國際高值）、</w:t>
      </w:r>
      <w:r>
        <w:rPr>
          <w:rFonts w:hint="eastAsia"/>
          <w:b/>
          <w:bCs/>
        </w:rPr>
        <w:t xml:space="preserve">梯級間距</w:t>
      </w:r>
      <w:r>
        <w:rPr>
          <w:b/>
          <w:bCs/>
        </w:rPr>
        <w:t xml:space="preserve"> d</w:t>
      </w:r>
      <w:r>
        <w:rPr>
          <w:rFonts w:hint="eastAsia"/>
        </w:rPr>
        <w:t xml:space="preserve">（單位：公尺，每階梯水平間距約0.4公尺，輸運能力計算用）、</w:t>
      </w:r>
      <w:r>
        <w:rPr>
          <w:rFonts w:hint="eastAsia"/>
          <w:b/>
          <w:bCs/>
        </w:rPr>
        <w:t xml:space="preserve">梯級寬度</w:t>
      </w:r>
      <w:r>
        <w:rPr>
          <w:rFonts w:hint="eastAsia"/>
        </w:rPr>
        <w:t xml:space="preserve">（單/雙人寬，本模型為雙人寬可兩側站人）。由此可算出</w:t>
      </w:r>
      <w:r>
        <w:rPr>
          <w:rFonts w:hint="eastAsia"/>
          <w:b/>
          <w:bCs/>
        </w:rPr>
        <w:t xml:space="preserve">梯級輸送頻率</w:t>
      </w:r>
      <w:r>
        <w:rPr>
          <w:b/>
          <w:bCs/>
        </w:rPr>
        <w:t xml:space="preserve"> f = v/d</w:t>
      </w:r>
      <w:r>
        <w:rPr>
          <w:rFonts w:hint="eastAsia"/>
        </w:rPr>
        <w:t xml:space="preserve">（每秒梯級數），進而得出理論</w:t>
      </w:r>
      <w:r>
        <w:rPr>
          <w:rFonts w:hint="eastAsia"/>
          <w:b/>
          <w:bCs/>
        </w:rPr>
        <w:t xml:space="preserve">最大通行率</w:t>
      </w:r>
      <w:r>
        <w:rPr>
          <w:b/>
          <w:bCs/>
        </w:rPr>
        <w:t xml:space="preserve"> = 2</w:t>
      </w:r>
      <w:r>
        <w:rPr>
          <w:b/>
          <w:bCs/>
          <w:i/>
          <w:iCs/>
        </w:rPr>
        <w:t xml:space="preserve">f</w:t>
      </w:r>
      <w:r>
        <w:rPr>
          <w:rFonts w:hint="eastAsia"/>
          <w:b/>
          <w:bCs/>
        </w:rPr>
        <w:t xml:space="preserve">60人/分</w:t>
      </w:r>
      <w:r>
        <w:rPr>
          <w:rFonts w:hint="eastAsia"/>
        </w:rPr>
        <w:t xml:space="preserve">（兩側皆站人情況）。例如v=0.5時約每分75階梯，乘雙人=150人/分理論峰值；v=0.65時理論峰值近195人/分，但實際受行為限制遠低於此。</w:t>
      </w:r>
    </w:p>
    <w:p>
      <w:pPr>
        <w:numPr>
          <w:ilvl w:val="0"/>
          <w:numId w:val="1006"/>
        </w:numPr>
      </w:pPr>
      <w:r>
        <w:rPr>
          <w:rFonts w:hint="eastAsia"/>
          <w:b/>
          <w:bCs/>
        </w:rPr>
        <w:t xml:space="preserve">乘客到達率</w:t>
      </w:r>
      <w:r>
        <w:rPr>
          <w:b/>
          <w:bCs/>
        </w:rPr>
        <w:t xml:space="preserve"> λ</w:t>
      </w:r>
      <w:r>
        <w:rPr>
          <w:rFonts w:hint="eastAsia"/>
        </w:rPr>
        <w:t xml:space="preserve">：每分鐘有多少乘客踏上扶梯的輸入流率。尖峰時可設定λ高於扶梯單側容量，迫使排隊；離峰則λ遠低於容量，不產生排隊。可根據捷運載客量資料設定不同場景（例如尖峰λ=120人/分，離峰λ=40人/分等）。</w:t>
      </w:r>
    </w:p>
    <w:p>
      <w:pPr>
        <w:numPr>
          <w:ilvl w:val="0"/>
          <w:numId w:val="1006"/>
        </w:numPr>
      </w:pPr>
      <w:r>
        <w:rPr>
          <w:rFonts w:hint="eastAsia"/>
          <w:b/>
          <w:bCs/>
        </w:rPr>
        <w:t xml:space="preserve">站立/行走策略開關</w:t>
      </w:r>
      <w:r>
        <w:rPr>
          <w:rFonts w:hint="eastAsia"/>
        </w:rPr>
        <w:t xml:space="preserve">：用變數或狀態表示當前策略（單側行走、雙側站立、雙側行走）。這影響乘客在模型中的初始行為規則。例如單側行走時，右側乘客站立不動，左側乘客有行走傾向；雙側站立時，所有乘客上梯即站定；雙側行走時，所有人有行走傾向。此策略可作為全局參數，也可隨時間改變以模擬政策切換。</w:t>
      </w:r>
    </w:p>
    <w:p>
      <w:pPr>
        <w:numPr>
          <w:ilvl w:val="0"/>
          <w:numId w:val="1006"/>
        </w:numPr>
      </w:pPr>
      <w:r>
        <w:rPr>
          <w:rFonts w:hint="eastAsia"/>
          <w:b/>
          <w:bCs/>
        </w:rPr>
        <w:t xml:space="preserve">行走者比例</w:t>
      </w:r>
      <w:r>
        <w:rPr>
          <w:b/>
          <w:bCs/>
        </w:rPr>
        <w:t xml:space="preserve"> p_walk</w:t>
      </w:r>
      <w:r>
        <w:rPr>
          <w:rFonts w:hint="eastAsia"/>
        </w:rPr>
        <w:t xml:space="preserve">：在允許行走的策略下，實際</w:t>
      </w:r>
      <w:r>
        <w:rPr>
          <w:rFonts w:hint="eastAsia"/>
          <w:b/>
          <w:bCs/>
        </w:rPr>
        <w:t xml:space="preserve">選擇行走的乘客比例</w:t>
      </w:r>
      <w:r>
        <w:rPr>
          <w:rFonts w:hint="eastAsia"/>
        </w:rPr>
        <w:t xml:space="preserve">。此值可作為輸入假設（例如根據問卷或觀察，一般時段有20%乘客會走動</w:t>
      </w:r>
      <w:hyperlink r:id="rId44">
        <w:r>
          <w:rPr>
            <w:rStyle w:val="Hyperlink"/>
          </w:rPr>
          <w:t xml:space="preserve">[20]</w:t>
        </w:r>
      </w:hyperlink>
      <w:r>
        <w:rPr>
          <w:rFonts w:hint="eastAsia"/>
        </w:rPr>
        <w:t xml:space="preserve">），但也會被動態調整（受人潮和前方空位影響）。初始p_walk用於離峰自由情境，在尖峰高密時模型內部會因為空間不足自動降低有效行走者比例。</w:t>
      </w:r>
    </w:p>
    <w:p>
      <w:pPr>
        <w:numPr>
          <w:ilvl w:val="0"/>
          <w:numId w:val="1006"/>
        </w:numPr>
      </w:pPr>
      <w:r>
        <w:rPr>
          <w:rFonts w:hint="eastAsia"/>
          <w:b/>
          <w:bCs/>
        </w:rPr>
        <w:t xml:space="preserve">行走速度</w:t>
      </w:r>
      <w:r>
        <w:rPr>
          <w:b/>
          <w:bCs/>
        </w:rPr>
        <w:t xml:space="preserve"> v_walk</w:t>
      </w:r>
      <w:r>
        <w:rPr>
          <w:rFonts w:hint="eastAsia"/>
        </w:rPr>
        <w:t xml:space="preserve">：行走乘客相對於梯級的平均上行速度（公尺/秒）。可基於人體步行速度設定，如平地約1.3</w:t>
      </w:r>
      <w:r>
        <w:t xml:space="preserve"> </w:t>
      </w:r>
      <w:r>
        <w:rPr>
          <w:rFonts w:hint="eastAsia"/>
        </w:rPr>
        <w:t xml:space="preserve">m/s，上行樓梯約0.5～0.8</w:t>
      </w:r>
      <w:r>
        <w:t xml:space="preserve"> </w:t>
      </w:r>
      <w:r>
        <w:rPr>
          <w:rFonts w:hint="eastAsia"/>
        </w:rPr>
        <w:t xml:space="preserve">m/s；取中值如0.6</w:t>
      </w:r>
      <w:r>
        <w:t xml:space="preserve"> m/s </w:t>
      </w:r>
      <w:r>
        <w:rPr>
          <w:rFonts w:hint="eastAsia"/>
        </w:rPr>
        <w:t xml:space="preserve">作為參考。扶梯上的總上行速度則為v</w:t>
      </w:r>
      <w:r>
        <w:t xml:space="preserve"> + </w:t>
      </w:r>
      <w:r>
        <w:rPr>
          <w:rFonts w:hint="eastAsia"/>
        </w:rPr>
        <w:t xml:space="preserve">v_walk（梯級速度加本人步行速度）。行走速度的分布也可設為正態或均勻以體現個體差異。</w:t>
      </w:r>
    </w:p>
    <w:p>
      <w:pPr>
        <w:numPr>
          <w:ilvl w:val="0"/>
          <w:numId w:val="1006"/>
        </w:numPr>
      </w:pPr>
      <w:r>
        <w:rPr>
          <w:rFonts w:hint="eastAsia"/>
          <w:b/>
          <w:bCs/>
        </w:rPr>
        <w:t xml:space="preserve">行走間隔系數</w:t>
      </w:r>
      <w:r>
        <w:rPr>
          <w:rFonts w:hint="eastAsia"/>
        </w:rPr>
        <w:t xml:space="preserve">：為安全，行走者之間需留空的最小梯級數。可定義一個常數或期望值，例如</w:t>
      </w:r>
      <w:r>
        <w:rPr>
          <w:b/>
          <w:bCs/>
        </w:rPr>
        <w:t xml:space="preserve">g_walk = 1</w:t>
      </w:r>
      <w:r>
        <w:rPr>
          <w:rFonts w:hint="eastAsia"/>
        </w:rPr>
        <w:t xml:space="preserve">（表示行走者之間平均隔1個空梯級）。這與前述行走密度相符，即約0.5人/梯級的密度。</w:t>
      </w:r>
      <w:hyperlink r:id="rId27">
        <w:r>
          <w:rPr>
            <w:rStyle w:val="Hyperlink"/>
          </w:rPr>
          <w:t xml:space="preserve">[6]</w:t>
        </w:r>
      </w:hyperlink>
      <w:r>
        <w:rPr>
          <w:rFonts w:hint="eastAsia"/>
        </w:rPr>
        <w:t xml:space="preserve">的模擬假設即相當於g_walk=1，40%人行走。此參數可基於實地觀察調整（人潮較稀時g_walk可能拉大，擁擠被迫縮小）。</w:t>
      </w:r>
    </w:p>
    <w:p>
      <w:pPr>
        <w:numPr>
          <w:ilvl w:val="0"/>
          <w:numId w:val="1006"/>
        </w:numPr>
      </w:pPr>
      <w:r>
        <w:rPr>
          <w:rFonts w:hint="eastAsia"/>
          <w:b/>
          <w:bCs/>
        </w:rPr>
        <w:t xml:space="preserve">站立緊密度系數</w:t>
      </w:r>
      <w:r>
        <w:rPr>
          <w:rFonts w:hint="eastAsia"/>
        </w:rPr>
        <w:t xml:space="preserve">：類似地，可定義</w:t>
      </w:r>
      <w:r>
        <w:rPr>
          <w:b/>
          <w:bCs/>
        </w:rPr>
        <w:t xml:space="preserve">g_stand</w:t>
      </w:r>
      <w:r>
        <w:rPr>
          <w:rFonts w:hint="eastAsia"/>
        </w:rPr>
        <w:t xml:space="preserve">表示站立乘客之間平均相隔的梯級數。尖峰時g_stand趨近1（梯階相鄰站人），離峰可能&gt;1。這一係數可透過攝影機觀察數據估計。在模型中，g_stand影響實際占用梯級的比例，以及隊伍長度。</w:t>
      </w:r>
    </w:p>
    <w:p>
      <w:pPr>
        <w:numPr>
          <w:ilvl w:val="0"/>
          <w:numId w:val="1006"/>
        </w:numPr>
      </w:pPr>
      <w:r>
        <w:rPr>
          <w:rFonts w:hint="eastAsia"/>
          <w:b/>
          <w:bCs/>
        </w:rPr>
        <w:t xml:space="preserve">左側阻擋率</w:t>
      </w:r>
      <w:r>
        <w:rPr>
          <w:b/>
          <w:bCs/>
        </w:rPr>
        <w:t xml:space="preserve"> p_block</w:t>
      </w:r>
      <w:r>
        <w:rPr>
          <w:rFonts w:hint="eastAsia"/>
        </w:rPr>
        <w:t xml:space="preserve">：針對單側行走策略，定義</w:t>
      </w:r>
      <w:r>
        <w:rPr>
          <w:rFonts w:hint="eastAsia"/>
          <w:b/>
          <w:bCs/>
        </w:rPr>
        <w:t xml:space="preserve">有乘客站立於左側不走的概率</w:t>
      </w:r>
      <w:r>
        <w:rPr>
          <w:rFonts w:hint="eastAsia"/>
        </w:rPr>
        <w:t xml:space="preserve">。可實現為隨機過程：每當一名乘客踏上左側梯級時，以p_block的機率將其狀態設為“站立”而非行走。建議根據場景取值：正常情況p_block很低（如0.05或0.1），表示約5~10%的左側乘客會違反預期站著不動</w:t>
      </w:r>
      <w:hyperlink r:id="rId34">
        <w:r>
          <w:rPr>
            <w:rStyle w:val="Hyperlink"/>
          </w:rPr>
          <w:t xml:space="preserve">[11]</w:t>
        </w:r>
      </w:hyperlink>
      <w:r>
        <w:rPr>
          <w:rFonts w:hint="eastAsia"/>
        </w:rPr>
        <w:t xml:space="preserve">；在特定場景如老年人或團體比例高時可提高p_block。這個隨機阻擋事件在模擬中將產生行走車道的臨時停滯，符合現實經驗。</w:t>
      </w:r>
    </w:p>
    <w:p>
      <w:pPr>
        <w:numPr>
          <w:ilvl w:val="0"/>
          <w:numId w:val="1006"/>
        </w:numPr>
      </w:pPr>
      <w:r>
        <w:rPr>
          <w:rFonts w:hint="eastAsia"/>
          <w:b/>
          <w:bCs/>
        </w:rPr>
        <w:t xml:space="preserve">社會互動因子</w:t>
      </w:r>
      <w:r>
        <w:rPr>
          <w:rFonts w:hint="eastAsia"/>
        </w:rPr>
        <w:t xml:space="preserve">：一組影響乘客行為轉變的條件變數。例如</w:t>
      </w:r>
      <w:r>
        <w:rPr>
          <w:rFonts w:hint="eastAsia"/>
          <w:b/>
          <w:bCs/>
        </w:rPr>
        <w:t xml:space="preserve">後方等待人數</w:t>
      </w:r>
      <w:r>
        <w:rPr>
          <w:b/>
          <w:bCs/>
        </w:rPr>
        <w:t xml:space="preserve"> n_wait</w:t>
      </w:r>
      <w:r>
        <w:rPr>
          <w:rFonts w:hint="eastAsia"/>
        </w:rPr>
        <w:t xml:space="preserve">：若某行走者被堵，其後方累積的等待行走者數量超過門檻時，前方阻擋者改變行為（開始行走或設法靠邊）的概率上升。再如</w:t>
      </w:r>
      <w:r>
        <w:rPr>
          <w:rFonts w:hint="eastAsia"/>
          <w:b/>
          <w:bCs/>
        </w:rPr>
        <w:t xml:space="preserve">廣播/公告效果因子</w:t>
      </w:r>
      <w:r>
        <w:rPr>
          <w:rFonts w:hint="eastAsia"/>
        </w:rPr>
        <w:t xml:space="preserve">：當啟用宣導時，模型可減少行走意願或提高靠兩側站的遵從度。這些因子可透過觸發機制實現，而非固定參數，例如每當AI廣播兩側站立，則強制某比例的人從行走改為站立</w:t>
      </w:r>
      <w:hyperlink r:id="rId45">
        <w:r>
          <w:rPr>
            <w:rStyle w:val="Hyperlink"/>
          </w:rPr>
          <w:t xml:space="preserve">[21]</w:t>
        </w:r>
      </w:hyperlink>
      <w:r>
        <w:t xml:space="preserve">。</w:t>
      </w:r>
    </w:p>
    <w:p>
      <w:pPr>
        <w:numPr>
          <w:ilvl w:val="0"/>
          <w:numId w:val="1006"/>
        </w:numPr>
      </w:pPr>
      <w:r>
        <w:rPr>
          <w:rFonts w:hint="eastAsia"/>
          <w:b/>
          <w:bCs/>
        </w:rPr>
        <w:t xml:space="preserve">群體參數</w:t>
      </w:r>
      <w:r>
        <w:rPr>
          <w:rFonts w:hint="eastAsia"/>
        </w:rPr>
        <w:t xml:space="preserve">：包括</w:t>
      </w:r>
      <w:r>
        <w:rPr>
          <w:rFonts w:hint="eastAsia"/>
          <w:b/>
          <w:bCs/>
        </w:rPr>
        <w:t xml:space="preserve">群體大小分布</w:t>
      </w:r>
      <w:r>
        <w:rPr>
          <w:rFonts w:hint="eastAsia"/>
        </w:rPr>
        <w:t xml:space="preserve">及</w:t>
      </w:r>
      <w:r>
        <w:rPr>
          <w:rFonts w:hint="eastAsia"/>
          <w:b/>
          <w:bCs/>
        </w:rPr>
        <w:t xml:space="preserve">群體內行為規則</w:t>
      </w:r>
      <w:r>
        <w:rPr>
          <w:rFonts w:hint="eastAsia"/>
        </w:rPr>
        <w:t xml:space="preserve">。例如設定一定比例乘客以二人一組進行（代表朋友/伴侶），他們將傾向並肩站同一階；又或者旅行團（大群體）成員之間保持緊密隊形，導致他們佔據多個連續梯級且都不行走。群體行為會影響有效密度和阻擋率，可在模型中隨機產生群體並賦予特殊行為模式。</w:t>
      </w:r>
    </w:p>
    <w:p>
      <w:pPr>
        <w:pStyle w:val="FirstParagraph"/>
      </w:pPr>
      <w:r>
        <w:rPr>
          <w:rFonts w:hint="eastAsia"/>
        </w:rPr>
        <w:t xml:space="preserve">上述變數構成模型的基礎。透過調整這些參數並結合前文蒐集的</w:t>
      </w:r>
      <w:r>
        <w:rPr>
          <w:rFonts w:hint="eastAsia"/>
          <w:b/>
          <w:bCs/>
        </w:rPr>
        <w:t xml:space="preserve">實證數據</w:t>
      </w:r>
      <w:r>
        <w:rPr>
          <w:rFonts w:hint="eastAsia"/>
        </w:rPr>
        <w:t xml:space="preserve">校準，我們可以進行多Scenario的模擬，並將結果以視覺化方式呈現（如動畫或流程圖），比較不同策略的效益。特別是：</w:t>
      </w:r>
    </w:p>
    <w:p>
      <w:pPr>
        <w:numPr>
          <w:ilvl w:val="0"/>
          <w:numId w:val="1007"/>
        </w:numPr>
      </w:pPr>
      <w:r>
        <w:rPr>
          <w:rFonts w:hint="eastAsia"/>
        </w:rPr>
        <w:t xml:space="preserve">在</w:t>
      </w:r>
      <w:r>
        <w:rPr>
          <w:rFonts w:hint="eastAsia"/>
          <w:b/>
          <w:bCs/>
        </w:rPr>
        <w:t xml:space="preserve">高人潮參數組合</w:t>
      </w:r>
      <w:r>
        <w:rPr>
          <w:rFonts w:hint="eastAsia"/>
        </w:rPr>
        <w:t xml:space="preserve">（尖峰λ高、g_stand=1、p_walk低等）下，預期兩側站立策略的模擬通行曲線將明顯高於左行右立策略，後者出現長隊積壓</w:t>
      </w:r>
      <w:hyperlink r:id="rId28">
        <w:r>
          <w:rPr>
            <w:rStyle w:val="Hyperlink"/>
          </w:rPr>
          <w:t xml:space="preserve">[7]</w:t>
        </w:r>
      </w:hyperlink>
      <w:r>
        <w:rPr>
          <w:rFonts w:hint="eastAsia"/>
        </w:rPr>
        <w:t xml:space="preserve">。此情境可驗證宣導兩側站人的合理性，用數據說明其每分鐘通行人數優勢。</w:t>
      </w:r>
    </w:p>
    <w:p>
      <w:pPr>
        <w:numPr>
          <w:ilvl w:val="0"/>
          <w:numId w:val="1007"/>
        </w:numPr>
      </w:pPr>
      <w:r>
        <w:rPr>
          <w:rFonts w:hint="eastAsia"/>
        </w:rPr>
        <w:t xml:space="preserve">在</w:t>
      </w:r>
      <w:r>
        <w:rPr>
          <w:rFonts w:hint="eastAsia"/>
          <w:b/>
          <w:bCs/>
        </w:rPr>
        <w:t xml:space="preserve">低人潮組合</w:t>
      </w:r>
      <w:r>
        <w:rPr>
          <w:rFonts w:hint="eastAsia"/>
        </w:rPr>
        <w:t xml:space="preserve">（離峰λ低、g_stand&gt;1、p_walk高但p_block低）下，模擬可能顯示單側行走策略下個別行走者順暢通過，而兩側站立策略下反而出現某些時段乘客空等扶梯的情況。這印證兩側站立在空閒時</w:t>
      </w:r>
      <w:r>
        <w:rPr>
          <w:rFonts w:hint="eastAsia"/>
          <w:b/>
          <w:bCs/>
        </w:rPr>
        <w:t xml:space="preserve">不提高效率</w:t>
      </w:r>
      <w:r>
        <w:rPr>
          <w:rFonts w:hint="eastAsia"/>
        </w:rPr>
        <w:t xml:space="preserve">甚至略減慢個別通行速度的結論</w:t>
      </w:r>
      <w:hyperlink r:id="rId32">
        <w:r>
          <w:rPr>
            <w:rStyle w:val="Hyperlink"/>
          </w:rPr>
          <w:t xml:space="preserve">[10]</w:t>
        </w:r>
      </w:hyperlink>
      <w:r>
        <w:t xml:space="preserve">。</w:t>
      </w:r>
    </w:p>
    <w:p>
      <w:pPr>
        <w:numPr>
          <w:ilvl w:val="0"/>
          <w:numId w:val="1007"/>
        </w:numPr>
      </w:pPr>
      <w:r>
        <w:rPr>
          <w:rFonts w:hint="eastAsia"/>
        </w:rPr>
        <w:t xml:space="preserve">模型亦能展示</w:t>
      </w:r>
      <w:r>
        <w:rPr>
          <w:rFonts w:hint="eastAsia"/>
          <w:b/>
          <w:bCs/>
        </w:rPr>
        <w:t xml:space="preserve">左側阻擋事件</w:t>
      </w:r>
      <w:r>
        <w:rPr>
          <w:rFonts w:hint="eastAsia"/>
        </w:rPr>
        <w:t xml:space="preserve">：例如當設定有少數乘客站左，動畫將顯示行走一列中斷，後方積壓短暫增加，隨後可能因社會壓力作用恢復通行。這種微觀現象累積起來對總體效率的影響可量化評估，從而指導是否需要降低此類事件（透過更多教育或規範）。</w:t>
      </w:r>
    </w:p>
    <w:p>
      <w:pPr>
        <w:numPr>
          <w:ilvl w:val="0"/>
          <w:numId w:val="1007"/>
        </w:numPr>
      </w:pPr>
      <w:r>
        <w:rPr>
          <w:rFonts w:hint="eastAsia"/>
        </w:rPr>
        <w:t xml:space="preserve">最後，透過調節</w:t>
      </w:r>
      <w:r>
        <w:rPr>
          <w:rFonts w:hint="eastAsia"/>
          <w:b/>
          <w:bCs/>
        </w:rPr>
        <w:t xml:space="preserve">行為因子</w:t>
      </w:r>
      <w:r>
        <w:rPr>
          <w:rFonts w:hint="eastAsia"/>
        </w:rPr>
        <w:t xml:space="preserve">，例如將宣導開啟使p_walk明顯降低以模擬名古屋經驗（行走率從21%降至~2%</w:t>
      </w:r>
      <w:hyperlink r:id="rId44">
        <w:r>
          <w:rPr>
            <w:rStyle w:val="Hyperlink"/>
          </w:rPr>
          <w:t xml:space="preserve">[20]</w:t>
        </w:r>
      </w:hyperlink>
      <w:r>
        <w:rPr>
          <w:rFonts w:hint="eastAsia"/>
        </w:rPr>
        <w:t xml:space="preserve">），可觀察通行效率逐步提高以及意外事故機率降低的推論（雖然本模型重點不在事故，但走動減少理應降低跌倒風險</w:t>
      </w:r>
      <w:hyperlink r:id="rId46">
        <w:r>
          <w:rPr>
            <w:rStyle w:val="Hyperlink"/>
          </w:rPr>
          <w:t xml:space="preserve">[22]</w:t>
        </w:r>
      </w:hyperlink>
      <w:r>
        <w:rPr>
          <w:rFonts w:hint="eastAsia"/>
        </w:rPr>
        <w:t xml:space="preserve">）。這提供了安全與效率共同考量的量化依據。</w:t>
      </w:r>
    </w:p>
    <w:p>
      <w:pPr>
        <w:pStyle w:val="FirstParagraph"/>
      </w:pPr>
      <w:r>
        <w:rPr>
          <w:rFonts w:hint="eastAsia"/>
        </w:rPr>
        <w:t xml:space="preserve">本報告彙整了政府官方數據、學術研究與國內外實驗結果，建立了</w:t>
      </w:r>
      <w:r>
        <w:rPr>
          <w:rFonts w:hint="eastAsia"/>
          <w:b/>
          <w:bCs/>
        </w:rPr>
        <w:t xml:space="preserve">全面的電扶梯人流模擬參數模型</w:t>
      </w:r>
      <w:r>
        <w:rPr>
          <w:rFonts w:hint="eastAsia"/>
        </w:rPr>
        <w:t xml:space="preserve">。透過該模型，可為台北捷運在內的運輸管理單位提供</w:t>
      </w:r>
      <w:r>
        <w:rPr>
          <w:rFonts w:hint="eastAsia"/>
          <w:b/>
          <w:bCs/>
        </w:rPr>
        <w:t xml:space="preserve">策略評估依據</w:t>
      </w:r>
      <w:r>
        <w:rPr>
          <w:rFonts w:hint="eastAsia"/>
        </w:rPr>
        <w:t xml:space="preserve">：例如驗證</w:t>
      </w:r>
      <w:r>
        <w:rPr>
          <w:rFonts w:hint="eastAsia"/>
          <w:b/>
          <w:bCs/>
        </w:rPr>
        <w:t xml:space="preserve">“緊握扶手、站穩踏階”</w:t>
      </w:r>
      <w:r>
        <w:rPr>
          <w:rFonts w:hint="eastAsia"/>
        </w:rPr>
        <w:t xml:space="preserve">（兩側站立）宣導在各種人潮下的效果，量化</w:t>
      </w:r>
      <w:r>
        <w:rPr>
          <w:rFonts w:hint="eastAsia"/>
          <w:b/>
          <w:bCs/>
        </w:rPr>
        <w:t xml:space="preserve">單側行走的隱含成本</w:t>
      </w:r>
      <w:r>
        <w:rPr>
          <w:rFonts w:hint="eastAsia"/>
        </w:rPr>
        <w:t xml:space="preserve">（通行效率損失）以及找出</w:t>
      </w:r>
      <w:r>
        <w:rPr>
          <w:rFonts w:hint="eastAsia"/>
          <w:b/>
          <w:bCs/>
        </w:rPr>
        <w:t xml:space="preserve">最佳實施方案</w:t>
      </w:r>
      <w:r>
        <w:rPr>
          <w:rFonts w:hint="eastAsia"/>
        </w:rPr>
        <w:t xml:space="preserve">。模型結果將有助於決策者在安全與效率間取得平衡，並為後續可能進行的</w:t>
      </w:r>
      <w:r>
        <w:rPr>
          <w:rFonts w:hint="eastAsia"/>
          <w:b/>
          <w:bCs/>
        </w:rPr>
        <w:t xml:space="preserve">視覺化模擬</w:t>
      </w:r>
      <w:r>
        <w:rPr>
          <w:rFonts w:hint="eastAsia"/>
        </w:rPr>
        <w:t xml:space="preserve">（如動畫演示各策略人流狀況）提供可靠的數據支撐。通過科學的參數調校和策略比較，我們可以更加清晰地理解電扶梯上行人流的動態，進而優化乘客運輸體驗與安全性。</w:t>
      </w:r>
      <w:hyperlink r:id="rId21">
        <w:r>
          <w:rPr>
            <w:rStyle w:val="Hyperlink"/>
          </w:rPr>
          <w:t xml:space="preserve">[1]</w:t>
        </w:r>
      </w:hyperlink>
      <w:hyperlink r:id="rId28">
        <w:r>
          <w:rPr>
            <w:rStyle w:val="Hyperlink"/>
          </w:rPr>
          <w:t xml:space="preserve">[7]</w:t>
        </w:r>
      </w:hyperlink>
    </w:p>
    <w:bookmarkEnd w:id="47"/>
    <w:bookmarkEnd w:id="48"/>
    <w:bookmarkEnd w:id="49"/>
    <w:p>
      <w:r>
        <w:pict>
          <v:rect style="width:0;height:1.5pt" o:hralign="center" o:hrstd="t" o:hr="t"/>
        </w:pict>
      </w:r>
    </w:p>
    <w:bookmarkStart w:id="5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rPr>
          <w:rFonts w:hint="eastAsia"/>
        </w:rPr>
        <w:t xml:space="preserve">北捷47座上行電扶梯運行加速</w:t>
      </w:r>
      <w:r>
        <w:t xml:space="preserve"> </w:t>
      </w:r>
      <w:r>
        <w:rPr>
          <w:rFonts w:hint="eastAsia"/>
        </w:rPr>
        <w:t xml:space="preserve">每分鐘預計可增加22人搭乘</w:t>
      </w:r>
      <w:r>
        <w:t xml:space="preserve"> </w:t>
      </w:r>
      <w:r>
        <w:rPr>
          <w:rFonts w:hint="eastAsia"/>
        </w:rPr>
        <w:t xml:space="preserve">｜</w:t>
      </w:r>
      <w:r>
        <w:t xml:space="preserve"> </w:t>
      </w:r>
      <w:r>
        <w:rPr>
          <w:rFonts w:hint="eastAsia"/>
        </w:rPr>
        <w:t xml:space="preserve">公視新聞網</w:t>
      </w:r>
      <w:r>
        <w:t xml:space="preserve"> PNN</w:t>
      </w:r>
    </w:p>
    <w:p>
      <w:pPr>
        <w:pStyle w:val="BodyText"/>
      </w:pPr>
      <w:hyperlink r:id="rId50">
        <w:r>
          <w:rPr>
            <w:rStyle w:val="Hyperlink"/>
          </w:rPr>
          <w:t xml:space="preserve">https://news.pts.org.tw/article/745174</w:t>
        </w:r>
      </w:hyperlink>
    </w:p>
    <w:p>
      <w:pPr>
        <w:pStyle w:val="BodyText"/>
      </w:pPr>
      <w:hyperlink r:id="rId23">
        <w:r>
          <w:rPr>
            <w:rStyle w:val="Hyperlink"/>
          </w:rPr>
          <w:t xml:space="preserve">[3]</w:t>
        </w:r>
      </w:hyperlink>
      <w:r>
        <w:t xml:space="preserve"> </w:t>
      </w:r>
      <w:r>
        <w:rPr>
          <w:rFonts w:hint="eastAsia"/>
        </w:rPr>
        <w:t xml:space="preserve">電扶梯</w:t>
      </w:r>
      <w:r>
        <w:t xml:space="preserve"> - </w:t>
      </w:r>
      <w:r>
        <w:rPr>
          <w:rFonts w:hint="eastAsia"/>
        </w:rPr>
        <w:t xml:space="preserve">維基百科，自由的百科全書</w:t>
      </w:r>
    </w:p>
    <w:p>
      <w:pPr>
        <w:pStyle w:val="BodyText"/>
      </w:pPr>
      <w:hyperlink r:id="rId51">
        <w:r>
          <w:rPr>
            <w:rStyle w:val="Hyperlink"/>
          </w:rPr>
          <w:t xml:space="preserve">https://zh.wikipedia.org/zh-tw/%E9%9B%BB%E5%8B%95%E6%89%B6%E6%A2%AF</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rPr>
          <w:rFonts w:hint="eastAsia"/>
        </w:rPr>
        <w:t xml:space="preserve">以buildingEXODUS探討電扶梯運輸風險分析__臺灣博碩士論文知識加值系統</w:t>
      </w:r>
    </w:p>
    <w:p>
      <w:pPr>
        <w:pStyle w:val="BodyText"/>
      </w:pPr>
      <w:hyperlink r:id="rId52">
        <w:r>
          <w:rPr>
            <w:rStyle w:val="Hyperlink"/>
          </w:rPr>
          <w:t xml:space="preserve">https://ndltd.ncl.edu.tw/cgi-bin/gs32/gsweb.cgi/login?o=dnclcdr&amp;s=id=%22106HKU00590001%22.&amp;searchmode=basic</w:t>
        </w:r>
      </w:hyperlink>
    </w:p>
    <w:p>
      <w:pPr>
        <w:pStyle w:val="BodyText"/>
      </w:pPr>
      <w:hyperlink r:id="rId27">
        <w:r>
          <w:rPr>
            <w:rStyle w:val="Hyperlink"/>
          </w:rPr>
          <w:t xml:space="preserve">[6]</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40">
        <w:r>
          <w:rPr>
            <w:rStyle w:val="Hyperlink"/>
          </w:rPr>
          <w:t xml:space="preserve">[16]</w:t>
        </w:r>
      </w:hyperlink>
      <w:r>
        <w:t xml:space="preserve"> </w:t>
      </w:r>
      <w:hyperlink r:id="rId41">
        <w:r>
          <w:rPr>
            <w:rStyle w:val="Hyperlink"/>
          </w:rPr>
          <w:t xml:space="preserve">[17]</w:t>
        </w:r>
      </w:hyperlink>
      <w:r>
        <w:t xml:space="preserve"> </w:t>
      </w:r>
      <w:hyperlink r:id="rId42">
        <w:r>
          <w:rPr>
            <w:rStyle w:val="Hyperlink"/>
          </w:rPr>
          <w:t xml:space="preserve">[18]</w:t>
        </w:r>
      </w:hyperlink>
      <w:r>
        <w:t xml:space="preserve"> </w:t>
      </w:r>
      <w:hyperlink r:id="rId45">
        <w:r>
          <w:rPr>
            <w:rStyle w:val="Hyperlink"/>
          </w:rPr>
          <w:t xml:space="preserve">[21]</w:t>
        </w:r>
      </w:hyperlink>
      <w:r>
        <w:t xml:space="preserve"> </w:t>
      </w:r>
      <w:hyperlink r:id="rId46">
        <w:r>
          <w:rPr>
            <w:rStyle w:val="Hyperlink"/>
          </w:rPr>
          <w:t xml:space="preserve">[22]</w:t>
        </w:r>
      </w:hyperlink>
      <w:r>
        <w:t xml:space="preserve"> </w:t>
      </w:r>
      <w:r>
        <w:rPr>
          <w:rFonts w:hint="eastAsia"/>
        </w:rPr>
        <w:t xml:space="preserve">北捷宣導電扶梯「兩側站立」為何難見效？日本地鐵花1年「單側行走減9成」！一文看模擬疏運速度比較</w:t>
      </w:r>
      <w:r>
        <w:t xml:space="preserve"> - </w:t>
      </w:r>
      <w:r>
        <w:rPr>
          <w:rFonts w:hint="eastAsia"/>
        </w:rPr>
        <w:t xml:space="preserve">今周刊</w:t>
      </w:r>
    </w:p>
    <w:p>
      <w:pPr>
        <w:pStyle w:val="BodyText"/>
      </w:pPr>
      <w:hyperlink r:id="rId53">
        <w:r>
          <w:rPr>
            <w:rStyle w:val="Hyperlink"/>
          </w:rPr>
          <w:t xml:space="preserve">https://www.businesstoday.com.tw/article/category/183030/post/202507080008/</w:t>
        </w:r>
      </w:hyperlink>
    </w:p>
    <w:p>
      <w:pPr>
        <w:pStyle w:val="BodyText"/>
      </w:pPr>
      <w:hyperlink r:id="rId28">
        <w:r>
          <w:rPr>
            <w:rStyle w:val="Hyperlink"/>
          </w:rPr>
          <w:t xml:space="preserve">[7]</w:t>
        </w:r>
      </w:hyperlink>
      <w:r>
        <w:t xml:space="preserve"> </w:t>
      </w:r>
      <w:hyperlink r:id="rId32">
        <w:r>
          <w:rPr>
            <w:rStyle w:val="Hyperlink"/>
          </w:rPr>
          <w:t xml:space="preserve">[10]</w:t>
        </w:r>
      </w:hyperlink>
      <w:r>
        <w:t xml:space="preserve"> </w:t>
      </w:r>
      <w:hyperlink r:id="rId28">
        <w:r>
          <w:rPr>
            <w:rStyle w:val="Hyperlink"/>
          </w:rPr>
          <w:t xml:space="preserve">[15]</w:t>
        </w:r>
      </w:hyperlink>
      <w:r>
        <w:t xml:space="preserve"> </w:t>
      </w:r>
      <w:hyperlink r:id="rId32">
        <w:r>
          <w:rPr>
            <w:rStyle w:val="Hyperlink"/>
          </w:rPr>
          <w:t xml:space="preserve">[19]</w:t>
        </w:r>
      </w:hyperlink>
      <w:r>
        <w:t xml:space="preserve"> </w:t>
      </w:r>
      <w:r>
        <w:rPr>
          <w:rFonts w:hint="eastAsia"/>
        </w:rPr>
        <w:t xml:space="preserve">捷運手扶梯新政策：兩側站立更安全？</w:t>
      </w:r>
      <w:r>
        <w:t xml:space="preserve"> - </w:t>
      </w:r>
      <w:r>
        <w:rPr>
          <w:rFonts w:hint="eastAsia"/>
        </w:rPr>
        <w:t xml:space="preserve">QQ健康</w:t>
      </w:r>
    </w:p>
    <w:p>
      <w:pPr>
        <w:pStyle w:val="BodyText"/>
      </w:pPr>
      <w:hyperlink r:id="rId54">
        <w:r>
          <w:rPr>
            <w:rStyle w:val="Hyperlink"/>
          </w:rPr>
          <w:t xml:space="preserve">https://qqcare.tw/d/3168-%E6%8D%B7%E9%81%8B%E6%89%8B%E6%89%B6%E6%A2%AF%E6%96%B0%E6%94%BF%E7%AD%96%E5%85%A9%E5%81%B4%E7%AB%99%E7%AB%8B%E6%9B%B4%E5%AE%89%E5%85%A8</w:t>
        </w:r>
      </w:hyperlink>
    </w:p>
    <w:p>
      <w:pPr>
        <w:pStyle w:val="BodyText"/>
      </w:pPr>
      <w:hyperlink r:id="rId36">
        <w:r>
          <w:rPr>
            <w:rStyle w:val="Hyperlink"/>
          </w:rPr>
          <w:t xml:space="preserve">[13]</w:t>
        </w:r>
      </w:hyperlink>
      <w:r>
        <w:t xml:space="preserve"> </w:t>
      </w:r>
      <w:hyperlink r:id="rId37">
        <w:r>
          <w:rPr>
            <w:rStyle w:val="Hyperlink"/>
          </w:rPr>
          <w:t xml:space="preserve">[14]</w:t>
        </w:r>
      </w:hyperlink>
      <w:r>
        <w:t xml:space="preserve"> </w:t>
      </w:r>
      <w:r>
        <w:t xml:space="preserve"> </w:t>
      </w:r>
      <w:r>
        <w:rPr>
          <w:rFonts w:hint="eastAsia"/>
        </w:rPr>
        <w:t xml:space="preserve">日本電扶梯設AI偵測勸導「請站立不動」</w:t>
      </w:r>
      <w:r>
        <w:t xml:space="preserve"> </w:t>
      </w:r>
      <w:r>
        <w:rPr>
          <w:rFonts w:hint="eastAsia"/>
        </w:rPr>
        <w:t xml:space="preserve">行走人數減半奏效</w:t>
      </w:r>
      <w:r>
        <w:t xml:space="preserve"> | </w:t>
      </w:r>
      <w:r>
        <w:rPr>
          <w:rFonts w:hint="eastAsia"/>
        </w:rPr>
        <w:t xml:space="preserve">國際</w:t>
      </w:r>
      <w:r>
        <w:t xml:space="preserve"> | </w:t>
      </w:r>
      <w:r>
        <w:rPr>
          <w:rFonts w:hint="eastAsia"/>
        </w:rPr>
        <w:t xml:space="preserve">中央社</w:t>
      </w:r>
      <w:r>
        <w:t xml:space="preserve"> CNA</w:t>
      </w:r>
      <w:r>
        <w:t xml:space="preserve"> </w:t>
      </w:r>
    </w:p>
    <w:p>
      <w:pPr>
        <w:pStyle w:val="BodyText"/>
      </w:pPr>
      <w:hyperlink r:id="rId55">
        <w:r>
          <w:rPr>
            <w:rStyle w:val="Hyperlink"/>
          </w:rPr>
          <w:t xml:space="preserve">https://www.cna.com.tw/news/aopl/202404300305.aspx</w:t>
        </w:r>
      </w:hyperlink>
    </w:p>
    <w:p>
      <w:pPr>
        <w:pStyle w:val="BodyText"/>
      </w:pPr>
      <w:hyperlink r:id="rId44">
        <w:r>
          <w:rPr>
            <w:rStyle w:val="Hyperlink"/>
          </w:rPr>
          <w:t xml:space="preserve">[20]</w:t>
        </w:r>
      </w:hyperlink>
      <w:r>
        <w:t xml:space="preserve"> </w:t>
      </w:r>
      <w:r>
        <w:rPr>
          <w:rFonts w:hint="eastAsia"/>
        </w:rPr>
        <w:t xml:space="preserve">捷運手扶梯該不該走動、站哪邊掀熱議日網友怕停下被吼：需要勇氣</w:t>
      </w:r>
    </w:p>
    <w:p>
      <w:pPr>
        <w:pStyle w:val="BodyText"/>
      </w:pPr>
      <w:hyperlink r:id="rId56">
        <w:r>
          <w:rPr>
            <w:rStyle w:val="Hyperlink"/>
          </w:rPr>
          <w:t xml:space="preserve">https://tw.news.yahoo.com/%E6%8D%B7%E9%81%8B%E6%89%8B%E6%89%B6%E6%A2%AF%E8%A9%B2%E4%B8%8D%E8%A9%B2%E8%B5%B0%E5%8B%95-%E7%AB%99%E5%93%AA%E9%82%8A%E6%8E%80%E7%86%B1%E8%AD%B0-%E6%97%A5%E7%B6%B2%E5%8F%8B%E6%80%95%E5%81%9C%E4%B8%8B%E8%A2%AB%E5%90%BC-%E9%9C%80%E8%A6%81%E5%8B%87%E6%B0%A3-044853218.html</w:t>
        </w:r>
      </w:hyperlink>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ndltd.ncl.edu.tw/cgi-bin/gs32/gsweb.cgi/login?o=dnclcdr&amp;s=id=%22106HKU00590001%22.&amp;searchmode=basic" TargetMode="External" /><Relationship Type="http://schemas.openxmlformats.org/officeDocument/2006/relationships/hyperlink" Id="rId25" Target="https://ndltd.ncl.edu.tw/cgi-bin/gs32/gsweb.cgi/login?o=dnclcdr&amp;s=id=%22106HKU00590001%22.&amp;searchmode=basic#:~:text=%E6%9C%AC%E7%A0%94%E7%A9%B6%E5%88%A9%E7%94%A8buildingEXODUS%E8%BB%9F%E9%AB%94%E9%80%B2%E8%A1%8C%E7%A0%94%E7%A9%B6%EF%BC%8C%E5%85%B1%E6%A8%A1%E6%93%AC%E4%BA%94%E7%A8%AE%E6%83%85%E5%A2%83%EF%BC%8C%E6%8E%A2%E8%A8%8E%E4%B8%8D%E5%90%8C%E9%9B%BB%E6%89%B6%E6%A2%AF%E9%80%9F%E5%BA%A6%E5%8C%B9%E9%85%8D%E6%AD%A5%E8%A1%8C%E9%80%9F%E5%BA%A6%EF%BC%8C%E5%8F%8A%E7%A4%BE%E6%9C%83%E9%97%9C%E4%BF%82%E5%B0%8D%E6%96%BC%E6%A2%AF%E9%96%93%E5%B9%B3%E5%8F%B0%E6%93%81%E6%93%A0%E7%A8%8B%E5%BA%A6%E4%B9%8B%E5%BD%B1%E9%9F%BF%EF%BC%8C%E4%B8%A6%E8%A7%80%E5%AF%9F%E5%80%8B%E4%BA%BA%E9%80%9A%E8%A1%8C%E6%99%82%E9%96%93%E5%8F%8A%E7%B8%BD%20%E9%80%9A%E8%A1%8C%E6%99%82%E9%96%93%EF%BC%8C%E4%BB%A5%E5%88%86%E6%9E%90%E8%A9%95%E4%BC%B0%E9%9B%BB%E6%89%B6%E6%A2%AF%E9%81%8B%E8%BC%B8%E5%BD%B1%E9%9F%BF%E5%AE%89%E5%85%A8%E4%B9%8B%E5%9B%A0%E7%B4%A0%E3%80%82%20%E7%95%B6%E9%9B%BB%E6%89%B6%E6%A2%AF%E9%80%9F%E5%BA%A6%E8%BC%83%E6%AD%A5%E8%A1%8C%E9%80%9F%E5%BA%A6%E6%85%A2%EF%BC%8C%E4%B8%94%E9%9B%BB%E6%89%B6%E6%A2%AF%E5%B0%8D%E6%AD%A5%E8%A1%8C%E9%80%9F%E5%BA%A6%E4%B9%8B%E6%AF%94%E5%80%BC%E5%B0%8F%E6%96%BC%E4%B8%94%E6%8E%A5%E8%BF%911%E6%99%82%EF%BC%8C%E6%A2%AF%E9%96%93%E5%B9%B3%E5%8F%B0%E8%BC%83%E4%B8%8D%E6%93%81%E6%93%A0%E3%80%82%E4%BD%86%E5%8A%A0%E5%85%A5%E7%A4%BE%E6%9C%83%E9%97%9C%E4%BF%82%E8%80%8C%E6%9C%89%E4%B8%8D%E5%90%8C%E5%BD%B1%E9%9F%BF%EF%BC%8C%E7%95%B6%E6%A2%AF%E9%96%93%E5%B9%B3%E5%8F%B0%E5%8A%A0%E5%85%A5%E5%B0%91%E6%95%B8%E7%A4%BE%E6%9C%83%E9%97%9C%E4%BF%82%E5%9C%98%E9%AB%94%E6%99%82%EF%BC%8C%E5%B0%87%E6%88%90%E7%82%BA%E9%9A%9C%E7%A4%99%EF%BC%9B%E8%80%8C%20%E6%93%81%E6%93%A0%E4%BD%8D%E7%BD%AE%E5%85%88%E5%BE%9E%E6%A2%AF%E9%96%93%E5%B9%B3%E5%8F%B0%E7%99%BC%E7%94%9F%EF%BC%8C%E5%85%B6%E6%AC%A1%E7%82%BA%E9%9B%BB%E6%89%B6%E6%A2%AF%EF%BC%8C%E6%9C%80%E5%BE%8C%E7%82%BA%E5%85%A5%E5%8F%A3%E8%99%95%E3%80%82%20%E6%93%81%E6%93%A0%E7%A8%8B%E5%BA%A6%E9%97%9C%E9%8D%B5%E5%9C%A8%E6%96%BC%E6%AD%A5%E8%A1%8C%E9%80%9F%E5%BA%A6%E8%88%87%E9%9B%BB%E6%89%B6%E6%A2%AF%E9%80%9F%E5%BA%A6%E7%9A%84%E5%8C%B9%E9%85%8D%EF%BC%8C%E5%BB%BA%E8%AD%B0%E8%A8%AD%E7%BD%AE%E9%9B%BB%E6%89%B6%E6%A2%AF%E9%80%9F%E5%BA%A6%E6%99%82%EF%BC%8C%E6%87%89%E8%80%83%E6%85%AE%E5%B8%B8%E7%94%A8%E4%BA%BA%E5%93%A1%E4%B9%8B%E9%A1%9E%E5%9E%8B%EF%BC%8C%E4%B8%A6%E5%B0%87%E5%80%8B%E4%BA%BA%E7%A9%BA%E9%96%93%E9%9C%80%E6%B1%82%E5%8F%8A%E7%A4%BE%E6%9C%83%E9%97%9C%E4%BF%82%E7%B4%8D%E5%85%A5%E8%80%83%E9%87%8F%EF%BC%8C%E4%B8%80%E8%88%AC%E8%80%8C%E8%A8%80%EF%BC%8C%E5%9C%A8%E5%85%AC%E5%85%B1%E5%A0%B4%E6%89%80%E4%B8%AD%EF%BC%8C%E7%84%A1%E7%A4%BE%E6%9C%83%E9%97%9C%E4%BF%82%E7%9A%84,%E4%BA%BA%E5%80%91%E5%82%BE%E5%90%91%E4%BF%9D%E6%8C%81%E8%BC%83%E5%A4%A7%E7%9A%84%E8%B7%9D%E9%9B%A2%EF%BC%8C%E8%80%8C%E5%85%B7%E7%A4%BE%E6%9C%83%E9%97%9C%E4%BF%82%E4%B9%8B%E4%BA%BA%E5%80%91%E5%89%87%E5%82%BE%E5%90%91%E8%81%9A%E9%9B%86%E8%A1%8C%E5%8B%95%EF%BC%8C%E5%9B%A0%E6%AD%A4%E9%80%A0%E6%88%90%E4%B8%8D%E5%90%8C%E7%9A%84%E7%B5%90%E6%9E%9C%EF%BC%8C%E6%A0%B9%E6%93%9A%E7%A0%94%E7%A9%B6%E9%A1%AF%E7%A4%BA%EF%BC%8C%E8%BC%83%E5%B0%8F%E5%9C%98%E9%AB%94%E5%8F%AF%E4%BF%83%E4%BD%BF%E9%80%9A%E8%A1%8C%E9%A0%86%E6%9A%A2%EF%BC%8C%E8%80%8C%E5%A4%A7%E5%9C%98%E9%AB%94%E5%B0%87%E6%88%90%E7%82%BA%E9%98%BB%E7%A4%99%E9%80%9A%E8%A1%8C%E6%95%88%E7%8E%87%E4%B9%8B%E7%A7%BB%E5%8B%95%E9%9A%9C%E7%A4%99%E7%89%A9%E3%80%82" TargetMode="External" /><Relationship Type="http://schemas.openxmlformats.org/officeDocument/2006/relationships/hyperlink" Id="rId26" Target="https://ndltd.ncl.edu.tw/cgi-bin/gs32/gsweb.cgi/login?o=dnclcdr&amp;s=id=%22106HKU00590001%22.&amp;searchmode=basic#:~:text=%E7%95%B6%E9%9B%BB%E6%89%B6%E6%A2%AF%E9%80%9F%E5%BA%A6%E8%BC%83%E6%AD%A5%E8%A1%8C%E9%80%9F%E5%BA%A6%E6%85%A2%EF%BC%8C%E4%B8%94%E9%9B%BB%E6%89%B6%E6%A2%AF%E5%B0%8D%E6%AD%A5%E8%A1%8C%E9%80%9F%E5%BA%A6%E4%B9%8B%E6%AF%94%E5%80%BC%E5%B0%8F%E6%96%BC%E4%B8%94%E6%8E%A5%E8%BF%911%E6%99%82%EF%BC%8C%E6%A2%AF%E9%96%93%E5%B9%B3%E5%8F%B0%E8%BC%83%E4%B8%8D%E6%93%81%E6%93%A0%E3%80%82%E4%BD%86%E5%8A%A0%E5%85%A5%E7%A4%BE%E6%9C%83%E9%97%9C%E4%BF%82%E8%80%8C%E6%9C%89%E4%B8%8D%E5%90%8C%E5%BD%B1%E9%9F%BF%EF%BC%8C%E7%95%B6%E6%A2%AF%E9%96%93%E5%B9%B3%E5%8F%B0%E5%8A%A0%E5%85%A5%E5%B0%91%E6%95%B8%E7%A4%BE%E6%9C%83%E9%97%9C%E4%BF%82%E5%9C%98%E9%AB%94%E6%99%82%EF%BC%8C%E5%B0%87%E6%88%90%E7%82%BA%E9%9A%9C%E7%A4%99%EF%BC%9B%E8%80%8C%20%E6%93%81%E6%93%A0%E4%BD%8D%E7%BD%AE%E5%85%88%E5%BE%9E%E6%A2%AF%E9%96%93%E5%B9%B3%E5%8F%B0%E7%99%BC%E7%94%9F%EF%BC%8C%E5%85%B6%E6%AC%A1%E7%82%BA%E9%9B%BB%E6%89%B6%E6%A2%AF%EF%BC%8C%E6%9C%80%E5%BE%8C%E7%82%BA%E5%85%A5%E5%8F%A3%E8%99%95%E3%80%82%20%E6%93%81%E6%93%A0%E7%A8%8B%E5%BA%A6%E9%97%9C%E9%8D%B5%E5%9C%A8%E6%96%BC%E6%AD%A5%E8%A1%8C%E9%80%9F%E5%BA%A6%E8%88%87%E9%9B%BB%E6%89%B6%E6%A2%AF%E9%80%9F%E5%BA%A6%E7%9A%84%E5%8C%B9%E9%85%8D%EF%BC%8C%E5%BB%BA%E8%AD%B0%E8%A8%AD%E7%BD%AE%E9%9B%BB%E6%89%B6%E6%A2%AF%E9%80%9F%E5%BA%A6%E6%99%82%EF%BC%8C%E6%87%89%E8%80%83%E6%85%AE%E5%B8%B8%E7%94%A8%E4%BA%BA%E5%93%A1%E4%B9%8B%E9%A1%9E%E5%9E%8B%EF%BC%8C%E4%B8%A6%E5%B0%87%E5%80%8B%E4%BA%BA%E7%A9%BA%E9%96%93%E9%9C%80%E6%B1%82%E5%8F%8A%E7%A4%BE%E6%9C%83%E9%97%9C%E4%BF%82%E7%B4%8D%E5%85%A5%E8%80%83%E9%87%8F%EF%BC%8C%E4%B8%80%E8%88%AC%E8%80%8C%E8%A8%80%EF%BC%8C%E5%9C%A8%E5%85%AC%E5%85%B1%E5%A0%B4%E6%89%80%E4%B8%AD%EF%BC%8C%E7%84%A1%E7%A4%BE%E6%9C%83%E9%97%9C%E4%BF%82%E7%9A%84%20%E4%BA%BA%E5%80%91%E5%82%BE%E5%90%91%E4%BF%9D%E6%8C%81%E8%BC%83%E5%A4%A7%E7%9A%84%E8%B7%9D%E9%9B%A2%EF%BC%8C%E8%80%8C%E5%85%B7%E7%A4%BE%E6%9C%83%E9%97%9C%E4%BF%82%E4%B9%8B%E4%BA%BA%E5%80%91%E5%89%87%E5%82%BE%E5%90%91%E8%81%9A%E9%9B%86%E8%A1%8C%E5%8B%95%EF%BC%8C%E5%9B%A0%E6%AD%A4%E9%80%A0%E6%88%90%E4%B8%8D%E5%90%8C%E7%9A%84%E7%B5%90%E6%9E%9C%EF%BC%8C%E6%A0%B9%E6%93%9A%E7%A0%94%E7%A9%B6%E9%A1%AF%E7%A4%BA%EF%BC%8C%E8%BC%83%E5%B0%8F%E5%9C%98%E9%AB%94%E5%8F%AF%E4%BF%83%E4%BD%BF%E9%80%9A%E8%A1%8C%E9%A0%86%E6%9A%A2%EF%BC%8C%E8%80%8C%E5%A4%A7%E5%9C%98%E9%AB%94%E5%B0%87%E6%88%90%E7%82%BA%E9%98%BB%E7%A4%99%E9%80%9A%E8%A1%8C%E6%95%88%E7%8E%87%E4%B9%8B%E7%A7%BB%E5%8B%95%E9%9A%9C%E7%A4%99%E7%89%A9%E3%80%82" TargetMode="External" /><Relationship Type="http://schemas.openxmlformats.org/officeDocument/2006/relationships/hyperlink" Id="rId50" Target="https://news.pts.org.tw/article/745174" TargetMode="External" /><Relationship Type="http://schemas.openxmlformats.org/officeDocument/2006/relationships/hyperlink" Id="rId22" Target="https://news.pts.org.tw/article/745174#:~:text=%E5%8C%97%E6%8D%B7%E8%A1%A8%E7%A4%BA%EF%BC%8C%E9%80%99%E6%AC%A1%E8%AA%BF%E6%95%B4%E9%8E%96%E5%AE%9A%E8%BD%89%E4%B9%98%E6%88%96%E6%98%AF%E6%97%85%E5%AE%A2%E9%87%8F%E8%BC%83%E5%A4%9A%E7%9A%84%E8%BB%8A%E7%AB%99%EF%BC%8C%E5%8C%85%E5%90%AB%E5%8F%B0%E5%8C%97%E8%BB%8A%E7%AB%99%E3%80%81%E5%BF%A0%E5%AD%9D%E5%BE%A9%E8%88%88%E7%AB%99%E3%80%81%E5%8D%97%E4%BA%AC%E5%BE%A9%E8%88%88%E7%AB%99%E4%BB%A5%E5%8F%8A%E5%A4%A7%E5%AE%89%E7%AB%99%EF%BC%8C%E5%85%B1%E5%BE%AE%E8%AA%BF29%E5%BA%A7%E8%BB%8A%E7%AB%99%EF%BC%8C47%E5%BA%A7%E4%B8%8A%E8%A1%8C%E9%9B%BB%E6%89%B6%E6%A2%AF%E5%8A%A0%E9%80%9F%E3%80%82" TargetMode="External" /><Relationship Type="http://schemas.openxmlformats.org/officeDocument/2006/relationships/hyperlink" Id="rId21" Target="https://news.pts.org.tw/article/745174#:~:text=%E5%8F%B0%E5%8C%97%E6%8D%B7%E9%81%8B%E5%85%AC%E5%8F%B8%E5%AE%A3%E5%B8%83%EF%BC%8C%E5%BE%9E4%E6%9C%88%E9%96%8B%E5%A7%8B%E5%B0%87%E9%99%B8%E7%BA%8C%E5%BE%AE%E8%AA%BF%E8%BD%89%E4%B9%98%E6%88%96%E6%98%AF%E6%90%AD%E4%B9%98%E4%BA%BA%E6%95%B8%E8%BC%83%E5%A4%9A%E7%9A%8429%E5%BA%A7%E8%BB%8A%E7%AB%99%EF%BC%8C%E5%8C%85%E5%90%AB%E5%8F%B0%E5%8C%97%E8%BB%8A%E7%AB%99%E3%80%81%E5%BF%A0%E5%AD%9D%E5%BE%A9%E8%88%88%E5%92%8C%E5%8D%97%E4%BA%AC%E5%BE%A9%E8%88%88%EF%BC%8C%E9%83%BD%E5%9C%A8%E8%AA%BF%E6%95%B4%E5%90%8D%E5%96%AE%E4%B8%AD%EF%BC%9B%E9%80%99%E6%AC%A1%E7%B8%BD%E8%A8%88%E6%9C%8947%E5%BA%A7%E4%B8%8A%E8%A1%8C%E9%9B%BB%E6%89%B6%E6%A2%AF%EF%BC%8C%E9%81%8B%E8%A1%8C%E9%80%9F%E5%BA%A6%E5%B0%87%20%E5%BE%9E%E5%8E%9F%E6%9C%AC%E6%AF%8F%E7%A7%920" TargetMode="External" /><Relationship Type="http://schemas.openxmlformats.org/officeDocument/2006/relationships/hyperlink" Id="rId54" Target="https://qqcare.tw/d/3168-%E6%8D%B7%E9%81%8B%E6%89%8B%E6%89%B6%E6%A2%AF%E6%96%B0%E6%94%BF%E7%AD%96%E5%85%A9%E5%81%B4%E7%AB%99%E7%AB%8B%E6%9B%B4%E5%AE%89%E5%85%A8" TargetMode="External" /><Relationship Type="http://schemas.openxmlformats.org/officeDocument/2006/relationships/hyperlink" Id="rId32" Target="https://qqcare.tw/d/3168-%E6%8D%B7%E9%81%8B%E6%89%8B%E6%89%B6%E6%A2%AF%E6%96%B0%E6%94%BF%E7%AD%96%E5%85%A9%E5%81%B4%E7%AB%99%E7%AB%8B%E6%9B%B4%E5%AE%89%E5%85%A8#:~:text=%E4%B8%8D%E9%81%8E%EF%BC%8C%E8%8B%A5%E9%9D%9E%E5%B0%96%E5%B3%B0%E6%99%82%E6%AE%B5%EF%BC%88%E6%AF%8F%E5%88%86%E9%90%98%E9%80%9A%E8%A1%8C%E4%BA%BA%E6%95%B8%E4%BD%8E%E6%96%BC100%EF%BC%89%EF%BC%8C%E5%85%A9%E5%81%B4%E7%AB%99%E7%AB%8B%E5%89%87%E7%84%A1%E5%8A%A0%E9%80%9F%E6%95%88%E6%9E%9C%EF%BC%8C%E7%94%9A%E8%87%B3%E5%8F%AF%E8%83%BD%E9%99%8D%E4%BD%8E%E6%95%88%E7%8E%87%EF%BC%8C%E5%9B%A0%E7%82%BA%E6%9C%83%E9%98%BB%E7%A4%99%E6%83%B3%E8%A1%8C%E8%B5%B0%E7%9A%84%E6%97%85%E5%AE%A2%E3%80%82" TargetMode="External" /><Relationship Type="http://schemas.openxmlformats.org/officeDocument/2006/relationships/hyperlink" Id="rId28" Target="https://qqcare.tw/d/3168-%E6%8D%B7%E9%81%8B%E6%89%8B%E6%89%B6%E6%A2%AF%E6%96%B0%E6%94%BF%E7%AD%96%E5%85%A9%E5%81%B4%E7%AB%99%E7%AB%8B%E6%9B%B4%E5%AE%89%E5%85%A8#:~:text=%E5%80%AB%E6%95%A6%E5%9C%B0%E9%90%B5%E6%97%A9%E5%9C%A82016%E5%B9%B4%E5%B0%B1%E5%9C%A8%E9%9C%8D%E7%BC%BD%E7%AB%99%E8%A9%A6%E8%A1%8C%E6%89%8B%E6%89%B6%E6%A2%AF%E5%85%A9%E5%81%B4%E7%AB%99%E7%AB%8B%E3%80%82%E7%B5%90%E6%9E%9C%E7%99%BC%E7%8F%BE%EF%BC%8C%E4%BA%BA%E6%BD%AE%E7%9C%BE%E5%A4%9A%E6%99%82%EF%BC%8C%E5%85%A9%E5%81%B4%E7%AB%99%E7%AB%8B%E7%9A%84%E6%89%8B%E6%89%B6%E6%A2%AF%E6%AF%8F%E5%88%86%E9%90%98%E5%8F%AF%E9%80%9A%E8%A1%8C151%E4%BA%BA%EF%BC%8C%E8%BC%83%E5%85%81%E8%A8%B1%E8%A1%8C%E8%B5%B0%E7%9A%84%E6%89%8B%E6%89%B6%E6%A2%AF%EF%BC%88115%E4%BA%BA%EF%BC%89%E5%A2%9E%E5%8A%A031" TargetMode="External" /><Relationship Type="http://schemas.openxmlformats.org/officeDocument/2006/relationships/hyperlink" Id="rId56" Target="https://tw.news.yahoo.com/%E6%8D%B7%E9%81%8B%E6%89%8B%E6%89%B6%E6%A2%AF%E8%A9%B2%E4%B8%8D%E8%A9%B2%E8%B5%B0%E5%8B%95-%E7%AB%99%E5%93%AA%E9%82%8A%E6%8E%80%E7%86%B1%E8%AD%B0-%E6%97%A5%E7%B6%B2%E5%8F%8B%E6%80%95%E5%81%9C%E4%B8%8B%E8%A2%AB%E5%90%BC-%E9%9C%80%E8%A6%81%E5%8B%87%E6%B0%A3-044853218.html" TargetMode="External" /><Relationship Type="http://schemas.openxmlformats.org/officeDocument/2006/relationships/hyperlink" Id="rId44" Target="https://tw.news.yahoo.com/%E6%8D%B7%E9%81%8B%E6%89%8B%E6%89%B6%E6%A2%AF%E8%A9%B2%E4%B8%8D%E8%A9%B2%E8%B5%B0%E5%8B%95-%E7%AB%99%E5%93%AA%E9%82%8A%E6%8E%80%E7%86%B1%E8%AD%B0-%E6%97%A5%E7%B6%B2%E5%8F%8B%E6%80%95%E5%81%9C%E4%B8%8B%E8%A2%AB%E5%90%BC-%E9%9C%80%E8%A6%81%E5%8B%87%E6%B0%A3-044853218.html#:~:text=%E6%8D%B7%E9%81%8B%E6%89%8B%E6%89%B6%E6%A2%AF%E8%A9%B2%E4%B8%8D%E8%A9%B2%E8%B5%B0%E5%8B%95%E3%80%81%E7%AB%99%E5%93%AA%E9%82%8A%E6%8E%80%E7%86%B1%E8%AD%B0%E6%97%A5%E7%B6%B2%E5%8F%8B%E6%80%95%E5%81%9C%E4%B8%8B%E8%A2%AB%E5%90%BC%EF%BC%9A%E9%9C%80%E8%A6%81%E5%8B%87%E6%B0%A3%20%E5%9C%A8%E9%80%99%E9%A0%85%E6%8E%AA%E6%96%BD%E5%AF%A6%E6%96%BD%E5%BE%8C%EF%BC%8C%E5%9C%A8%E6%89%8B%E6%89%B6%E6%A2%AF%E4%B8%8A%E8%B5%B0%E5%8B%95%E5%8F%8A%E7%AB%99%E7%AB%8B%E4%B8%8D%E5%8B%95%E7%9A%84%E6%AF%94%E4%BE%8B%E5%87%BA%E7%8F%BE%E5%A4%A7%E5%B9%85%E8%AE%8A%E5%8C%96%EF%BC%8C%E5%8E%9F%E5%85%88%E9%82%84%E6%9C%AA%E5%AF%A6%E6%96%BD%E5%89%8D2022%E5%B9%B4%E5%BA%A6%EF%BC%8C%E8%B5%B0%E5%8B%95%E6%88%96%E5%A5%94%E8%B7%91%E7%9A%84%E4%BD%BF%E7%94%A8%E8%80%85%E6%AF%94%E4%BE%8B%E7%82%BA21.3" TargetMode="External" /><Relationship Type="http://schemas.openxmlformats.org/officeDocument/2006/relationships/hyperlink" Id="rId53" Target="https://www.businesstoday.com.tw/article/category/183030/post/202507080008/" TargetMode="External" /><Relationship Type="http://schemas.openxmlformats.org/officeDocument/2006/relationships/hyperlink" Id="rId42" Target="https://www.businesstoday.com.tw/article/category/183030/post/202507080008/#:~:text=%E3%80%8C%E5%96%AE%E5%81%B4%E8%A1%8C%E8%B5%B0%E3%80%8D%E6%B8%9B%E5%B0%9190%EF%BC%85" TargetMode="External" /><Relationship Type="http://schemas.openxmlformats.org/officeDocument/2006/relationships/hyperlink" Id="rId31" Target="https://www.businesstoday.com.tw/article/category/183030/post/202507080008/#:~:text=%E4%B9%9F%E5%B0%B1%E6%98%AF%E8%AA%AA%EF%BC%8C%E3%80%8C%E5%85%A9%E5%81%B4%E7%AB%99%E7%AB%8B%E3%80%8D%E7%9A%84%E6%83%85%E6%B3%81%E6%AF%94%E3%80%8C%E5%96%AE%E5%81%B4%E8%A1%8C%E8%B5%B0%E3%80%8D%E5%BF%AB%E4%BA%861%E5%88%8612%E7%A7%92%E5%AE%8C%E6%88%90%E7%96%8F%E9%81%8B%E3%80%82" TargetMode="External" /><Relationship Type="http://schemas.openxmlformats.org/officeDocument/2006/relationships/hyperlink" Id="rId34" Target="https://www.businesstoday.com.tw/article/category/183030/post/202507080008/#:~:text=%E4%BD%86%E5%8F%A6%E4%B8%80%E6%B4%BE%E7%B6%B2%E5%8F%8B%E5%89%87%E8%AA%8D%E7%82%BA%EF%BC%8C%E3%80%8C%E8%B6%95%E6%99%82%E9%96%93%E5%8E%BB%E8%B7%91%E6%A8%93%E6%A2%AF%E3%80%8D%E3%80%81%E3%80%8C%E6%98%8E%E6%98%8E%E8%B5%B0%E6%A8%93%E6%A2%AF%E6%9C%83%E6%AF%94%E8%B5%B0%E6%89%8B%E6%89%B6%E6%A2%AF%E9%82%84%E8%A6%81%E6%9B%B4%E5%BF%AB%E6%9B%B4%E6%96%B9%E4%BE%BF%E3%80%8D%E3%80%81%E3%80%8C%E7%9C%9F%E7%9A%84%E5%A5%BD%E8%A8%8E%E5%8E%AD%E7%82%BA%E4%BA%86%E5%BE%80%E4%B8%8A%E8%B5%B0%EF%BC%8C%E9%82%8A%E8%AA%AA%E5%80%9F%E9%81%8E%E9%82%8A%E6%8A%8A%E5%88%A5%E4%BA%BA%E6%92%A5%E9%96%8B%E9%82%A3%E7%A8%AE%E3%80%8D%E3%80%81%E3%80%8C%E6%9C%80%E8%A8%8E%E5%8E%AD%E7%9A%84%E9%82%84%E6%98%AF%E4%B8%8D%E8%AA%AA%E5%80%9F%E9%81%8E%E7%A1%AC%E6%93%A0%20%E7%9A%84%E3%80%8D%E3%80%81%E3%80%8C%E4%BB%A5%E5%BE%8C%E8%A8%98%E5%BE%97%E6%8F%90%E6%97%A9%E5%87%BA%E9%96%80%EF%BC%8C%E6%8A%8A%E9%9B%BB%E6%89%B6%E6%A2%AF%E7%9A%84%E6%99%82%E9%96%93%E6%88%90%E6%9C%AC%E7%AE%97%E9%80%B2%E5%8E%BB%E3%80%8D%E3%80%81%E3%80%8C%E6%89%8B%E6%89%B6%E6%A2%AF%E5%A5%94%E8%B7%91%E6%98%AF%E6%9C%89%E5%8D%B1%E9%9A%AA%E6%80%A7%E7%9A%84%EF%BC%8C%E5%8F%B0%E7%81%A3%E5%B0%B1%E6%84%9B%E6%90%9E%E4%B8%80%E4%BA%9B%E7%89%B9%E5%88%A5%E8%A6%8F%E7%9F%A9%EF%BC%8C%E7%9C%9F%E7%9A%84%E5%BE%88%E8%8E%AB%E5%90%8D%E5%A5%87%E5%A6%99%E3%80%8D%E3%80%81%E3%80%8C%E6%88%91%E8%87%AA%E5%B7%B1%E4%B9%9F%E8%A2%AB%E8%AC%9B%E9%81%8E%EF%BC%8C%E5%B0%B1%E6%98%AF%E5%B7%AE%E6%B2%92%E5%B9%BE%E7%A7%92%E5%88%B0%E5%BA%95%E6%9C%89%E5%A4%9A%20%E6%80%A5%EF%BC%9F%E5%BE%88%E6%80%A5%E5%8E%BB%E8%A1%9D%E7%88%AC%E6%A8%93%E6%A2%AF%E5%95%8A%EF%BC%81%E3%80%8D" TargetMode="External" /><Relationship Type="http://schemas.openxmlformats.org/officeDocument/2006/relationships/hyperlink" Id="rId41" Target="https://www.businesstoday.com.tw/article/category/183030/post/202507080008/#:~:text=%E5%8C%97%E6%8D%B7%E5%AE%98%E6%96%B9%E5%86%8D%E7%A5%AD%E5%8A%A0%E5%BC%B7%E6%8E%AA%E6%96%BD" TargetMode="External" /><Relationship Type="http://schemas.openxmlformats.org/officeDocument/2006/relationships/hyperlink" Id="rId40" Target="https://www.businesstoday.com.tw/article/category/183030/post/202507080008/#:~:text=%E5%8F%B0%E5%8C%97%E6%8D%B7%E9%81%8B%E6%98%AF%E9%9B%99%E5%8C%97%E6%B0%91%E7%9C%BE%E9%87%8D%E8%A6%81%E7%9A%84%E5%A4%A7%E7%9C%BE%E4%BA%A4%E9%80%9A%E9%81%8B%E8%BC%B8%EF%BC%8C%E6%AF%8F%E5%88%B0%E4%B8%8A%E4%B8%8B%E7%8F%AD%E3%80%81%E4%B8%8A%E4%B8%8B%E8%AA%B2%E6%99%82%E5%88%BB%EF%BC%8C%E4%BA%BA%E6%BD%AE%E7%B8%BD%E6%98%AF%E6%93%A0%E5%BE%97%E6%B0%B4%E6%B4%A9%E4%B8%8D%E9%80%9A%EF%BC%9B%E5%85%B6%E4%B8%AD%EF%BC%8C%E5%8C%97%E6%8D%B7%E8%BF%91%E5%B9%B4%E4%BE%86%E4%B8%8D%E5%81%9C%E5%AE%A3%E5%B0%8E%E3%80%8C%E9%9B%BB%E6%89%B6%E6%A2%AF%E5%85%A9%E5%81%B4%E7%9A%86%E5%8F%AF%E7%AB%99%E7%AB%8B%E3%80%8D%EF%BC%8C%E4%BB%A5%E5%88%A9%E5%AE%89%E5%85%A8%EF%BC%8C%E7%84%A1%E5%A5%88%E9%80%9A%E5%8B%A4%E6%97%8F%E6%97%A9%E5%B7%B2%E7%BF%92%E6%85%A3%20%E7%AB%99%E5%9C%A8%E5%96%AE%E5%81%B4%E3%80%81%E5%8F%A6%E4%B8%80%E5%81%B4%E8%B5%B0%E5%8B%95%E3%80%82%E5%B0%8D%E6%AD%A4%EF%BC%8C%E5%8C%97%E6%8D%B7%E8%A1%A8%E7%A4%BA%EF%BC%8C%E5%B0%87%E5%9C%A841%E7%AB%9975%E5%8F%B0%E9%9B%BB%E6%89%B6%E6%A2%AF%EF%BC%8C%E8%A8%AD%E7%BD%AE%E5%85%A9%E5%81%B4%E7%9A%86%E5%8F%AF%E7%AB%99%E7%AB%8B%E5%AE%A3%E5%B0%8E%E5%91%8A%E7%A4%BA%E5%8F%8A%E6%93%B4%E9%9F%B3%E5%99%A8%E5%8A%A0%E5%BC%B7%E5%AE%A3%E5%B0%8E%EF%BC%8C%E5%91%BC%E7%B1%B2%E6%B0%91%E7%9C%BE%E3%80%8C%E7%B7%8A%E6%8F%A1%E6%89%B6%E6%89%8B%E3%80%81%E7%AB%99%E7%A9%A9%E8%B8%8F%E9%9A%8E%E3%80%8D%E3%80%82" TargetMode="External" /><Relationship Type="http://schemas.openxmlformats.org/officeDocument/2006/relationships/hyperlink" Id="rId45" Target="https://www.businesstoday.com.tw/article/category/183030/post/202507080008/#:~:text=%E5%A6%82%E4%BD%95%E6%89%8D%E8%83%BD%E8%AE%93%E6%B0%91%E7%9C%BE%E5%AE%89%E5%85%A8%E5%9C%B0%E7%AB%99%E5%9C%A8%E6%89%8B%E6%89%B6%E6%A2%AF%E5%85%A9%E5%81%B4%EF%BC%9F%E5%B0%8D%E6%AD%A4%EF%BC%8C%E5%90%8D%E5%8F%A4%E5%B1%8B%E5%9C%B0%E9%90%B5%E5%9C%A8%E5%89%8D%EF%BC%882023%EF%BC%89%E5%B9%B4%E6%99%82%E7%9B%B4%E6%8E%A5%E9%A0%92%E5%B8%83%E4%B8%80%E9%A0%85%E6%A2%9D%E4%BE%8B%EF%BC%8C%E5%85%A7%E5%AE%B9%E8%A6%8F%E5%AE%9A%E3%80%8C%E7%84%A1%E8%AB%96%E7%AB%99%E5%9C%A8%E5%8F%B3%E5%81%B4%E6%88%96%E5%B7%A6%E5%81%B4%EF%BC%8C%E6%90%AD%E4%B9%98%E8%87%AA%E5%8B%95%E9%9B%BB%E6%89%B6%E6%A2%AF%E9%83%BD%E5%BF%85%E9%A0%88%E7%AB%99%E5%9C%A8%E9%9A%8E%E6%A2%AF%E4%B8%8A%E3%80%82%E3%80%8D" TargetMode="External" /><Relationship Type="http://schemas.openxmlformats.org/officeDocument/2006/relationships/hyperlink" Id="rId30" Target="https://www.businesstoday.com.tw/article/category/183030/post/202507080008/#:~:text=%E7%B5%90%E6%9E%9C%E9%A1%AF%E7%A4%BA%EF%BC%8C%E7%95%B6%E6%89%80%E6%9C%89%E4%B9%98%E5%AE%A2%E9%83%BD%E3%80%8C%E5%85%A9%E5%81%B4%E7%AB%99%E7%AB%8B%E3%80%8D%EF%BC%8C%E6%9C%80%E5%BE%8C%E4%B8%80%E5%80%8B%E5%88%B0%E9%81%94%E6%89%8B%E6%89%B6%E6%A2%AF%E7%B5%82%E9%BB%9E%E7%9A%84%E4%BA%BA%E6%89%80%E9%9C%80%E6%99%82%E9%96%93%E7%82%BA7%E5%88%869%E7%A7%92%EF%BC%9B%E8%80%8C%E5%9C%A8%E3%80%8C%E5%96%AE%E5%81%B4%E8%A1%8C%E8%B5%B0%E3%80%8D%E7%9A%84%E7%8B%80%E6%B3%81%E4%B8%8B%EF%BC%8C%E8%8A%B1%E8%B2%BB%E6%99%82%E9%96%93%E5%89%87%E4%BE%86%E5%88%B08%E5%88%8621%E7%A7%92%E3%80%82" TargetMode="External" /><Relationship Type="http://schemas.openxmlformats.org/officeDocument/2006/relationships/hyperlink" Id="rId27" Target="https://www.businesstoday.com.tw/article/category/183030/post/202507080008/#:~:text=%E8%A9%B2%E6%A8%A1%E6%93%AC%E6%98%AF%E5%81%87%E8%A8%AD450%E4%BA%BA%E4%BD%BF%E7%94%A8%E9%95%B7%E5%BA%A6%E5%90%8C%E7%82%BA20%E5%85%AC%E5%B0%BA%E7%9A%84%E6%89%8B%E6%89%B6%E6%A2%AF%E7%9A%84%E6%83%85%E5%A2%83%E4%B8%8B%E4%B8%8B%EF%BC%8C%E8%8B%A5%E5%88%86%E7%82%BA%E3%80%8C%E6%89%80%E6%9C%89%E4%BA%BA%E9%83%BD%E4%BB%A5%E4%B8%80%E9%9A%8E%E7%9A%84%E9%96%93%E9%9A%94%E5%9C%A8%E5%85%A9%E5%81%B4%E7%AB%99%E7%AB%8B%E3%80%8D%EF%BC%8C%E5%92%8C%E3%80%8C40" TargetMode="External" /><Relationship Type="http://schemas.openxmlformats.org/officeDocument/2006/relationships/hyperlink" Id="rId35" Target="https://www.businesstoday.com.tw/article/category/183030/post/202507080008/#:~:text=NHK%E5%A0%B1%E5%B0%8E%E4%B8%AD%E8%A8%AA%E5%95%8F%E5%88%B0%E4%B8%80%E5%90%8D%E8%BA%AB%E9%AB%94%E7%99%B1%E7%98%93%E7%9A%84%E4%B9%98%E5%AE%A2%EF%BC%8C%E8%AB%8B%E4%BB%96%E8%A8%B4%E8%AA%AA%E9%80%99%E7%A8%AE%E6%89%8B%E6%89%B6%E6%A2%AF%E3%80%8C%E6%BD%9B%E8%A6%8F%E5%89%87%E3%80%8D%E7%82%BA%E4%BB%96%E5%B8%B6%E4%BE%86%E5%93%AA%E4%BA%9B%E5%A3%93%E5%8A%9B%E5%8F%8A%E5%9B%B0%E6%93%BE%E3%80%82" TargetMode="External" /><Relationship Type="http://schemas.openxmlformats.org/officeDocument/2006/relationships/hyperlink" Id="rId46" Target="https://www.businesstoday.com.tw/article/category/183030/post/202507080008/#:~:text=NHK%EF%BC%9A%E9%80%BE%E5%8D%8A%E9%9B%BB%E6%A2%AF%E4%BA%8B%E6%95%85%E6%98%AF%E5%9B%A0%E3%80%8C%E8%B5%B0%E8%B7%AF%E7%B5%86%E5%80%92%E3%80%8D" TargetMode="External" /><Relationship Type="http://schemas.openxmlformats.org/officeDocument/2006/relationships/hyperlink" Id="rId55" Target="https://www.cna.com.tw/news/aopl/202404300305.aspx" TargetMode="External" /><Relationship Type="http://schemas.openxmlformats.org/officeDocument/2006/relationships/hyperlink" Id="rId36" Target="https://www.cna.com.tw/news/aopl/202404300305.aspx#:~:text=%E5%8F%A6%E5%A4%96%EF%BC%8C%E5%A6%82%E6%9E%9CAI%E7%B3%BB%E7%B5%B1%E5%81%B4%E6%B8%AC%E5%88%B0%E4%BD%BF%E7%94%A8%E8%80%85%E9%9B%86%E4%B8%AD%E7%AB%99%E7%AB%8B%E5%9C%A8%E9%9B%BB%E6%89%B6%E6%A2%AF%E5%B7%A6%E5%81%B4%EF%BC%8C%E9%80%A0%E6%88%90%E9%9B%BB%E6%89%B6%E6%A2%AF%E5%85%A5%E5%8F%A3%E8%99%95%E4%BA%BA%E6%B5%81%E5%9B%9E%E5%A0%B5%E7%9A%84%E8%A9%B1%EF%BC%8C%E4%B9%9F%E6%9C%83%E7%99%BC%E5%87%BA%E3%80%8C%E5%96%AE%E5%81%B4%E7%84%A1%E4%BA%BA%E4%BD%BF%E7%94%A8%EF%BC%8C%E8%AB%8B%E6%8E%92%E6%88%90%E5%85%A9%E5%88%97%E7%AB%99%E7%AB%8B%E4%B8%8D%E5%8B%95%E4%BD%BF%E7%94%A8%E3%80%8D%EF%BC%8C%E6%95%A6%E4%BF%83%E4%BD%BF%E7%94%A8%E8%80%85%E5%A4%9A%E5%8A%A0%E5%88%A9%E7%94%A8%E9%9B%BB%E6%89%B6%E6%A2%AF%E5%8F%B3%E5%81%B4%20%E7%A9%BA%E9%96%93%E7%AB%99%E7%AB%8B%E3%80%82" TargetMode="External" /><Relationship Type="http://schemas.openxmlformats.org/officeDocument/2006/relationships/hyperlink" Id="rId37" Target="https://www.cna.com.tw/news/aopl/202404300305.aspx#:~:text=%E6%A0%B9%E6%93%9A%E4%BE%86%E6%A0%96%E5%B7%9D%E9%9B%BB%E7%AE%97%E5%A0%B1%E5%91%8A%EF%BC%8C%E5%9C%A8AI%E5%AF%A6%E8%AD%89%E5%AF%A6%E9%A9%97%E5%89%8D%E7%9A%84%E4%BB%8A%E5%B9%B41%E6%9C%8818%E6%97%A5%E5%88%B024%E6%97%A5%E9%96%93%EF%BC%8C%E7%B8%BD%E6%95%B86%E8%90%AC7613%E4%BA%BA%E7%9A%84%E9%9B%BB%E6%89%B6%E6%A2%AF%E4%BD%BF%E7%94%A8%E8%80%85%E4%B8%AD%EF%BC%8C%E6%9C%891%E8%90%AC572%E4%BA%BA%E5%9C%A8%E9%9B%BB%E6%89%B6%E6%A2%AF%E4%B8%8A%E8%A1%8C%E8%B5%B0%EF%BC%8C%E8%A1%8C%E8%B5%B0%E7%8E%87%E7%B4%8415.64" TargetMode="External" /><Relationship Type="http://schemas.openxmlformats.org/officeDocument/2006/relationships/hyperlink" Id="rId51" Target="https://zh.wikipedia.org/zh-tw/%E9%9B%BB%E5%8B%95%E6%89%B6%E6%A2%AF" TargetMode="External" /><Relationship Type="http://schemas.openxmlformats.org/officeDocument/2006/relationships/hyperlink" Id="rId23" Target="https://zh.wikipedia.org/zh-tw/%E9%9B%BB%E5%8B%95%E6%89%B6%E6%A2%AF#:~:text=%E9%9B%BB%E6%89%B6%E6%A2%AF%E7%9A%84%E7%A7%BB%E5%8B%95%E9%80%9F%E5%BA%A6%E7%94%B1%E6%AF%8F%E5%88%86%E9%90%9827%E5%85%AC%E5%B0%BA%E8%87%B355%E5%85%AC%E5%B0%BA%E4%B8%8D%E7%AD%89%E3%80%82%E4%B8%80%E6%A2%9D%E9%9B%99%E4%BA%BA%E5%AF%AC%EF%BC%8C%E6%AF%8F%E5%88%86%E9%90%98%E8%B5%B045%E5%85%AC%E5%B0%BA%E7%9A%84%E9%9B%BB%E6%89%B6%E6%A2%AF%EF%BC%8C%E5%8F%AF%E4%BB%A5%E5%9C%A8%E4%B8%80%E5%B0%8F%E6%99%82%E5%85%A7%E9%81%8B%E8%BC%89%E7%B4%8410%2C000%E4%BA%BA%E3%80%82" TargetMode="External" /></Relationships>
</file>

<file path=word/_rels/footnotes.xml.rels><?xml version="1.0" encoding="UTF-8"?><Relationships xmlns="http://schemas.openxmlformats.org/package/2006/relationships"><Relationship Type="http://schemas.openxmlformats.org/officeDocument/2006/relationships/hyperlink" Id="rId52" Target="https://ndltd.ncl.edu.tw/cgi-bin/gs32/gsweb.cgi/login?o=dnclcdr&amp;s=id=%22106HKU00590001%22.&amp;searchmode=basic" TargetMode="External" /><Relationship Type="http://schemas.openxmlformats.org/officeDocument/2006/relationships/hyperlink" Id="rId25" Target="https://ndltd.ncl.edu.tw/cgi-bin/gs32/gsweb.cgi/login?o=dnclcdr&amp;s=id=%22106HKU00590001%22.&amp;searchmode=basic#:~:text=%E6%9C%AC%E7%A0%94%E7%A9%B6%E5%88%A9%E7%94%A8buildingEXODUS%E8%BB%9F%E9%AB%94%E9%80%B2%E8%A1%8C%E7%A0%94%E7%A9%B6%EF%BC%8C%E5%85%B1%E6%A8%A1%E6%93%AC%E4%BA%94%E7%A8%AE%E6%83%85%E5%A2%83%EF%BC%8C%E6%8E%A2%E8%A8%8E%E4%B8%8D%E5%90%8C%E9%9B%BB%E6%89%B6%E6%A2%AF%E9%80%9F%E5%BA%A6%E5%8C%B9%E9%85%8D%E6%AD%A5%E8%A1%8C%E9%80%9F%E5%BA%A6%EF%BC%8C%E5%8F%8A%E7%A4%BE%E6%9C%83%E9%97%9C%E4%BF%82%E5%B0%8D%E6%96%BC%E6%A2%AF%E9%96%93%E5%B9%B3%E5%8F%B0%E6%93%81%E6%93%A0%E7%A8%8B%E5%BA%A6%E4%B9%8B%E5%BD%B1%E9%9F%BF%EF%BC%8C%E4%B8%A6%E8%A7%80%E5%AF%9F%E5%80%8B%E4%BA%BA%E9%80%9A%E8%A1%8C%E6%99%82%E9%96%93%E5%8F%8A%E7%B8%BD%20%E9%80%9A%E8%A1%8C%E6%99%82%E9%96%93%EF%BC%8C%E4%BB%A5%E5%88%86%E6%9E%90%E8%A9%95%E4%BC%B0%E9%9B%BB%E6%89%B6%E6%A2%AF%E9%81%8B%E8%BC%B8%E5%BD%B1%E9%9F%BF%E5%AE%89%E5%85%A8%E4%B9%8B%E5%9B%A0%E7%B4%A0%E3%80%82%20%E7%95%B6%E9%9B%BB%E6%89%B6%E6%A2%AF%E9%80%9F%E5%BA%A6%E8%BC%83%E6%AD%A5%E8%A1%8C%E9%80%9F%E5%BA%A6%E6%85%A2%EF%BC%8C%E4%B8%94%E9%9B%BB%E6%89%B6%E6%A2%AF%E5%B0%8D%E6%AD%A5%E8%A1%8C%E9%80%9F%E5%BA%A6%E4%B9%8B%E6%AF%94%E5%80%BC%E5%B0%8F%E6%96%BC%E4%B8%94%E6%8E%A5%E8%BF%911%E6%99%82%EF%BC%8C%E6%A2%AF%E9%96%93%E5%B9%B3%E5%8F%B0%E8%BC%83%E4%B8%8D%E6%93%81%E6%93%A0%E3%80%82%E4%BD%86%E5%8A%A0%E5%85%A5%E7%A4%BE%E6%9C%83%E9%97%9C%E4%BF%82%E8%80%8C%E6%9C%89%E4%B8%8D%E5%90%8C%E5%BD%B1%E9%9F%BF%EF%BC%8C%E7%95%B6%E6%A2%AF%E9%96%93%E5%B9%B3%E5%8F%B0%E5%8A%A0%E5%85%A5%E5%B0%91%E6%95%B8%E7%A4%BE%E6%9C%83%E9%97%9C%E4%BF%82%E5%9C%98%E9%AB%94%E6%99%82%EF%BC%8C%E5%B0%87%E6%88%90%E7%82%BA%E9%9A%9C%E7%A4%99%EF%BC%9B%E8%80%8C%20%E6%93%81%E6%93%A0%E4%BD%8D%E7%BD%AE%E5%85%88%E5%BE%9E%E6%A2%AF%E9%96%93%E5%B9%B3%E5%8F%B0%E7%99%BC%E7%94%9F%EF%BC%8C%E5%85%B6%E6%AC%A1%E7%82%BA%E9%9B%BB%E6%89%B6%E6%A2%AF%EF%BC%8C%E6%9C%80%E5%BE%8C%E7%82%BA%E5%85%A5%E5%8F%A3%E8%99%95%E3%80%82%20%E6%93%81%E6%93%A0%E7%A8%8B%E5%BA%A6%E9%97%9C%E9%8D%B5%E5%9C%A8%E6%96%BC%E6%AD%A5%E8%A1%8C%E9%80%9F%E5%BA%A6%E8%88%87%E9%9B%BB%E6%89%B6%E6%A2%AF%E9%80%9F%E5%BA%A6%E7%9A%84%E5%8C%B9%E9%85%8D%EF%BC%8C%E5%BB%BA%E8%AD%B0%E8%A8%AD%E7%BD%AE%E9%9B%BB%E6%89%B6%E6%A2%AF%E9%80%9F%E5%BA%A6%E6%99%82%EF%BC%8C%E6%87%89%E8%80%83%E6%85%AE%E5%B8%B8%E7%94%A8%E4%BA%BA%E5%93%A1%E4%B9%8B%E9%A1%9E%E5%9E%8B%EF%BC%8C%E4%B8%A6%E5%B0%87%E5%80%8B%E4%BA%BA%E7%A9%BA%E9%96%93%E9%9C%80%E6%B1%82%E5%8F%8A%E7%A4%BE%E6%9C%83%E9%97%9C%E4%BF%82%E7%B4%8D%E5%85%A5%E8%80%83%E9%87%8F%EF%BC%8C%E4%B8%80%E8%88%AC%E8%80%8C%E8%A8%80%EF%BC%8C%E5%9C%A8%E5%85%AC%E5%85%B1%E5%A0%B4%E6%89%80%E4%B8%AD%EF%BC%8C%E7%84%A1%E7%A4%BE%E6%9C%83%E9%97%9C%E4%BF%82%E7%9A%84,%E4%BA%BA%E5%80%91%E5%82%BE%E5%90%91%E4%BF%9D%E6%8C%81%E8%BC%83%E5%A4%A7%E7%9A%84%E8%B7%9D%E9%9B%A2%EF%BC%8C%E8%80%8C%E5%85%B7%E7%A4%BE%E6%9C%83%E9%97%9C%E4%BF%82%E4%B9%8B%E4%BA%BA%E5%80%91%E5%89%87%E5%82%BE%E5%90%91%E8%81%9A%E9%9B%86%E8%A1%8C%E5%8B%95%EF%BC%8C%E5%9B%A0%E6%AD%A4%E9%80%A0%E6%88%90%E4%B8%8D%E5%90%8C%E7%9A%84%E7%B5%90%E6%9E%9C%EF%BC%8C%E6%A0%B9%E6%93%9A%E7%A0%94%E7%A9%B6%E9%A1%AF%E7%A4%BA%EF%BC%8C%E8%BC%83%E5%B0%8F%E5%9C%98%E9%AB%94%E5%8F%AF%E4%BF%83%E4%BD%BF%E9%80%9A%E8%A1%8C%E9%A0%86%E6%9A%A2%EF%BC%8C%E8%80%8C%E5%A4%A7%E5%9C%98%E9%AB%94%E5%B0%87%E6%88%90%E7%82%BA%E9%98%BB%E7%A4%99%E9%80%9A%E8%A1%8C%E6%95%88%E7%8E%87%E4%B9%8B%E7%A7%BB%E5%8B%95%E9%9A%9C%E7%A4%99%E7%89%A9%E3%80%82" TargetMode="External" /><Relationship Type="http://schemas.openxmlformats.org/officeDocument/2006/relationships/hyperlink" Id="rId26" Target="https://ndltd.ncl.edu.tw/cgi-bin/gs32/gsweb.cgi/login?o=dnclcdr&amp;s=id=%22106HKU00590001%22.&amp;searchmode=basic#:~:text=%E7%95%B6%E9%9B%BB%E6%89%B6%E6%A2%AF%E9%80%9F%E5%BA%A6%E8%BC%83%E6%AD%A5%E8%A1%8C%E9%80%9F%E5%BA%A6%E6%85%A2%EF%BC%8C%E4%B8%94%E9%9B%BB%E6%89%B6%E6%A2%AF%E5%B0%8D%E6%AD%A5%E8%A1%8C%E9%80%9F%E5%BA%A6%E4%B9%8B%E6%AF%94%E5%80%BC%E5%B0%8F%E6%96%BC%E4%B8%94%E6%8E%A5%E8%BF%911%E6%99%82%EF%BC%8C%E6%A2%AF%E9%96%93%E5%B9%B3%E5%8F%B0%E8%BC%83%E4%B8%8D%E6%93%81%E6%93%A0%E3%80%82%E4%BD%86%E5%8A%A0%E5%85%A5%E7%A4%BE%E6%9C%83%E9%97%9C%E4%BF%82%E8%80%8C%E6%9C%89%E4%B8%8D%E5%90%8C%E5%BD%B1%E9%9F%BF%EF%BC%8C%E7%95%B6%E6%A2%AF%E9%96%93%E5%B9%B3%E5%8F%B0%E5%8A%A0%E5%85%A5%E5%B0%91%E6%95%B8%E7%A4%BE%E6%9C%83%E9%97%9C%E4%BF%82%E5%9C%98%E9%AB%94%E6%99%82%EF%BC%8C%E5%B0%87%E6%88%90%E7%82%BA%E9%9A%9C%E7%A4%99%EF%BC%9B%E8%80%8C%20%E6%93%81%E6%93%A0%E4%BD%8D%E7%BD%AE%E5%85%88%E5%BE%9E%E6%A2%AF%E9%96%93%E5%B9%B3%E5%8F%B0%E7%99%BC%E7%94%9F%EF%BC%8C%E5%85%B6%E6%AC%A1%E7%82%BA%E9%9B%BB%E6%89%B6%E6%A2%AF%EF%BC%8C%E6%9C%80%E5%BE%8C%E7%82%BA%E5%85%A5%E5%8F%A3%E8%99%95%E3%80%82%20%E6%93%81%E6%93%A0%E7%A8%8B%E5%BA%A6%E9%97%9C%E9%8D%B5%E5%9C%A8%E6%96%BC%E6%AD%A5%E8%A1%8C%E9%80%9F%E5%BA%A6%E8%88%87%E9%9B%BB%E6%89%B6%E6%A2%AF%E9%80%9F%E5%BA%A6%E7%9A%84%E5%8C%B9%E9%85%8D%EF%BC%8C%E5%BB%BA%E8%AD%B0%E8%A8%AD%E7%BD%AE%E9%9B%BB%E6%89%B6%E6%A2%AF%E9%80%9F%E5%BA%A6%E6%99%82%EF%BC%8C%E6%87%89%E8%80%83%E6%85%AE%E5%B8%B8%E7%94%A8%E4%BA%BA%E5%93%A1%E4%B9%8B%E9%A1%9E%E5%9E%8B%EF%BC%8C%E4%B8%A6%E5%B0%87%E5%80%8B%E4%BA%BA%E7%A9%BA%E9%96%93%E9%9C%80%E6%B1%82%E5%8F%8A%E7%A4%BE%E6%9C%83%E9%97%9C%E4%BF%82%E7%B4%8D%E5%85%A5%E8%80%83%E9%87%8F%EF%BC%8C%E4%B8%80%E8%88%AC%E8%80%8C%E8%A8%80%EF%BC%8C%E5%9C%A8%E5%85%AC%E5%85%B1%E5%A0%B4%E6%89%80%E4%B8%AD%EF%BC%8C%E7%84%A1%E7%A4%BE%E6%9C%83%E9%97%9C%E4%BF%82%E7%9A%84%20%E4%BA%BA%E5%80%91%E5%82%BE%E5%90%91%E4%BF%9D%E6%8C%81%E8%BC%83%E5%A4%A7%E7%9A%84%E8%B7%9D%E9%9B%A2%EF%BC%8C%E8%80%8C%E5%85%B7%E7%A4%BE%E6%9C%83%E9%97%9C%E4%BF%82%E4%B9%8B%E4%BA%BA%E5%80%91%E5%89%87%E5%82%BE%E5%90%91%E8%81%9A%E9%9B%86%E8%A1%8C%E5%8B%95%EF%BC%8C%E5%9B%A0%E6%AD%A4%E9%80%A0%E6%88%90%E4%B8%8D%E5%90%8C%E7%9A%84%E7%B5%90%E6%9E%9C%EF%BC%8C%E6%A0%B9%E6%93%9A%E7%A0%94%E7%A9%B6%E9%A1%AF%E7%A4%BA%EF%BC%8C%E8%BC%83%E5%B0%8F%E5%9C%98%E9%AB%94%E5%8F%AF%E4%BF%83%E4%BD%BF%E9%80%9A%E8%A1%8C%E9%A0%86%E6%9A%A2%EF%BC%8C%E8%80%8C%E5%A4%A7%E5%9C%98%E9%AB%94%E5%B0%87%E6%88%90%E7%82%BA%E9%98%BB%E7%A4%99%E9%80%9A%E8%A1%8C%E6%95%88%E7%8E%87%E4%B9%8B%E7%A7%BB%E5%8B%95%E9%9A%9C%E7%A4%99%E7%89%A9%E3%80%82" TargetMode="External" /><Relationship Type="http://schemas.openxmlformats.org/officeDocument/2006/relationships/hyperlink" Id="rId50" Target="https://news.pts.org.tw/article/745174" TargetMode="External" /><Relationship Type="http://schemas.openxmlformats.org/officeDocument/2006/relationships/hyperlink" Id="rId22" Target="https://news.pts.org.tw/article/745174#:~:text=%E5%8C%97%E6%8D%B7%E8%A1%A8%E7%A4%BA%EF%BC%8C%E9%80%99%E6%AC%A1%E8%AA%BF%E6%95%B4%E9%8E%96%E5%AE%9A%E8%BD%89%E4%B9%98%E6%88%96%E6%98%AF%E6%97%85%E5%AE%A2%E9%87%8F%E8%BC%83%E5%A4%9A%E7%9A%84%E8%BB%8A%E7%AB%99%EF%BC%8C%E5%8C%85%E5%90%AB%E5%8F%B0%E5%8C%97%E8%BB%8A%E7%AB%99%E3%80%81%E5%BF%A0%E5%AD%9D%E5%BE%A9%E8%88%88%E7%AB%99%E3%80%81%E5%8D%97%E4%BA%AC%E5%BE%A9%E8%88%88%E7%AB%99%E4%BB%A5%E5%8F%8A%E5%A4%A7%E5%AE%89%E7%AB%99%EF%BC%8C%E5%85%B1%E5%BE%AE%E8%AA%BF29%E5%BA%A7%E8%BB%8A%E7%AB%99%EF%BC%8C47%E5%BA%A7%E4%B8%8A%E8%A1%8C%E9%9B%BB%E6%89%B6%E6%A2%AF%E5%8A%A0%E9%80%9F%E3%80%82" TargetMode="External" /><Relationship Type="http://schemas.openxmlformats.org/officeDocument/2006/relationships/hyperlink" Id="rId21" Target="https://news.pts.org.tw/article/745174#:~:text=%E5%8F%B0%E5%8C%97%E6%8D%B7%E9%81%8B%E5%85%AC%E5%8F%B8%E5%AE%A3%E5%B8%83%EF%BC%8C%E5%BE%9E4%E6%9C%88%E9%96%8B%E5%A7%8B%E5%B0%87%E9%99%B8%E7%BA%8C%E5%BE%AE%E8%AA%BF%E8%BD%89%E4%B9%98%E6%88%96%E6%98%AF%E6%90%AD%E4%B9%98%E4%BA%BA%E6%95%B8%E8%BC%83%E5%A4%9A%E7%9A%8429%E5%BA%A7%E8%BB%8A%E7%AB%99%EF%BC%8C%E5%8C%85%E5%90%AB%E5%8F%B0%E5%8C%97%E8%BB%8A%E7%AB%99%E3%80%81%E5%BF%A0%E5%AD%9D%E5%BE%A9%E8%88%88%E5%92%8C%E5%8D%97%E4%BA%AC%E5%BE%A9%E8%88%88%EF%BC%8C%E9%83%BD%E5%9C%A8%E8%AA%BF%E6%95%B4%E5%90%8D%E5%96%AE%E4%B8%AD%EF%BC%9B%E9%80%99%E6%AC%A1%E7%B8%BD%E8%A8%88%E6%9C%8947%E5%BA%A7%E4%B8%8A%E8%A1%8C%E9%9B%BB%E6%89%B6%E6%A2%AF%EF%BC%8C%E9%81%8B%E8%A1%8C%E9%80%9F%E5%BA%A6%E5%B0%87%20%E5%BE%9E%E5%8E%9F%E6%9C%AC%E6%AF%8F%E7%A7%920" TargetMode="External" /><Relationship Type="http://schemas.openxmlformats.org/officeDocument/2006/relationships/hyperlink" Id="rId54" Target="https://qqcare.tw/d/3168-%E6%8D%B7%E9%81%8B%E6%89%8B%E6%89%B6%E6%A2%AF%E6%96%B0%E6%94%BF%E7%AD%96%E5%85%A9%E5%81%B4%E7%AB%99%E7%AB%8B%E6%9B%B4%E5%AE%89%E5%85%A8" TargetMode="External" /><Relationship Type="http://schemas.openxmlformats.org/officeDocument/2006/relationships/hyperlink" Id="rId32" Target="https://qqcare.tw/d/3168-%E6%8D%B7%E9%81%8B%E6%89%8B%E6%89%B6%E6%A2%AF%E6%96%B0%E6%94%BF%E7%AD%96%E5%85%A9%E5%81%B4%E7%AB%99%E7%AB%8B%E6%9B%B4%E5%AE%89%E5%85%A8#:~:text=%E4%B8%8D%E9%81%8E%EF%BC%8C%E8%8B%A5%E9%9D%9E%E5%B0%96%E5%B3%B0%E6%99%82%E6%AE%B5%EF%BC%88%E6%AF%8F%E5%88%86%E9%90%98%E9%80%9A%E8%A1%8C%E4%BA%BA%E6%95%B8%E4%BD%8E%E6%96%BC100%EF%BC%89%EF%BC%8C%E5%85%A9%E5%81%B4%E7%AB%99%E7%AB%8B%E5%89%87%E7%84%A1%E5%8A%A0%E9%80%9F%E6%95%88%E6%9E%9C%EF%BC%8C%E7%94%9A%E8%87%B3%E5%8F%AF%E8%83%BD%E9%99%8D%E4%BD%8E%E6%95%88%E7%8E%87%EF%BC%8C%E5%9B%A0%E7%82%BA%E6%9C%83%E9%98%BB%E7%A4%99%E6%83%B3%E8%A1%8C%E8%B5%B0%E7%9A%84%E6%97%85%E5%AE%A2%E3%80%82" TargetMode="External" /><Relationship Type="http://schemas.openxmlformats.org/officeDocument/2006/relationships/hyperlink" Id="rId28" Target="https://qqcare.tw/d/3168-%E6%8D%B7%E9%81%8B%E6%89%8B%E6%89%B6%E6%A2%AF%E6%96%B0%E6%94%BF%E7%AD%96%E5%85%A9%E5%81%B4%E7%AB%99%E7%AB%8B%E6%9B%B4%E5%AE%89%E5%85%A8#:~:text=%E5%80%AB%E6%95%A6%E5%9C%B0%E9%90%B5%E6%97%A9%E5%9C%A82016%E5%B9%B4%E5%B0%B1%E5%9C%A8%E9%9C%8D%E7%BC%BD%E7%AB%99%E8%A9%A6%E8%A1%8C%E6%89%8B%E6%89%B6%E6%A2%AF%E5%85%A9%E5%81%B4%E7%AB%99%E7%AB%8B%E3%80%82%E7%B5%90%E6%9E%9C%E7%99%BC%E7%8F%BE%EF%BC%8C%E4%BA%BA%E6%BD%AE%E7%9C%BE%E5%A4%9A%E6%99%82%EF%BC%8C%E5%85%A9%E5%81%B4%E7%AB%99%E7%AB%8B%E7%9A%84%E6%89%8B%E6%89%B6%E6%A2%AF%E6%AF%8F%E5%88%86%E9%90%98%E5%8F%AF%E9%80%9A%E8%A1%8C151%E4%BA%BA%EF%BC%8C%E8%BC%83%E5%85%81%E8%A8%B1%E8%A1%8C%E8%B5%B0%E7%9A%84%E6%89%8B%E6%89%B6%E6%A2%AF%EF%BC%88115%E4%BA%BA%EF%BC%89%E5%A2%9E%E5%8A%A031" TargetMode="External" /><Relationship Type="http://schemas.openxmlformats.org/officeDocument/2006/relationships/hyperlink" Id="rId56" Target="https://tw.news.yahoo.com/%E6%8D%B7%E9%81%8B%E6%89%8B%E6%89%B6%E6%A2%AF%E8%A9%B2%E4%B8%8D%E8%A9%B2%E8%B5%B0%E5%8B%95-%E7%AB%99%E5%93%AA%E9%82%8A%E6%8E%80%E7%86%B1%E8%AD%B0-%E6%97%A5%E7%B6%B2%E5%8F%8B%E6%80%95%E5%81%9C%E4%B8%8B%E8%A2%AB%E5%90%BC-%E9%9C%80%E8%A6%81%E5%8B%87%E6%B0%A3-044853218.html" TargetMode="External" /><Relationship Type="http://schemas.openxmlformats.org/officeDocument/2006/relationships/hyperlink" Id="rId44" Target="https://tw.news.yahoo.com/%E6%8D%B7%E9%81%8B%E6%89%8B%E6%89%B6%E6%A2%AF%E8%A9%B2%E4%B8%8D%E8%A9%B2%E8%B5%B0%E5%8B%95-%E7%AB%99%E5%93%AA%E9%82%8A%E6%8E%80%E7%86%B1%E8%AD%B0-%E6%97%A5%E7%B6%B2%E5%8F%8B%E6%80%95%E5%81%9C%E4%B8%8B%E8%A2%AB%E5%90%BC-%E9%9C%80%E8%A6%81%E5%8B%87%E6%B0%A3-044853218.html#:~:text=%E6%8D%B7%E9%81%8B%E6%89%8B%E6%89%B6%E6%A2%AF%E8%A9%B2%E4%B8%8D%E8%A9%B2%E8%B5%B0%E5%8B%95%E3%80%81%E7%AB%99%E5%93%AA%E9%82%8A%E6%8E%80%E7%86%B1%E8%AD%B0%E6%97%A5%E7%B6%B2%E5%8F%8B%E6%80%95%E5%81%9C%E4%B8%8B%E8%A2%AB%E5%90%BC%EF%BC%9A%E9%9C%80%E8%A6%81%E5%8B%87%E6%B0%A3%20%E5%9C%A8%E9%80%99%E9%A0%85%E6%8E%AA%E6%96%BD%E5%AF%A6%E6%96%BD%E5%BE%8C%EF%BC%8C%E5%9C%A8%E6%89%8B%E6%89%B6%E6%A2%AF%E4%B8%8A%E8%B5%B0%E5%8B%95%E5%8F%8A%E7%AB%99%E7%AB%8B%E4%B8%8D%E5%8B%95%E7%9A%84%E6%AF%94%E4%BE%8B%E5%87%BA%E7%8F%BE%E5%A4%A7%E5%B9%85%E8%AE%8A%E5%8C%96%EF%BC%8C%E5%8E%9F%E5%85%88%E9%82%84%E6%9C%AA%E5%AF%A6%E6%96%BD%E5%89%8D2022%E5%B9%B4%E5%BA%A6%EF%BC%8C%E8%B5%B0%E5%8B%95%E6%88%96%E5%A5%94%E8%B7%91%E7%9A%84%E4%BD%BF%E7%94%A8%E8%80%85%E6%AF%94%E4%BE%8B%E7%82%BA21.3" TargetMode="External" /><Relationship Type="http://schemas.openxmlformats.org/officeDocument/2006/relationships/hyperlink" Id="rId53" Target="https://www.businesstoday.com.tw/article/category/183030/post/202507080008/" TargetMode="External" /><Relationship Type="http://schemas.openxmlformats.org/officeDocument/2006/relationships/hyperlink" Id="rId42" Target="https://www.businesstoday.com.tw/article/category/183030/post/202507080008/#:~:text=%E3%80%8C%E5%96%AE%E5%81%B4%E8%A1%8C%E8%B5%B0%E3%80%8D%E6%B8%9B%E5%B0%9190%EF%BC%85" TargetMode="External" /><Relationship Type="http://schemas.openxmlformats.org/officeDocument/2006/relationships/hyperlink" Id="rId31" Target="https://www.businesstoday.com.tw/article/category/183030/post/202507080008/#:~:text=%E4%B9%9F%E5%B0%B1%E6%98%AF%E8%AA%AA%EF%BC%8C%E3%80%8C%E5%85%A9%E5%81%B4%E7%AB%99%E7%AB%8B%E3%80%8D%E7%9A%84%E6%83%85%E6%B3%81%E6%AF%94%E3%80%8C%E5%96%AE%E5%81%B4%E8%A1%8C%E8%B5%B0%E3%80%8D%E5%BF%AB%E4%BA%861%E5%88%8612%E7%A7%92%E5%AE%8C%E6%88%90%E7%96%8F%E9%81%8B%E3%80%82" TargetMode="External" /><Relationship Type="http://schemas.openxmlformats.org/officeDocument/2006/relationships/hyperlink" Id="rId34" Target="https://www.businesstoday.com.tw/article/category/183030/post/202507080008/#:~:text=%E4%BD%86%E5%8F%A6%E4%B8%80%E6%B4%BE%E7%B6%B2%E5%8F%8B%E5%89%87%E8%AA%8D%E7%82%BA%EF%BC%8C%E3%80%8C%E8%B6%95%E6%99%82%E9%96%93%E5%8E%BB%E8%B7%91%E6%A8%93%E6%A2%AF%E3%80%8D%E3%80%81%E3%80%8C%E6%98%8E%E6%98%8E%E8%B5%B0%E6%A8%93%E6%A2%AF%E6%9C%83%E6%AF%94%E8%B5%B0%E6%89%8B%E6%89%B6%E6%A2%AF%E9%82%84%E8%A6%81%E6%9B%B4%E5%BF%AB%E6%9B%B4%E6%96%B9%E4%BE%BF%E3%80%8D%E3%80%81%E3%80%8C%E7%9C%9F%E7%9A%84%E5%A5%BD%E8%A8%8E%E5%8E%AD%E7%82%BA%E4%BA%86%E5%BE%80%E4%B8%8A%E8%B5%B0%EF%BC%8C%E9%82%8A%E8%AA%AA%E5%80%9F%E9%81%8E%E9%82%8A%E6%8A%8A%E5%88%A5%E4%BA%BA%E6%92%A5%E9%96%8B%E9%82%A3%E7%A8%AE%E3%80%8D%E3%80%81%E3%80%8C%E6%9C%80%E8%A8%8E%E5%8E%AD%E7%9A%84%E9%82%84%E6%98%AF%E4%B8%8D%E8%AA%AA%E5%80%9F%E9%81%8E%E7%A1%AC%E6%93%A0%20%E7%9A%84%E3%80%8D%E3%80%81%E3%80%8C%E4%BB%A5%E5%BE%8C%E8%A8%98%E5%BE%97%E6%8F%90%E6%97%A9%E5%87%BA%E9%96%80%EF%BC%8C%E6%8A%8A%E9%9B%BB%E6%89%B6%E6%A2%AF%E7%9A%84%E6%99%82%E9%96%93%E6%88%90%E6%9C%AC%E7%AE%97%E9%80%B2%E5%8E%BB%E3%80%8D%E3%80%81%E3%80%8C%E6%89%8B%E6%89%B6%E6%A2%AF%E5%A5%94%E8%B7%91%E6%98%AF%E6%9C%89%E5%8D%B1%E9%9A%AA%E6%80%A7%E7%9A%84%EF%BC%8C%E5%8F%B0%E7%81%A3%E5%B0%B1%E6%84%9B%E6%90%9E%E4%B8%80%E4%BA%9B%E7%89%B9%E5%88%A5%E8%A6%8F%E7%9F%A9%EF%BC%8C%E7%9C%9F%E7%9A%84%E5%BE%88%E8%8E%AB%E5%90%8D%E5%A5%87%E5%A6%99%E3%80%8D%E3%80%81%E3%80%8C%E6%88%91%E8%87%AA%E5%B7%B1%E4%B9%9F%E8%A2%AB%E8%AC%9B%E9%81%8E%EF%BC%8C%E5%B0%B1%E6%98%AF%E5%B7%AE%E6%B2%92%E5%B9%BE%E7%A7%92%E5%88%B0%E5%BA%95%E6%9C%89%E5%A4%9A%20%E6%80%A5%EF%BC%9F%E5%BE%88%E6%80%A5%E5%8E%BB%E8%A1%9D%E7%88%AC%E6%A8%93%E6%A2%AF%E5%95%8A%EF%BC%81%E3%80%8D" TargetMode="External" /><Relationship Type="http://schemas.openxmlformats.org/officeDocument/2006/relationships/hyperlink" Id="rId41" Target="https://www.businesstoday.com.tw/article/category/183030/post/202507080008/#:~:text=%E5%8C%97%E6%8D%B7%E5%AE%98%E6%96%B9%E5%86%8D%E7%A5%AD%E5%8A%A0%E5%BC%B7%E6%8E%AA%E6%96%BD" TargetMode="External" /><Relationship Type="http://schemas.openxmlformats.org/officeDocument/2006/relationships/hyperlink" Id="rId40" Target="https://www.businesstoday.com.tw/article/category/183030/post/202507080008/#:~:text=%E5%8F%B0%E5%8C%97%E6%8D%B7%E9%81%8B%E6%98%AF%E9%9B%99%E5%8C%97%E6%B0%91%E7%9C%BE%E9%87%8D%E8%A6%81%E7%9A%84%E5%A4%A7%E7%9C%BE%E4%BA%A4%E9%80%9A%E9%81%8B%E8%BC%B8%EF%BC%8C%E6%AF%8F%E5%88%B0%E4%B8%8A%E4%B8%8B%E7%8F%AD%E3%80%81%E4%B8%8A%E4%B8%8B%E8%AA%B2%E6%99%82%E5%88%BB%EF%BC%8C%E4%BA%BA%E6%BD%AE%E7%B8%BD%E6%98%AF%E6%93%A0%E5%BE%97%E6%B0%B4%E6%B4%A9%E4%B8%8D%E9%80%9A%EF%BC%9B%E5%85%B6%E4%B8%AD%EF%BC%8C%E5%8C%97%E6%8D%B7%E8%BF%91%E5%B9%B4%E4%BE%86%E4%B8%8D%E5%81%9C%E5%AE%A3%E5%B0%8E%E3%80%8C%E9%9B%BB%E6%89%B6%E6%A2%AF%E5%85%A9%E5%81%B4%E7%9A%86%E5%8F%AF%E7%AB%99%E7%AB%8B%E3%80%8D%EF%BC%8C%E4%BB%A5%E5%88%A9%E5%AE%89%E5%85%A8%EF%BC%8C%E7%84%A1%E5%A5%88%E9%80%9A%E5%8B%A4%E6%97%8F%E6%97%A9%E5%B7%B2%E7%BF%92%E6%85%A3%20%E7%AB%99%E5%9C%A8%E5%96%AE%E5%81%B4%E3%80%81%E5%8F%A6%E4%B8%80%E5%81%B4%E8%B5%B0%E5%8B%95%E3%80%82%E5%B0%8D%E6%AD%A4%EF%BC%8C%E5%8C%97%E6%8D%B7%E8%A1%A8%E7%A4%BA%EF%BC%8C%E5%B0%87%E5%9C%A841%E7%AB%9975%E5%8F%B0%E9%9B%BB%E6%89%B6%E6%A2%AF%EF%BC%8C%E8%A8%AD%E7%BD%AE%E5%85%A9%E5%81%B4%E7%9A%86%E5%8F%AF%E7%AB%99%E7%AB%8B%E5%AE%A3%E5%B0%8E%E5%91%8A%E7%A4%BA%E5%8F%8A%E6%93%B4%E9%9F%B3%E5%99%A8%E5%8A%A0%E5%BC%B7%E5%AE%A3%E5%B0%8E%EF%BC%8C%E5%91%BC%E7%B1%B2%E6%B0%91%E7%9C%BE%E3%80%8C%E7%B7%8A%E6%8F%A1%E6%89%B6%E6%89%8B%E3%80%81%E7%AB%99%E7%A9%A9%E8%B8%8F%E9%9A%8E%E3%80%8D%E3%80%82" TargetMode="External" /><Relationship Type="http://schemas.openxmlformats.org/officeDocument/2006/relationships/hyperlink" Id="rId45" Target="https://www.businesstoday.com.tw/article/category/183030/post/202507080008/#:~:text=%E5%A6%82%E4%BD%95%E6%89%8D%E8%83%BD%E8%AE%93%E6%B0%91%E7%9C%BE%E5%AE%89%E5%85%A8%E5%9C%B0%E7%AB%99%E5%9C%A8%E6%89%8B%E6%89%B6%E6%A2%AF%E5%85%A9%E5%81%B4%EF%BC%9F%E5%B0%8D%E6%AD%A4%EF%BC%8C%E5%90%8D%E5%8F%A4%E5%B1%8B%E5%9C%B0%E9%90%B5%E5%9C%A8%E5%89%8D%EF%BC%882023%EF%BC%89%E5%B9%B4%E6%99%82%E7%9B%B4%E6%8E%A5%E9%A0%92%E5%B8%83%E4%B8%80%E9%A0%85%E6%A2%9D%E4%BE%8B%EF%BC%8C%E5%85%A7%E5%AE%B9%E8%A6%8F%E5%AE%9A%E3%80%8C%E7%84%A1%E8%AB%96%E7%AB%99%E5%9C%A8%E5%8F%B3%E5%81%B4%E6%88%96%E5%B7%A6%E5%81%B4%EF%BC%8C%E6%90%AD%E4%B9%98%E8%87%AA%E5%8B%95%E9%9B%BB%E6%89%B6%E6%A2%AF%E9%83%BD%E5%BF%85%E9%A0%88%E7%AB%99%E5%9C%A8%E9%9A%8E%E6%A2%AF%E4%B8%8A%E3%80%82%E3%80%8D" TargetMode="External" /><Relationship Type="http://schemas.openxmlformats.org/officeDocument/2006/relationships/hyperlink" Id="rId30" Target="https://www.businesstoday.com.tw/article/category/183030/post/202507080008/#:~:text=%E7%B5%90%E6%9E%9C%E9%A1%AF%E7%A4%BA%EF%BC%8C%E7%95%B6%E6%89%80%E6%9C%89%E4%B9%98%E5%AE%A2%E9%83%BD%E3%80%8C%E5%85%A9%E5%81%B4%E7%AB%99%E7%AB%8B%E3%80%8D%EF%BC%8C%E6%9C%80%E5%BE%8C%E4%B8%80%E5%80%8B%E5%88%B0%E9%81%94%E6%89%8B%E6%89%B6%E6%A2%AF%E7%B5%82%E9%BB%9E%E7%9A%84%E4%BA%BA%E6%89%80%E9%9C%80%E6%99%82%E9%96%93%E7%82%BA7%E5%88%869%E7%A7%92%EF%BC%9B%E8%80%8C%E5%9C%A8%E3%80%8C%E5%96%AE%E5%81%B4%E8%A1%8C%E8%B5%B0%E3%80%8D%E7%9A%84%E7%8B%80%E6%B3%81%E4%B8%8B%EF%BC%8C%E8%8A%B1%E8%B2%BB%E6%99%82%E9%96%93%E5%89%87%E4%BE%86%E5%88%B08%E5%88%8621%E7%A7%92%E3%80%82" TargetMode="External" /><Relationship Type="http://schemas.openxmlformats.org/officeDocument/2006/relationships/hyperlink" Id="rId27" Target="https://www.businesstoday.com.tw/article/category/183030/post/202507080008/#:~:text=%E8%A9%B2%E6%A8%A1%E6%93%AC%E6%98%AF%E5%81%87%E8%A8%AD450%E4%BA%BA%E4%BD%BF%E7%94%A8%E9%95%B7%E5%BA%A6%E5%90%8C%E7%82%BA20%E5%85%AC%E5%B0%BA%E7%9A%84%E6%89%8B%E6%89%B6%E6%A2%AF%E7%9A%84%E6%83%85%E5%A2%83%E4%B8%8B%E4%B8%8B%EF%BC%8C%E8%8B%A5%E5%88%86%E7%82%BA%E3%80%8C%E6%89%80%E6%9C%89%E4%BA%BA%E9%83%BD%E4%BB%A5%E4%B8%80%E9%9A%8E%E7%9A%84%E9%96%93%E9%9A%94%E5%9C%A8%E5%85%A9%E5%81%B4%E7%AB%99%E7%AB%8B%E3%80%8D%EF%BC%8C%E5%92%8C%E3%80%8C40" TargetMode="External" /><Relationship Type="http://schemas.openxmlformats.org/officeDocument/2006/relationships/hyperlink" Id="rId35" Target="https://www.businesstoday.com.tw/article/category/183030/post/202507080008/#:~:text=NHK%E5%A0%B1%E5%B0%8E%E4%B8%AD%E8%A8%AA%E5%95%8F%E5%88%B0%E4%B8%80%E5%90%8D%E8%BA%AB%E9%AB%94%E7%99%B1%E7%98%93%E7%9A%84%E4%B9%98%E5%AE%A2%EF%BC%8C%E8%AB%8B%E4%BB%96%E8%A8%B4%E8%AA%AA%E9%80%99%E7%A8%AE%E6%89%8B%E6%89%B6%E6%A2%AF%E3%80%8C%E6%BD%9B%E8%A6%8F%E5%89%87%E3%80%8D%E7%82%BA%E4%BB%96%E5%B8%B6%E4%BE%86%E5%93%AA%E4%BA%9B%E5%A3%93%E5%8A%9B%E5%8F%8A%E5%9B%B0%E6%93%BE%E3%80%82" TargetMode="External" /><Relationship Type="http://schemas.openxmlformats.org/officeDocument/2006/relationships/hyperlink" Id="rId46" Target="https://www.businesstoday.com.tw/article/category/183030/post/202507080008/#:~:text=NHK%EF%BC%9A%E9%80%BE%E5%8D%8A%E9%9B%BB%E6%A2%AF%E4%BA%8B%E6%95%85%E6%98%AF%E5%9B%A0%E3%80%8C%E8%B5%B0%E8%B7%AF%E7%B5%86%E5%80%92%E3%80%8D" TargetMode="External" /><Relationship Type="http://schemas.openxmlformats.org/officeDocument/2006/relationships/hyperlink" Id="rId55" Target="https://www.cna.com.tw/news/aopl/202404300305.aspx" TargetMode="External" /><Relationship Type="http://schemas.openxmlformats.org/officeDocument/2006/relationships/hyperlink" Id="rId36" Target="https://www.cna.com.tw/news/aopl/202404300305.aspx#:~:text=%E5%8F%A6%E5%A4%96%EF%BC%8C%E5%A6%82%E6%9E%9CAI%E7%B3%BB%E7%B5%B1%E5%81%B4%E6%B8%AC%E5%88%B0%E4%BD%BF%E7%94%A8%E8%80%85%E9%9B%86%E4%B8%AD%E7%AB%99%E7%AB%8B%E5%9C%A8%E9%9B%BB%E6%89%B6%E6%A2%AF%E5%B7%A6%E5%81%B4%EF%BC%8C%E9%80%A0%E6%88%90%E9%9B%BB%E6%89%B6%E6%A2%AF%E5%85%A5%E5%8F%A3%E8%99%95%E4%BA%BA%E6%B5%81%E5%9B%9E%E5%A0%B5%E7%9A%84%E8%A9%B1%EF%BC%8C%E4%B9%9F%E6%9C%83%E7%99%BC%E5%87%BA%E3%80%8C%E5%96%AE%E5%81%B4%E7%84%A1%E4%BA%BA%E4%BD%BF%E7%94%A8%EF%BC%8C%E8%AB%8B%E6%8E%92%E6%88%90%E5%85%A9%E5%88%97%E7%AB%99%E7%AB%8B%E4%B8%8D%E5%8B%95%E4%BD%BF%E7%94%A8%E3%80%8D%EF%BC%8C%E6%95%A6%E4%BF%83%E4%BD%BF%E7%94%A8%E8%80%85%E5%A4%9A%E5%8A%A0%E5%88%A9%E7%94%A8%E9%9B%BB%E6%89%B6%E6%A2%AF%E5%8F%B3%E5%81%B4%20%E7%A9%BA%E9%96%93%E7%AB%99%E7%AB%8B%E3%80%82" TargetMode="External" /><Relationship Type="http://schemas.openxmlformats.org/officeDocument/2006/relationships/hyperlink" Id="rId37" Target="https://www.cna.com.tw/news/aopl/202404300305.aspx#:~:text=%E6%A0%B9%E6%93%9A%E4%BE%86%E6%A0%96%E5%B7%9D%E9%9B%BB%E7%AE%97%E5%A0%B1%E5%91%8A%EF%BC%8C%E5%9C%A8AI%E5%AF%A6%E8%AD%89%E5%AF%A6%E9%A9%97%E5%89%8D%E7%9A%84%E4%BB%8A%E5%B9%B41%E6%9C%8818%E6%97%A5%E5%88%B024%E6%97%A5%E9%96%93%EF%BC%8C%E7%B8%BD%E6%95%B86%E8%90%AC7613%E4%BA%BA%E7%9A%84%E9%9B%BB%E6%89%B6%E6%A2%AF%E4%BD%BF%E7%94%A8%E8%80%85%E4%B8%AD%EF%BC%8C%E6%9C%891%E8%90%AC572%E4%BA%BA%E5%9C%A8%E9%9B%BB%E6%89%B6%E6%A2%AF%E4%B8%8A%E8%A1%8C%E8%B5%B0%EF%BC%8C%E8%A1%8C%E8%B5%B0%E7%8E%87%E7%B4%8415.64" TargetMode="External" /><Relationship Type="http://schemas.openxmlformats.org/officeDocument/2006/relationships/hyperlink" Id="rId51" Target="https://zh.wikipedia.org/zh-tw/%E9%9B%BB%E5%8B%95%E6%89%B6%E6%A2%AF" TargetMode="External" /><Relationship Type="http://schemas.openxmlformats.org/officeDocument/2006/relationships/hyperlink" Id="rId23" Target="https://zh.wikipedia.org/zh-tw/%E9%9B%BB%E5%8B%95%E6%89%B6%E6%A2%AF#:~:text=%E9%9B%BB%E6%89%B6%E6%A2%AF%E7%9A%84%E7%A7%BB%E5%8B%95%E9%80%9F%E5%BA%A6%E7%94%B1%E6%AF%8F%E5%88%86%E9%90%9827%E5%85%AC%E5%B0%BA%E8%87%B355%E5%85%AC%E5%B0%BA%E4%B8%8D%E7%AD%89%E3%80%82%E4%B8%80%E6%A2%9D%E9%9B%99%E4%BA%BA%E5%AF%AC%EF%BC%8C%E6%AF%8F%E5%88%86%E9%90%98%E8%B5%B045%E5%85%AC%E5%B0%BA%E7%9A%84%E9%9B%BB%E6%89%B6%E6%A2%AF%EF%BC%8C%E5%8F%AF%E4%BB%A5%E5%9C%A8%E4%B8%80%E5%B0%8F%E6%99%82%E5%85%A7%E9%81%8B%E8%BC%89%E7%B4%8410%2C000%E4%BA%BA%E3%8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08-26T10:19:41Z</dcterms:created>
  <dcterms:modified xsi:type="dcterms:W3CDTF">2025-08-26T10: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